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1BDCB7DC" w:rsidR="007C40F7" w:rsidRPr="00352CD2" w:rsidRDefault="00A84206" w:rsidP="00792CD1">
      <w:pPr>
        <w:textAlignment w:val="baseline"/>
        <w:rPr>
          <w:rFonts w:ascii="Garamond" w:eastAsia="Batang" w:hAnsi="Garamond"/>
          <w:bCs/>
          <w:sz w:val="24"/>
          <w:szCs w:val="24"/>
        </w:rPr>
      </w:pPr>
      <w:bookmarkStart w:id="0" w:name="_GoBack"/>
      <w:bookmarkEnd w:id="0"/>
      <w:r w:rsidRPr="00352CD2">
        <w:rPr>
          <w:rFonts w:eastAsia="Batang"/>
          <w:bCs/>
          <w:sz w:val="24"/>
          <w:szCs w:val="24"/>
        </w:rPr>
        <w:t xml:space="preserve"> </w:t>
      </w:r>
      <w:r w:rsidR="009E34EB" w:rsidRPr="00352CD2">
        <w:rPr>
          <w:rFonts w:ascii="Garamond" w:eastAsia="Batang" w:hAnsi="Garamond"/>
          <w:bCs/>
          <w:sz w:val="24"/>
          <w:szCs w:val="24"/>
        </w:rPr>
        <w:t xml:space="preserve">May </w:t>
      </w:r>
      <w:r w:rsidR="006E7919" w:rsidRPr="00352CD2">
        <w:rPr>
          <w:rFonts w:ascii="Garamond" w:eastAsia="Batang" w:hAnsi="Garamond"/>
          <w:bCs/>
          <w:sz w:val="24"/>
          <w:szCs w:val="24"/>
        </w:rPr>
        <w:t>16</w:t>
      </w:r>
      <w:r w:rsidR="00785733" w:rsidRPr="00352CD2">
        <w:rPr>
          <w:rFonts w:ascii="Garamond" w:eastAsia="Batang" w:hAnsi="Garamond"/>
          <w:bCs/>
          <w:sz w:val="24"/>
          <w:szCs w:val="24"/>
        </w:rPr>
        <w:t>-</w:t>
      </w:r>
      <w:r w:rsidR="003C147D" w:rsidRPr="00352CD2">
        <w:rPr>
          <w:rFonts w:ascii="Garamond" w:eastAsia="Batang" w:hAnsi="Garamond"/>
          <w:bCs/>
          <w:sz w:val="24"/>
          <w:szCs w:val="24"/>
        </w:rPr>
        <w:t>17</w:t>
      </w:r>
      <w:r w:rsidR="007C40F7" w:rsidRPr="00352CD2">
        <w:rPr>
          <w:rFonts w:ascii="Garamond" w:eastAsia="Batang" w:hAnsi="Garamond"/>
          <w:bCs/>
          <w:sz w:val="24"/>
          <w:szCs w:val="24"/>
        </w:rPr>
        <w:t>, 2020</w:t>
      </w:r>
    </w:p>
    <w:p w14:paraId="780C4F88" w14:textId="77777777" w:rsidR="007B0786" w:rsidRPr="00352CD2" w:rsidRDefault="007B0786" w:rsidP="00792CD1">
      <w:pPr>
        <w:textAlignment w:val="baseline"/>
        <w:rPr>
          <w:rFonts w:ascii="Garamond" w:eastAsia="Batang" w:hAnsi="Garamond"/>
          <w:bCs/>
          <w:sz w:val="24"/>
          <w:szCs w:val="24"/>
        </w:rPr>
      </w:pPr>
    </w:p>
    <w:p w14:paraId="0CE10AB0" w14:textId="0C5ECEC6" w:rsidR="00806D10" w:rsidRPr="00352CD2" w:rsidRDefault="007C40F7" w:rsidP="00806D10">
      <w:pPr>
        <w:jc w:val="center"/>
        <w:textAlignment w:val="baseline"/>
        <w:rPr>
          <w:rFonts w:ascii="Garamond" w:eastAsia="Batang" w:hAnsi="Garamond"/>
          <w:bCs/>
          <w:sz w:val="28"/>
          <w:szCs w:val="28"/>
        </w:rPr>
      </w:pPr>
      <w:r w:rsidRPr="00352CD2">
        <w:rPr>
          <w:rFonts w:ascii="Garamond" w:eastAsia="Batang" w:hAnsi="Garamond"/>
          <w:bCs/>
          <w:sz w:val="28"/>
          <w:szCs w:val="28"/>
        </w:rPr>
        <w:t xml:space="preserve"> </w:t>
      </w:r>
      <w:r w:rsidR="005056E1" w:rsidRPr="00352CD2">
        <w:rPr>
          <w:rFonts w:ascii="Garamond" w:eastAsia="Batang" w:hAnsi="Garamond"/>
          <w:bCs/>
          <w:sz w:val="28"/>
          <w:szCs w:val="28"/>
        </w:rPr>
        <w:t>“</w:t>
      </w:r>
      <w:r w:rsidR="002E5A23" w:rsidRPr="00352CD2">
        <w:rPr>
          <w:rFonts w:ascii="Garamond" w:eastAsia="Batang" w:hAnsi="Garamond"/>
          <w:bCs/>
          <w:sz w:val="28"/>
          <w:szCs w:val="28"/>
        </w:rPr>
        <w:t>Greatness</w:t>
      </w:r>
      <w:r w:rsidR="00CD4FEF" w:rsidRPr="00352CD2">
        <w:rPr>
          <w:rFonts w:ascii="Garamond" w:eastAsia="Batang" w:hAnsi="Garamond"/>
          <w:bCs/>
          <w:sz w:val="28"/>
          <w:szCs w:val="28"/>
        </w:rPr>
        <w:t xml:space="preserve">: </w:t>
      </w:r>
      <w:r w:rsidR="00BC62EF" w:rsidRPr="00352CD2">
        <w:rPr>
          <w:rFonts w:ascii="Garamond" w:eastAsia="Batang" w:hAnsi="Garamond"/>
          <w:bCs/>
          <w:sz w:val="28"/>
          <w:szCs w:val="28"/>
        </w:rPr>
        <w:t xml:space="preserve">                                               </w:t>
      </w:r>
      <w:r w:rsidR="00D04428" w:rsidRPr="00352CD2">
        <w:rPr>
          <w:rFonts w:ascii="Garamond" w:eastAsia="Batang" w:hAnsi="Garamond"/>
          <w:bCs/>
          <w:sz w:val="28"/>
          <w:szCs w:val="28"/>
        </w:rPr>
        <w:t xml:space="preserve">          </w:t>
      </w:r>
      <w:r w:rsidR="002E5A23" w:rsidRPr="00352CD2">
        <w:rPr>
          <w:rFonts w:ascii="Garamond" w:eastAsia="Batang" w:hAnsi="Garamond"/>
          <w:bCs/>
          <w:sz w:val="28"/>
          <w:szCs w:val="28"/>
        </w:rPr>
        <w:t>Just Live It</w:t>
      </w:r>
      <w:r w:rsidR="00CD4FEF" w:rsidRPr="00352CD2">
        <w:rPr>
          <w:rFonts w:ascii="Garamond" w:eastAsia="Batang" w:hAnsi="Garamond"/>
          <w:bCs/>
          <w:sz w:val="28"/>
          <w:szCs w:val="28"/>
        </w:rPr>
        <w:t>”</w:t>
      </w:r>
      <w:r w:rsidRPr="00352CD2">
        <w:rPr>
          <w:rFonts w:ascii="Garamond" w:eastAsia="Batang" w:hAnsi="Garamond"/>
          <w:bCs/>
          <w:sz w:val="28"/>
          <w:szCs w:val="28"/>
        </w:rPr>
        <w:t xml:space="preserve">                                       </w:t>
      </w:r>
      <w:r w:rsidR="00BE0C68" w:rsidRPr="00352CD2">
        <w:rPr>
          <w:rFonts w:ascii="Garamond" w:eastAsia="Batang" w:hAnsi="Garamond"/>
          <w:bCs/>
          <w:sz w:val="28"/>
          <w:szCs w:val="28"/>
        </w:rPr>
        <w:t xml:space="preserve">                     </w:t>
      </w:r>
    </w:p>
    <w:p w14:paraId="3063B38B" w14:textId="16AB91FD" w:rsidR="00806D10" w:rsidRPr="00352CD2" w:rsidRDefault="00DA5274" w:rsidP="009B4CA2">
      <w:pPr>
        <w:jc w:val="center"/>
        <w:textAlignment w:val="baseline"/>
        <w:rPr>
          <w:rFonts w:ascii="Garamond" w:eastAsia="Batang" w:hAnsi="Garamond"/>
          <w:b/>
          <w:bCs/>
          <w:sz w:val="28"/>
          <w:szCs w:val="28"/>
        </w:rPr>
      </w:pPr>
      <w:r w:rsidRPr="00352CD2">
        <w:rPr>
          <w:rFonts w:ascii="Garamond" w:eastAsia="Batang" w:hAnsi="Garamond"/>
          <w:b/>
          <w:bCs/>
          <w:sz w:val="28"/>
          <w:szCs w:val="28"/>
        </w:rPr>
        <w:t>“</w:t>
      </w:r>
      <w:r w:rsidR="00D04428" w:rsidRPr="00352CD2">
        <w:rPr>
          <w:rFonts w:ascii="Garamond" w:eastAsia="Batang" w:hAnsi="Garamond"/>
          <w:b/>
          <w:bCs/>
          <w:sz w:val="28"/>
          <w:szCs w:val="28"/>
        </w:rPr>
        <w:t xml:space="preserve">Greatness Through </w:t>
      </w:r>
      <w:r w:rsidR="003C147D" w:rsidRPr="00352CD2">
        <w:rPr>
          <w:rFonts w:ascii="Garamond" w:eastAsia="Batang" w:hAnsi="Garamond"/>
          <w:b/>
          <w:bCs/>
          <w:sz w:val="28"/>
          <w:szCs w:val="28"/>
        </w:rPr>
        <w:t>Obedience</w:t>
      </w:r>
      <w:r w:rsidR="006876B1" w:rsidRPr="00352CD2">
        <w:rPr>
          <w:rFonts w:ascii="Garamond" w:eastAsia="Batang" w:hAnsi="Garamond"/>
          <w:b/>
          <w:bCs/>
          <w:sz w:val="28"/>
          <w:szCs w:val="28"/>
        </w:rPr>
        <w:t xml:space="preserve">” Core </w:t>
      </w:r>
      <w:r w:rsidR="00785733" w:rsidRPr="00352CD2">
        <w:rPr>
          <w:rFonts w:ascii="Garamond" w:eastAsia="Batang" w:hAnsi="Garamond"/>
          <w:b/>
          <w:bCs/>
          <w:sz w:val="28"/>
          <w:szCs w:val="28"/>
        </w:rPr>
        <w:t>3</w:t>
      </w:r>
      <w:r w:rsidR="003C147D" w:rsidRPr="00352CD2">
        <w:rPr>
          <w:rFonts w:ascii="Garamond" w:eastAsia="Batang" w:hAnsi="Garamond"/>
          <w:b/>
          <w:bCs/>
          <w:sz w:val="28"/>
          <w:szCs w:val="28"/>
        </w:rPr>
        <w:t>1</w:t>
      </w:r>
      <w:r w:rsidR="007C40F7" w:rsidRPr="00352CD2">
        <w:rPr>
          <w:rFonts w:ascii="Garamond" w:eastAsia="Batang" w:hAnsi="Garamond"/>
          <w:b/>
          <w:bCs/>
          <w:sz w:val="28"/>
          <w:szCs w:val="28"/>
        </w:rPr>
        <w:t xml:space="preserve"> </w:t>
      </w:r>
      <w:r w:rsidR="0036779C" w:rsidRPr="00352CD2">
        <w:rPr>
          <w:rFonts w:ascii="Garamond" w:eastAsia="Batang" w:hAnsi="Garamond"/>
          <w:b/>
          <w:bCs/>
          <w:sz w:val="28"/>
          <w:szCs w:val="28"/>
        </w:rPr>
        <w:t xml:space="preserve">                                                       </w:t>
      </w:r>
    </w:p>
    <w:p w14:paraId="354FFEC3" w14:textId="77777777" w:rsidR="00B51EFA" w:rsidRPr="00352CD2" w:rsidRDefault="00CE186A" w:rsidP="00862184">
      <w:pPr>
        <w:jc w:val="center"/>
        <w:rPr>
          <w:rStyle w:val="woj"/>
          <w:rFonts w:ascii="Garamond" w:hAnsi="Garamond"/>
          <w:b/>
          <w:bCs/>
          <w:i/>
          <w:iCs/>
          <w:sz w:val="24"/>
          <w:szCs w:val="24"/>
          <w:shd w:val="clear" w:color="auto" w:fill="FFFFFF"/>
        </w:rPr>
      </w:pPr>
      <w:r w:rsidRPr="00352CD2">
        <w:rPr>
          <w:rStyle w:val="text"/>
          <w:rFonts w:ascii="Garamond" w:hAnsi="Garamond"/>
          <w:b/>
          <w:bCs/>
          <w:i/>
          <w:iCs/>
          <w:sz w:val="24"/>
          <w:szCs w:val="24"/>
          <w:shd w:val="clear" w:color="auto" w:fill="FFFFFF"/>
        </w:rPr>
        <w:t>“</w:t>
      </w:r>
      <w:r w:rsidR="00C41DD2" w:rsidRPr="00352CD2">
        <w:rPr>
          <w:rStyle w:val="text"/>
          <w:rFonts w:ascii="Garamond" w:hAnsi="Garamond"/>
          <w:b/>
          <w:bCs/>
          <w:i/>
          <w:iCs/>
          <w:sz w:val="24"/>
          <w:szCs w:val="24"/>
          <w:shd w:val="clear" w:color="auto" w:fill="FFFFFF"/>
        </w:rPr>
        <w:t>Jesus answered, </w:t>
      </w:r>
      <w:r w:rsidR="00C41DD2" w:rsidRPr="00352CD2">
        <w:rPr>
          <w:rStyle w:val="woj"/>
          <w:rFonts w:ascii="Garamond" w:hAnsi="Garamond"/>
          <w:b/>
          <w:bCs/>
          <w:i/>
          <w:iCs/>
          <w:sz w:val="24"/>
          <w:szCs w:val="24"/>
          <w:shd w:val="clear" w:color="auto" w:fill="FFFFFF"/>
        </w:rPr>
        <w:t>‘The most important</w:t>
      </w:r>
      <w:r w:rsidR="00DC0DE9" w:rsidRPr="00352CD2">
        <w:rPr>
          <w:rStyle w:val="woj"/>
          <w:rFonts w:ascii="Garamond" w:hAnsi="Garamond"/>
          <w:b/>
          <w:bCs/>
          <w:i/>
          <w:iCs/>
          <w:sz w:val="24"/>
          <w:szCs w:val="24"/>
          <w:shd w:val="clear" w:color="auto" w:fill="FFFFFF"/>
        </w:rPr>
        <w:t xml:space="preserve"> </w:t>
      </w:r>
      <w:proofErr w:type="gramStart"/>
      <w:r w:rsidR="00DC0DE9" w:rsidRPr="00352CD2">
        <w:rPr>
          <w:rStyle w:val="woj"/>
          <w:rFonts w:ascii="Garamond" w:hAnsi="Garamond"/>
          <w:b/>
          <w:bCs/>
          <w:i/>
          <w:iCs/>
          <w:sz w:val="24"/>
          <w:szCs w:val="24"/>
          <w:shd w:val="clear" w:color="auto" w:fill="FFFFFF"/>
        </w:rPr>
        <w:t>is,</w:t>
      </w:r>
      <w:r w:rsidR="00C41DD2" w:rsidRPr="00352CD2">
        <w:rPr>
          <w:rStyle w:val="woj"/>
          <w:rFonts w:ascii="Garamond" w:hAnsi="Garamond"/>
          <w:b/>
          <w:bCs/>
          <w:i/>
          <w:iCs/>
          <w:sz w:val="24"/>
          <w:szCs w:val="24"/>
          <w:shd w:val="clear" w:color="auto" w:fill="FFFFFF"/>
        </w:rPr>
        <w:t xml:space="preserve"> </w:t>
      </w:r>
      <w:r w:rsidR="00862184" w:rsidRPr="00352CD2">
        <w:rPr>
          <w:rStyle w:val="woj"/>
          <w:rFonts w:ascii="Garamond" w:hAnsi="Garamond"/>
          <w:b/>
          <w:bCs/>
          <w:i/>
          <w:iCs/>
          <w:sz w:val="24"/>
          <w:szCs w:val="24"/>
          <w:shd w:val="clear" w:color="auto" w:fill="FFFFFF"/>
        </w:rPr>
        <w:t xml:space="preserve">  </w:t>
      </w:r>
      <w:proofErr w:type="gramEnd"/>
      <w:r w:rsidR="00862184" w:rsidRPr="00352CD2">
        <w:rPr>
          <w:rStyle w:val="woj"/>
          <w:rFonts w:ascii="Garamond" w:hAnsi="Garamond"/>
          <w:b/>
          <w:bCs/>
          <w:i/>
          <w:iCs/>
          <w:sz w:val="24"/>
          <w:szCs w:val="24"/>
          <w:shd w:val="clear" w:color="auto" w:fill="FFFFFF"/>
        </w:rPr>
        <w:t xml:space="preserve">           </w:t>
      </w:r>
      <w:r w:rsidR="00DC0DE9" w:rsidRPr="00352CD2">
        <w:rPr>
          <w:rStyle w:val="woj"/>
          <w:rFonts w:ascii="Garamond" w:hAnsi="Garamond"/>
          <w:b/>
          <w:bCs/>
          <w:i/>
          <w:iCs/>
          <w:sz w:val="24"/>
          <w:szCs w:val="24"/>
          <w:shd w:val="clear" w:color="auto" w:fill="FFFFFF"/>
        </w:rPr>
        <w:t xml:space="preserve">  </w:t>
      </w:r>
      <w:r w:rsidR="00C41DD2" w:rsidRPr="00352CD2">
        <w:rPr>
          <w:rStyle w:val="woj"/>
          <w:rFonts w:ascii="Garamond" w:hAnsi="Garamond"/>
          <w:b/>
          <w:bCs/>
          <w:i/>
          <w:iCs/>
          <w:sz w:val="24"/>
          <w:szCs w:val="24"/>
          <w:shd w:val="clear" w:color="auto" w:fill="FFFFFF"/>
        </w:rPr>
        <w:t xml:space="preserve">“Hear, O Israel: The Lord our God, the Lord is </w:t>
      </w:r>
      <w:r w:rsidR="00981729" w:rsidRPr="00352CD2">
        <w:rPr>
          <w:rStyle w:val="woj"/>
          <w:rFonts w:ascii="Garamond" w:hAnsi="Garamond"/>
          <w:b/>
          <w:bCs/>
          <w:i/>
          <w:iCs/>
          <w:sz w:val="24"/>
          <w:szCs w:val="24"/>
          <w:shd w:val="clear" w:color="auto" w:fill="FFFFFF"/>
        </w:rPr>
        <w:t xml:space="preserve">one.  </w:t>
      </w:r>
      <w:r w:rsidR="00C41DD2" w:rsidRPr="00352CD2">
        <w:rPr>
          <w:rStyle w:val="woj"/>
          <w:rFonts w:ascii="Garamond" w:hAnsi="Garamond"/>
          <w:b/>
          <w:bCs/>
          <w:i/>
          <w:iCs/>
          <w:sz w:val="24"/>
          <w:szCs w:val="24"/>
          <w:shd w:val="clear" w:color="auto" w:fill="FFFFFF"/>
        </w:rPr>
        <w:t xml:space="preserve">And you shall love the Lord your God with all your heart and with all your soul and with all your mind and </w:t>
      </w:r>
    </w:p>
    <w:p w14:paraId="7262236E" w14:textId="2A0C4F6E" w:rsidR="00B51EFA" w:rsidRPr="00352CD2" w:rsidRDefault="00C41DD2" w:rsidP="00862184">
      <w:pPr>
        <w:jc w:val="center"/>
        <w:rPr>
          <w:rStyle w:val="woj"/>
          <w:rFonts w:ascii="Garamond" w:hAnsi="Garamond"/>
          <w:b/>
          <w:bCs/>
          <w:i/>
          <w:iCs/>
          <w:sz w:val="24"/>
          <w:szCs w:val="24"/>
          <w:shd w:val="clear" w:color="auto" w:fill="FFFFFF"/>
        </w:rPr>
      </w:pPr>
      <w:r w:rsidRPr="00352CD2">
        <w:rPr>
          <w:rStyle w:val="woj"/>
          <w:rFonts w:ascii="Garamond" w:hAnsi="Garamond"/>
          <w:b/>
          <w:bCs/>
          <w:i/>
          <w:iCs/>
          <w:sz w:val="24"/>
          <w:szCs w:val="24"/>
          <w:shd w:val="clear" w:color="auto" w:fill="FFFFFF"/>
        </w:rPr>
        <w:t>with all your strength.”</w:t>
      </w:r>
      <w:r w:rsidRPr="00352CD2">
        <w:rPr>
          <w:rFonts w:ascii="Garamond" w:hAnsi="Garamond"/>
          <w:b/>
          <w:bCs/>
          <w:i/>
          <w:iCs/>
          <w:sz w:val="24"/>
          <w:szCs w:val="24"/>
          <w:shd w:val="clear" w:color="auto" w:fill="FFFFFF"/>
        </w:rPr>
        <w:t> </w:t>
      </w:r>
      <w:r w:rsidRPr="00352CD2">
        <w:rPr>
          <w:rStyle w:val="woj"/>
          <w:rFonts w:ascii="Garamond" w:hAnsi="Garamond"/>
          <w:b/>
          <w:bCs/>
          <w:i/>
          <w:iCs/>
          <w:sz w:val="24"/>
          <w:szCs w:val="24"/>
          <w:shd w:val="clear" w:color="auto" w:fill="FFFFFF"/>
          <w:vertAlign w:val="superscript"/>
        </w:rPr>
        <w:t> </w:t>
      </w:r>
      <w:r w:rsidRPr="00352CD2">
        <w:rPr>
          <w:rStyle w:val="woj"/>
          <w:rFonts w:ascii="Garamond" w:hAnsi="Garamond"/>
          <w:b/>
          <w:bCs/>
          <w:i/>
          <w:iCs/>
          <w:sz w:val="24"/>
          <w:szCs w:val="24"/>
          <w:shd w:val="clear" w:color="auto" w:fill="FFFFFF"/>
        </w:rPr>
        <w:t>The second is this: </w:t>
      </w:r>
    </w:p>
    <w:p w14:paraId="052EE17C" w14:textId="74277DA6" w:rsidR="009F260A" w:rsidRPr="00352CD2" w:rsidRDefault="008C1AD3" w:rsidP="00B51EFA">
      <w:pPr>
        <w:jc w:val="center"/>
        <w:rPr>
          <w:rStyle w:val="text"/>
          <w:rFonts w:ascii="Garamond" w:hAnsi="Garamond"/>
          <w:b/>
          <w:bCs/>
          <w:i/>
          <w:iCs/>
          <w:sz w:val="24"/>
          <w:szCs w:val="24"/>
          <w:shd w:val="clear" w:color="auto" w:fill="FFFFFF"/>
        </w:rPr>
      </w:pPr>
      <w:r w:rsidRPr="00352CD2">
        <w:rPr>
          <w:rStyle w:val="woj"/>
          <w:rFonts w:ascii="Garamond" w:hAnsi="Garamond"/>
          <w:b/>
          <w:bCs/>
          <w:i/>
          <w:iCs/>
          <w:sz w:val="24"/>
          <w:szCs w:val="24"/>
          <w:shd w:val="clear" w:color="auto" w:fill="FFFFFF"/>
        </w:rPr>
        <w:t xml:space="preserve">“You </w:t>
      </w:r>
      <w:r w:rsidR="00C41DD2" w:rsidRPr="00352CD2">
        <w:rPr>
          <w:rStyle w:val="woj"/>
          <w:rFonts w:ascii="Garamond" w:hAnsi="Garamond"/>
          <w:b/>
          <w:bCs/>
          <w:i/>
          <w:iCs/>
          <w:sz w:val="24"/>
          <w:szCs w:val="24"/>
          <w:shd w:val="clear" w:color="auto" w:fill="FFFFFF"/>
        </w:rPr>
        <w:t xml:space="preserve">shall love your neighbor as yourself.” </w:t>
      </w:r>
      <w:r w:rsidR="00B51EFA" w:rsidRPr="00352CD2">
        <w:rPr>
          <w:rStyle w:val="woj"/>
          <w:rFonts w:ascii="Garamond" w:hAnsi="Garamond"/>
          <w:b/>
          <w:bCs/>
          <w:i/>
          <w:iCs/>
          <w:sz w:val="24"/>
          <w:szCs w:val="24"/>
          <w:shd w:val="clear" w:color="auto" w:fill="FFFFFF"/>
        </w:rPr>
        <w:t xml:space="preserve">              </w:t>
      </w:r>
      <w:r w:rsidR="00C41DD2" w:rsidRPr="00352CD2">
        <w:rPr>
          <w:rStyle w:val="woj"/>
          <w:rFonts w:ascii="Garamond" w:hAnsi="Garamond"/>
          <w:b/>
          <w:bCs/>
          <w:i/>
          <w:iCs/>
          <w:sz w:val="24"/>
          <w:szCs w:val="24"/>
          <w:shd w:val="clear" w:color="auto" w:fill="FFFFFF"/>
        </w:rPr>
        <w:t>There is no other commandment greater than these.’” Mark 12:29-31</w:t>
      </w:r>
    </w:p>
    <w:p w14:paraId="52705A6C" w14:textId="77777777" w:rsidR="00AD7510" w:rsidRPr="00352CD2" w:rsidRDefault="00AD7510" w:rsidP="00D3153A">
      <w:pPr>
        <w:shd w:val="clear" w:color="auto" w:fill="FFFFFF"/>
        <w:textAlignment w:val="baseline"/>
        <w:rPr>
          <w:rFonts w:ascii="Garamond" w:eastAsia="Batang" w:hAnsi="Garamond" w:cs="Narkisim"/>
          <w:sz w:val="16"/>
          <w:szCs w:val="16"/>
        </w:rPr>
      </w:pPr>
    </w:p>
    <w:p w14:paraId="6C440802" w14:textId="11D24E4C" w:rsidR="005B3FAD" w:rsidRPr="00352CD2" w:rsidRDefault="00B12D58" w:rsidP="00E479C8">
      <w:pPr>
        <w:pStyle w:val="ListParagraph"/>
        <w:numPr>
          <w:ilvl w:val="0"/>
          <w:numId w:val="3"/>
        </w:numPr>
        <w:ind w:left="360"/>
        <w:textAlignment w:val="baseline"/>
        <w:rPr>
          <w:rFonts w:ascii="Garamond" w:eastAsia="Batang" w:hAnsi="Garamond"/>
          <w:b/>
          <w:sz w:val="28"/>
          <w:szCs w:val="28"/>
        </w:rPr>
      </w:pPr>
      <w:r w:rsidRPr="00352CD2">
        <w:rPr>
          <w:rFonts w:ascii="Garamond" w:eastAsia="Batang" w:hAnsi="Garamond"/>
          <w:b/>
          <w:sz w:val="28"/>
          <w:szCs w:val="28"/>
        </w:rPr>
        <w:t xml:space="preserve">God’s greatest </w:t>
      </w:r>
      <w:r w:rsidR="00EA5A11">
        <w:rPr>
          <w:rFonts w:ascii="Garamond" w:eastAsia="Batang" w:hAnsi="Garamond"/>
          <w:b/>
          <w:sz w:val="28"/>
          <w:szCs w:val="28"/>
          <w:u w:val="single"/>
        </w:rPr>
        <w:t xml:space="preserve">                        </w:t>
      </w:r>
      <w:r w:rsidR="00C51829" w:rsidRPr="00352CD2">
        <w:rPr>
          <w:rFonts w:ascii="Garamond" w:eastAsia="Batang" w:hAnsi="Garamond"/>
          <w:b/>
          <w:sz w:val="28"/>
          <w:szCs w:val="28"/>
        </w:rPr>
        <w:t>…</w:t>
      </w:r>
    </w:p>
    <w:p w14:paraId="12FC55A8" w14:textId="5588BD03" w:rsidR="0072010C" w:rsidRPr="00352CD2" w:rsidRDefault="0072010C" w:rsidP="00E1084E">
      <w:pPr>
        <w:rPr>
          <w:rFonts w:ascii="Garamond" w:hAnsi="Garamond"/>
          <w:b/>
          <w:bCs/>
          <w:i/>
          <w:iCs/>
          <w:snapToGrid/>
          <w:sz w:val="22"/>
          <w:szCs w:val="22"/>
        </w:rPr>
      </w:pPr>
      <w:r w:rsidRPr="00352CD2">
        <w:rPr>
          <w:rStyle w:val="text"/>
          <w:rFonts w:ascii="Garamond" w:hAnsi="Garamond"/>
          <w:b/>
          <w:bCs/>
          <w:i/>
          <w:iCs/>
          <w:sz w:val="22"/>
          <w:szCs w:val="22"/>
        </w:rPr>
        <w:t>“</w:t>
      </w:r>
      <w:r w:rsidR="009A40CA" w:rsidRPr="00352CD2">
        <w:rPr>
          <w:rFonts w:ascii="Garamond" w:hAnsi="Garamond"/>
          <w:b/>
          <w:bCs/>
          <w:i/>
          <w:iCs/>
          <w:sz w:val="22"/>
          <w:szCs w:val="22"/>
          <w:shd w:val="clear" w:color="auto" w:fill="FFFFFF"/>
        </w:rPr>
        <w:t>Jesus replied, </w:t>
      </w:r>
      <w:r w:rsidR="00EA333E" w:rsidRPr="00352CD2">
        <w:rPr>
          <w:rFonts w:ascii="Garamond" w:hAnsi="Garamond"/>
          <w:b/>
          <w:bCs/>
          <w:i/>
          <w:iCs/>
          <w:sz w:val="22"/>
          <w:szCs w:val="22"/>
          <w:shd w:val="clear" w:color="auto" w:fill="FFFFFF"/>
        </w:rPr>
        <w:t>‘Y</w:t>
      </w:r>
      <w:r w:rsidR="009A40CA" w:rsidRPr="00352CD2">
        <w:rPr>
          <w:rFonts w:ascii="Garamond" w:hAnsi="Garamond"/>
          <w:b/>
          <w:bCs/>
          <w:i/>
          <w:iCs/>
          <w:sz w:val="22"/>
          <w:szCs w:val="22"/>
          <w:shd w:val="clear" w:color="auto" w:fill="FFFFFF"/>
        </w:rPr>
        <w:t>ou must love the </w:t>
      </w:r>
      <w:r w:rsidR="009A40CA" w:rsidRPr="00352CD2">
        <w:rPr>
          <w:rFonts w:ascii="Garamond" w:hAnsi="Garamond"/>
          <w:b/>
          <w:bCs/>
          <w:i/>
          <w:iCs/>
          <w:smallCaps/>
          <w:sz w:val="22"/>
          <w:szCs w:val="22"/>
          <w:shd w:val="clear" w:color="auto" w:fill="FFFFFF"/>
        </w:rPr>
        <w:t>Lord</w:t>
      </w:r>
      <w:r w:rsidR="009A40CA" w:rsidRPr="00352CD2">
        <w:rPr>
          <w:rFonts w:ascii="Garamond" w:hAnsi="Garamond"/>
          <w:b/>
          <w:bCs/>
          <w:i/>
          <w:iCs/>
          <w:sz w:val="22"/>
          <w:szCs w:val="22"/>
          <w:shd w:val="clear" w:color="auto" w:fill="FFFFFF"/>
        </w:rPr>
        <w:t> your God with all your heart, all your soul, and all your mind.’</w:t>
      </w:r>
      <w:r w:rsidR="009A40CA" w:rsidRPr="00352CD2">
        <w:rPr>
          <w:rFonts w:ascii="Garamond" w:hAnsi="Garamond" w:cs="Arial"/>
          <w:b/>
          <w:bCs/>
          <w:i/>
          <w:iCs/>
          <w:sz w:val="22"/>
          <w:szCs w:val="22"/>
          <w:shd w:val="clear" w:color="auto" w:fill="FFFFFF"/>
          <w:vertAlign w:val="superscript"/>
        </w:rPr>
        <w:t> </w:t>
      </w:r>
      <w:r w:rsidR="009A40CA" w:rsidRPr="00352CD2">
        <w:rPr>
          <w:rFonts w:ascii="Garamond" w:hAnsi="Garamond"/>
          <w:b/>
          <w:bCs/>
          <w:i/>
          <w:iCs/>
          <w:sz w:val="22"/>
          <w:szCs w:val="22"/>
          <w:shd w:val="clear" w:color="auto" w:fill="FFFFFF"/>
        </w:rPr>
        <w:t>This is the first and greatest commandment. </w:t>
      </w:r>
      <w:r w:rsidR="009A40CA" w:rsidRPr="00352CD2">
        <w:rPr>
          <w:rFonts w:ascii="Garamond" w:hAnsi="Garamond" w:cs="Arial"/>
          <w:b/>
          <w:bCs/>
          <w:i/>
          <w:iCs/>
          <w:sz w:val="22"/>
          <w:szCs w:val="22"/>
          <w:shd w:val="clear" w:color="auto" w:fill="FFFFFF"/>
          <w:vertAlign w:val="superscript"/>
        </w:rPr>
        <w:t> </w:t>
      </w:r>
      <w:r w:rsidR="009A40CA" w:rsidRPr="00352CD2">
        <w:rPr>
          <w:rFonts w:ascii="Garamond" w:hAnsi="Garamond"/>
          <w:b/>
          <w:bCs/>
          <w:i/>
          <w:iCs/>
          <w:sz w:val="22"/>
          <w:szCs w:val="22"/>
          <w:shd w:val="clear" w:color="auto" w:fill="FFFFFF"/>
        </w:rPr>
        <w:t>A second is equally important: ‘Love your neighbor as yourself.’</w:t>
      </w:r>
      <w:r w:rsidR="009A40CA" w:rsidRPr="00352CD2">
        <w:rPr>
          <w:rFonts w:ascii="Garamond" w:hAnsi="Garamond" w:cs="Arial"/>
          <w:b/>
          <w:bCs/>
          <w:i/>
          <w:iCs/>
          <w:sz w:val="22"/>
          <w:szCs w:val="22"/>
          <w:shd w:val="clear" w:color="auto" w:fill="FFFFFF"/>
          <w:vertAlign w:val="superscript"/>
        </w:rPr>
        <w:t> </w:t>
      </w:r>
      <w:r w:rsidR="009A40CA" w:rsidRPr="00352CD2">
        <w:rPr>
          <w:rFonts w:ascii="Garamond" w:hAnsi="Garamond"/>
          <w:b/>
          <w:bCs/>
          <w:i/>
          <w:iCs/>
          <w:sz w:val="22"/>
          <w:szCs w:val="22"/>
          <w:shd w:val="clear" w:color="auto" w:fill="FFFFFF"/>
        </w:rPr>
        <w:t>The entire law and all the demands of the prophets are based on these two commandments.”</w:t>
      </w:r>
      <w:r w:rsidR="00050366" w:rsidRPr="00352CD2">
        <w:rPr>
          <w:rFonts w:ascii="Garamond" w:hAnsi="Garamond"/>
          <w:b/>
          <w:bCs/>
          <w:i/>
          <w:iCs/>
          <w:sz w:val="22"/>
          <w:szCs w:val="22"/>
          <w:shd w:val="clear" w:color="auto" w:fill="FFFFFF"/>
        </w:rPr>
        <w:t xml:space="preserve"> Matthew 22:26-40</w:t>
      </w:r>
    </w:p>
    <w:p w14:paraId="07E6C0DB" w14:textId="19D7A4B9" w:rsidR="00226CBE" w:rsidRPr="00352CD2" w:rsidRDefault="001602C6" w:rsidP="001602C6">
      <w:pPr>
        <w:pStyle w:val="ListParagraph"/>
        <w:numPr>
          <w:ilvl w:val="0"/>
          <w:numId w:val="5"/>
        </w:numPr>
        <w:rPr>
          <w:rFonts w:ascii="Garamond" w:hAnsi="Garamond"/>
          <w:sz w:val="24"/>
          <w:szCs w:val="24"/>
          <w:shd w:val="clear" w:color="auto" w:fill="FFFFFF"/>
        </w:rPr>
      </w:pPr>
      <w:r w:rsidRPr="00352CD2">
        <w:rPr>
          <w:rFonts w:ascii="Garamond" w:hAnsi="Garamond"/>
          <w:sz w:val="24"/>
          <w:szCs w:val="24"/>
          <w:shd w:val="clear" w:color="auto" w:fill="FFFFFF"/>
        </w:rPr>
        <w:t>Love is an action word</w:t>
      </w:r>
      <w:r w:rsidR="001C481A">
        <w:rPr>
          <w:rFonts w:ascii="Garamond" w:hAnsi="Garamond"/>
          <w:sz w:val="24"/>
          <w:szCs w:val="24"/>
          <w:shd w:val="clear" w:color="auto" w:fill="FFFFFF"/>
        </w:rPr>
        <w:t>,</w:t>
      </w:r>
      <w:r w:rsidRPr="00352CD2">
        <w:rPr>
          <w:rFonts w:ascii="Garamond" w:hAnsi="Garamond"/>
          <w:sz w:val="24"/>
          <w:szCs w:val="24"/>
          <w:shd w:val="clear" w:color="auto" w:fill="FFFFFF"/>
        </w:rPr>
        <w:t xml:space="preserve"> not an </w:t>
      </w:r>
      <w:r w:rsidR="00EA5A11">
        <w:rPr>
          <w:rFonts w:ascii="Garamond" w:hAnsi="Garamond"/>
          <w:sz w:val="24"/>
          <w:szCs w:val="24"/>
          <w:u w:val="single"/>
          <w:shd w:val="clear" w:color="auto" w:fill="FFFFFF"/>
        </w:rPr>
        <w:t xml:space="preserve">                           </w:t>
      </w:r>
      <w:proofErr w:type="gramStart"/>
      <w:r w:rsidR="00EA5A11">
        <w:rPr>
          <w:rFonts w:ascii="Garamond" w:hAnsi="Garamond"/>
          <w:sz w:val="24"/>
          <w:szCs w:val="24"/>
          <w:u w:val="single"/>
          <w:shd w:val="clear" w:color="auto" w:fill="FFFFFF"/>
        </w:rPr>
        <w:t xml:space="preserve">  </w:t>
      </w:r>
      <w:r w:rsidRPr="00352CD2">
        <w:rPr>
          <w:rFonts w:ascii="Garamond" w:hAnsi="Garamond"/>
          <w:sz w:val="24"/>
          <w:szCs w:val="24"/>
          <w:shd w:val="clear" w:color="auto" w:fill="FFFFFF"/>
        </w:rPr>
        <w:t>.</w:t>
      </w:r>
      <w:proofErr w:type="gramEnd"/>
    </w:p>
    <w:p w14:paraId="2F4C9B07" w14:textId="7E2E56AF" w:rsidR="00DE174F" w:rsidRPr="00352CD2" w:rsidRDefault="00C549D2" w:rsidP="00EC60DB">
      <w:pPr>
        <w:pStyle w:val="ListParagraph"/>
        <w:numPr>
          <w:ilvl w:val="0"/>
          <w:numId w:val="5"/>
        </w:numPr>
        <w:rPr>
          <w:rFonts w:ascii="Garamond" w:hAnsi="Garamond"/>
          <w:sz w:val="24"/>
          <w:szCs w:val="24"/>
          <w:shd w:val="clear" w:color="auto" w:fill="FFFFFF"/>
        </w:rPr>
      </w:pPr>
      <w:r w:rsidRPr="00352CD2">
        <w:rPr>
          <w:rFonts w:ascii="Garamond" w:hAnsi="Garamond"/>
          <w:sz w:val="24"/>
          <w:szCs w:val="24"/>
          <w:shd w:val="clear" w:color="auto" w:fill="FFFFFF"/>
        </w:rPr>
        <w:t xml:space="preserve">We can’t love God with only </w:t>
      </w:r>
      <w:r w:rsidR="00EA5A11">
        <w:rPr>
          <w:rFonts w:ascii="Garamond" w:hAnsi="Garamond"/>
          <w:sz w:val="24"/>
          <w:szCs w:val="24"/>
          <w:u w:val="single"/>
          <w:shd w:val="clear" w:color="auto" w:fill="FFFFFF"/>
        </w:rPr>
        <w:t xml:space="preserve">          </w:t>
      </w:r>
      <w:r w:rsidRPr="00352CD2">
        <w:rPr>
          <w:rFonts w:ascii="Garamond" w:hAnsi="Garamond"/>
          <w:sz w:val="24"/>
          <w:szCs w:val="24"/>
          <w:shd w:val="clear" w:color="auto" w:fill="FFFFFF"/>
        </w:rPr>
        <w:t xml:space="preserve"> of us</w:t>
      </w:r>
      <w:r w:rsidR="006919CE">
        <w:rPr>
          <w:rFonts w:ascii="Garamond" w:hAnsi="Garamond"/>
          <w:sz w:val="24"/>
          <w:szCs w:val="24"/>
          <w:shd w:val="clear" w:color="auto" w:fill="FFFFFF"/>
        </w:rPr>
        <w:t>--</w:t>
      </w:r>
      <w:r w:rsidRPr="00352CD2">
        <w:rPr>
          <w:rFonts w:ascii="Garamond" w:hAnsi="Garamond"/>
          <w:sz w:val="24"/>
          <w:szCs w:val="24"/>
          <w:shd w:val="clear" w:color="auto" w:fill="FFFFFF"/>
        </w:rPr>
        <w:t xml:space="preserve"> we must love God with all of us</w:t>
      </w:r>
      <w:r w:rsidR="009B042F" w:rsidRPr="00352CD2">
        <w:rPr>
          <w:rFonts w:ascii="Garamond" w:hAnsi="Garamond"/>
          <w:sz w:val="24"/>
          <w:szCs w:val="24"/>
          <w:shd w:val="clear" w:color="auto" w:fill="FFFFFF"/>
        </w:rPr>
        <w:t>:</w:t>
      </w:r>
      <w:r w:rsidR="004427F6" w:rsidRPr="00352CD2">
        <w:rPr>
          <w:rFonts w:ascii="Garamond" w:hAnsi="Garamond"/>
          <w:sz w:val="24"/>
          <w:szCs w:val="24"/>
          <w:shd w:val="clear" w:color="auto" w:fill="FFFFFF"/>
        </w:rPr>
        <w:t xml:space="preserve"> our heart, our soul, our mind, and our strength</w:t>
      </w:r>
      <w:r w:rsidRPr="00352CD2">
        <w:rPr>
          <w:rFonts w:ascii="Garamond" w:hAnsi="Garamond"/>
          <w:sz w:val="24"/>
          <w:szCs w:val="24"/>
          <w:shd w:val="clear" w:color="auto" w:fill="FFFFFF"/>
        </w:rPr>
        <w:t>!</w:t>
      </w:r>
    </w:p>
    <w:p w14:paraId="695F18C7" w14:textId="0DFE7CE1" w:rsidR="00C549D2" w:rsidRPr="00352CD2" w:rsidRDefault="009C7013" w:rsidP="00EC60DB">
      <w:pPr>
        <w:pStyle w:val="ListParagraph"/>
        <w:numPr>
          <w:ilvl w:val="0"/>
          <w:numId w:val="5"/>
        </w:numPr>
        <w:rPr>
          <w:rFonts w:ascii="Garamond" w:hAnsi="Garamond"/>
          <w:sz w:val="24"/>
          <w:szCs w:val="24"/>
          <w:shd w:val="clear" w:color="auto" w:fill="FFFFFF"/>
        </w:rPr>
      </w:pPr>
      <w:r w:rsidRPr="00352CD2">
        <w:rPr>
          <w:rFonts w:ascii="Garamond" w:hAnsi="Garamond"/>
          <w:sz w:val="24"/>
          <w:szCs w:val="24"/>
          <w:shd w:val="clear" w:color="auto" w:fill="FFFFFF"/>
        </w:rPr>
        <w:t xml:space="preserve">As a result of loving God, we demonstrate that by loving our </w:t>
      </w:r>
      <w:r w:rsidR="00EA5A11">
        <w:rPr>
          <w:rFonts w:ascii="Garamond" w:hAnsi="Garamond"/>
          <w:sz w:val="24"/>
          <w:szCs w:val="24"/>
          <w:u w:val="single"/>
          <w:shd w:val="clear" w:color="auto" w:fill="FFFFFF"/>
        </w:rPr>
        <w:t xml:space="preserve">                       </w:t>
      </w:r>
      <w:proofErr w:type="gramStart"/>
      <w:r w:rsidR="00EA5A11">
        <w:rPr>
          <w:rFonts w:ascii="Garamond" w:hAnsi="Garamond"/>
          <w:sz w:val="24"/>
          <w:szCs w:val="24"/>
          <w:u w:val="single"/>
          <w:shd w:val="clear" w:color="auto" w:fill="FFFFFF"/>
        </w:rPr>
        <w:t xml:space="preserve">  </w:t>
      </w:r>
      <w:r w:rsidRPr="00352CD2">
        <w:rPr>
          <w:rFonts w:ascii="Garamond" w:hAnsi="Garamond"/>
          <w:sz w:val="24"/>
          <w:szCs w:val="24"/>
          <w:shd w:val="clear" w:color="auto" w:fill="FFFFFF"/>
        </w:rPr>
        <w:t>!</w:t>
      </w:r>
      <w:proofErr w:type="gramEnd"/>
    </w:p>
    <w:p w14:paraId="11BA8100" w14:textId="3DE63C3E" w:rsidR="00B40D8D" w:rsidRPr="00352CD2" w:rsidRDefault="008736C6" w:rsidP="00226CBE">
      <w:pPr>
        <w:rPr>
          <w:rFonts w:ascii="Garamond" w:hAnsi="Garamond"/>
          <w:b/>
          <w:bCs/>
          <w:i/>
          <w:iCs/>
          <w:sz w:val="22"/>
          <w:szCs w:val="22"/>
        </w:rPr>
      </w:pPr>
      <w:r w:rsidRPr="00352CD2">
        <w:rPr>
          <w:rFonts w:ascii="Garamond" w:hAnsi="Garamond"/>
          <w:b/>
          <w:bCs/>
          <w:i/>
          <w:iCs/>
          <w:sz w:val="22"/>
          <w:szCs w:val="22"/>
          <w:shd w:val="clear" w:color="auto" w:fill="FFFFFF"/>
        </w:rPr>
        <w:t>“</w:t>
      </w:r>
      <w:r w:rsidR="00387EC6" w:rsidRPr="00352CD2">
        <w:rPr>
          <w:rFonts w:ascii="Garamond" w:hAnsi="Garamond"/>
          <w:b/>
          <w:bCs/>
          <w:i/>
          <w:iCs/>
          <w:sz w:val="22"/>
          <w:szCs w:val="22"/>
          <w:shd w:val="clear" w:color="auto" w:fill="FFFFFF"/>
        </w:rPr>
        <w:t xml:space="preserve">The man wanted to justify his actions, so he asked Jesus, </w:t>
      </w:r>
      <w:r w:rsidR="00CD3867" w:rsidRPr="00352CD2">
        <w:rPr>
          <w:rFonts w:ascii="Garamond" w:hAnsi="Garamond"/>
          <w:b/>
          <w:bCs/>
          <w:i/>
          <w:iCs/>
          <w:sz w:val="22"/>
          <w:szCs w:val="22"/>
          <w:shd w:val="clear" w:color="auto" w:fill="FFFFFF"/>
        </w:rPr>
        <w:t>‘</w:t>
      </w:r>
      <w:r w:rsidR="00387EC6" w:rsidRPr="00352CD2">
        <w:rPr>
          <w:rFonts w:ascii="Garamond" w:hAnsi="Garamond"/>
          <w:b/>
          <w:bCs/>
          <w:i/>
          <w:iCs/>
          <w:sz w:val="22"/>
          <w:szCs w:val="22"/>
          <w:shd w:val="clear" w:color="auto" w:fill="FFFFFF"/>
        </w:rPr>
        <w:t>And who is my neighbor?</w:t>
      </w:r>
      <w:r w:rsidR="00CD3867" w:rsidRPr="00352CD2">
        <w:rPr>
          <w:rFonts w:ascii="Garamond" w:hAnsi="Garamond"/>
          <w:b/>
          <w:bCs/>
          <w:i/>
          <w:iCs/>
          <w:sz w:val="22"/>
          <w:szCs w:val="22"/>
          <w:shd w:val="clear" w:color="auto" w:fill="FFFFFF"/>
        </w:rPr>
        <w:t>’</w:t>
      </w:r>
      <w:r w:rsidR="00325164" w:rsidRPr="00352CD2">
        <w:rPr>
          <w:rFonts w:ascii="Garamond" w:hAnsi="Garamond" w:cs="Arial"/>
          <w:b/>
          <w:bCs/>
          <w:i/>
          <w:iCs/>
          <w:sz w:val="22"/>
          <w:szCs w:val="22"/>
          <w:shd w:val="clear" w:color="auto" w:fill="FFFFFF"/>
          <w:vertAlign w:val="superscript"/>
        </w:rPr>
        <w:t xml:space="preserve">  </w:t>
      </w:r>
      <w:r w:rsidR="00325164" w:rsidRPr="00352CD2">
        <w:rPr>
          <w:rFonts w:ascii="Garamond" w:hAnsi="Garamond"/>
          <w:b/>
          <w:bCs/>
          <w:i/>
          <w:iCs/>
          <w:sz w:val="22"/>
          <w:szCs w:val="22"/>
          <w:shd w:val="clear" w:color="auto" w:fill="FFFFFF"/>
        </w:rPr>
        <w:t>Jesus replied with a story: </w:t>
      </w:r>
      <w:r w:rsidR="00CD3867" w:rsidRPr="00352CD2">
        <w:rPr>
          <w:rStyle w:val="woj"/>
          <w:rFonts w:ascii="Garamond" w:hAnsi="Garamond"/>
          <w:b/>
          <w:bCs/>
          <w:i/>
          <w:iCs/>
          <w:sz w:val="22"/>
          <w:szCs w:val="22"/>
          <w:shd w:val="clear" w:color="auto" w:fill="FFFFFF"/>
        </w:rPr>
        <w:t>‘</w:t>
      </w:r>
      <w:r w:rsidR="00325164" w:rsidRPr="00352CD2">
        <w:rPr>
          <w:rStyle w:val="woj"/>
          <w:rFonts w:ascii="Garamond" w:hAnsi="Garamond"/>
          <w:b/>
          <w:bCs/>
          <w:i/>
          <w:iCs/>
          <w:sz w:val="22"/>
          <w:szCs w:val="22"/>
          <w:shd w:val="clear" w:color="auto" w:fill="FFFFFF"/>
        </w:rPr>
        <w:t>A Jewish man was traveling from Jerusalem down to Jericho, and he was attacked by bandits. They stripped him of his clothes, beat him up, and left him half dead beside the road.</w:t>
      </w:r>
      <w:r w:rsidR="00CD3867" w:rsidRPr="00352CD2">
        <w:rPr>
          <w:rFonts w:ascii="Garamond" w:hAnsi="Garamond"/>
          <w:b/>
          <w:bCs/>
          <w:i/>
          <w:iCs/>
          <w:snapToGrid/>
          <w:sz w:val="22"/>
          <w:szCs w:val="22"/>
        </w:rPr>
        <w:t xml:space="preserve"> By chance a priest came along. But when he saw the man lying there, he crossed to the other side of the road and passed him by. </w:t>
      </w:r>
      <w:r w:rsidR="00CD3867" w:rsidRPr="00352CD2">
        <w:rPr>
          <w:rFonts w:ascii="Garamond" w:hAnsi="Garamond" w:cs="Arial"/>
          <w:b/>
          <w:bCs/>
          <w:i/>
          <w:iCs/>
          <w:snapToGrid/>
          <w:sz w:val="22"/>
          <w:szCs w:val="22"/>
          <w:vertAlign w:val="superscript"/>
        </w:rPr>
        <w:t> </w:t>
      </w:r>
      <w:r w:rsidR="00CD3867" w:rsidRPr="00352CD2">
        <w:rPr>
          <w:rFonts w:ascii="Garamond" w:hAnsi="Garamond"/>
          <w:b/>
          <w:bCs/>
          <w:i/>
          <w:iCs/>
          <w:snapToGrid/>
          <w:sz w:val="22"/>
          <w:szCs w:val="22"/>
        </w:rPr>
        <w:t>A Temple assistant walked over and looked at him lying there, but he also passed by on the other side.</w:t>
      </w:r>
      <w:r w:rsidR="00972457" w:rsidRPr="00352CD2">
        <w:rPr>
          <w:rFonts w:ascii="Garamond" w:hAnsi="Garamond"/>
          <w:b/>
          <w:bCs/>
          <w:i/>
          <w:iCs/>
          <w:sz w:val="22"/>
          <w:szCs w:val="22"/>
        </w:rPr>
        <w:t xml:space="preserve"> </w:t>
      </w:r>
      <w:r w:rsidR="00CD3867" w:rsidRPr="00352CD2">
        <w:rPr>
          <w:rFonts w:ascii="Garamond" w:hAnsi="Garamond"/>
          <w:b/>
          <w:bCs/>
          <w:i/>
          <w:iCs/>
          <w:snapToGrid/>
          <w:sz w:val="22"/>
          <w:szCs w:val="22"/>
        </w:rPr>
        <w:t>Then a despised Samaritan came along, and when he saw the man, he felt compassion for him</w:t>
      </w:r>
      <w:r w:rsidR="00972457" w:rsidRPr="00352CD2">
        <w:rPr>
          <w:rFonts w:ascii="Garamond" w:hAnsi="Garamond"/>
          <w:b/>
          <w:bCs/>
          <w:i/>
          <w:iCs/>
          <w:sz w:val="22"/>
          <w:szCs w:val="22"/>
        </w:rPr>
        <w:t>…</w:t>
      </w:r>
      <w:r w:rsidR="00B40D8D" w:rsidRPr="00352CD2">
        <w:rPr>
          <w:rStyle w:val="woj"/>
          <w:rFonts w:ascii="Garamond" w:hAnsi="Garamond"/>
          <w:b/>
          <w:bCs/>
          <w:i/>
          <w:iCs/>
          <w:sz w:val="22"/>
          <w:szCs w:val="22"/>
        </w:rPr>
        <w:t>Now which of these three would you say was a neighbor to the man who was attacked by bandits?</w:t>
      </w:r>
      <w:r w:rsidR="00972457" w:rsidRPr="00352CD2">
        <w:rPr>
          <w:rStyle w:val="woj"/>
          <w:rFonts w:ascii="Garamond" w:hAnsi="Garamond"/>
          <w:b/>
          <w:bCs/>
          <w:i/>
          <w:iCs/>
          <w:sz w:val="22"/>
          <w:szCs w:val="22"/>
        </w:rPr>
        <w:t>’</w:t>
      </w:r>
      <w:r w:rsidR="00B40D8D" w:rsidRPr="00352CD2">
        <w:rPr>
          <w:rStyle w:val="text"/>
          <w:rFonts w:ascii="Garamond" w:hAnsi="Garamond"/>
          <w:b/>
          <w:bCs/>
          <w:i/>
          <w:iCs/>
          <w:sz w:val="22"/>
          <w:szCs w:val="22"/>
        </w:rPr>
        <w:t> Jesus asked.</w:t>
      </w:r>
      <w:r w:rsidR="00A57E7C" w:rsidRPr="00352CD2">
        <w:rPr>
          <w:rFonts w:ascii="Garamond" w:hAnsi="Garamond"/>
          <w:b/>
          <w:bCs/>
          <w:i/>
          <w:iCs/>
          <w:sz w:val="22"/>
          <w:szCs w:val="22"/>
        </w:rPr>
        <w:t xml:space="preserve">  T</w:t>
      </w:r>
      <w:r w:rsidR="00B40D8D" w:rsidRPr="00352CD2">
        <w:rPr>
          <w:rStyle w:val="text"/>
          <w:rFonts w:ascii="Garamond" w:hAnsi="Garamond"/>
          <w:b/>
          <w:bCs/>
          <w:i/>
          <w:iCs/>
          <w:sz w:val="22"/>
          <w:szCs w:val="22"/>
        </w:rPr>
        <w:t xml:space="preserve">he man replied, </w:t>
      </w:r>
      <w:r w:rsidR="00A57E7C" w:rsidRPr="00352CD2">
        <w:rPr>
          <w:rStyle w:val="text"/>
          <w:rFonts w:ascii="Garamond" w:hAnsi="Garamond"/>
          <w:b/>
          <w:bCs/>
          <w:i/>
          <w:iCs/>
          <w:sz w:val="22"/>
          <w:szCs w:val="22"/>
        </w:rPr>
        <w:t>‘</w:t>
      </w:r>
      <w:r w:rsidR="00B40D8D" w:rsidRPr="00352CD2">
        <w:rPr>
          <w:rStyle w:val="text"/>
          <w:rFonts w:ascii="Garamond" w:hAnsi="Garamond"/>
          <w:b/>
          <w:bCs/>
          <w:i/>
          <w:iCs/>
          <w:sz w:val="22"/>
          <w:szCs w:val="22"/>
        </w:rPr>
        <w:t>The one who showed him mercy.</w:t>
      </w:r>
      <w:r w:rsidR="00A57E7C" w:rsidRPr="00352CD2">
        <w:rPr>
          <w:rStyle w:val="text"/>
          <w:rFonts w:ascii="Garamond" w:hAnsi="Garamond"/>
          <w:b/>
          <w:bCs/>
          <w:i/>
          <w:iCs/>
          <w:sz w:val="22"/>
          <w:szCs w:val="22"/>
        </w:rPr>
        <w:t>’</w:t>
      </w:r>
      <w:r w:rsidR="00A57E7C" w:rsidRPr="00352CD2">
        <w:rPr>
          <w:rFonts w:ascii="Garamond" w:hAnsi="Garamond"/>
          <w:b/>
          <w:bCs/>
          <w:i/>
          <w:iCs/>
          <w:sz w:val="22"/>
          <w:szCs w:val="22"/>
        </w:rPr>
        <w:t xml:space="preserve">   </w:t>
      </w:r>
      <w:r w:rsidR="00B40D8D" w:rsidRPr="00352CD2">
        <w:rPr>
          <w:rStyle w:val="text"/>
          <w:rFonts w:ascii="Garamond" w:hAnsi="Garamond"/>
          <w:b/>
          <w:bCs/>
          <w:i/>
          <w:iCs/>
          <w:sz w:val="22"/>
          <w:szCs w:val="22"/>
        </w:rPr>
        <w:t>Then Jesus said, </w:t>
      </w:r>
      <w:r w:rsidR="00A57E7C" w:rsidRPr="00352CD2">
        <w:rPr>
          <w:rStyle w:val="woj"/>
          <w:rFonts w:ascii="Garamond" w:hAnsi="Garamond"/>
          <w:b/>
          <w:bCs/>
          <w:i/>
          <w:iCs/>
          <w:sz w:val="22"/>
          <w:szCs w:val="22"/>
        </w:rPr>
        <w:t>‘</w:t>
      </w:r>
      <w:r w:rsidR="00B40D8D" w:rsidRPr="00352CD2">
        <w:rPr>
          <w:rStyle w:val="woj"/>
          <w:rFonts w:ascii="Garamond" w:hAnsi="Garamond"/>
          <w:b/>
          <w:bCs/>
          <w:i/>
          <w:iCs/>
          <w:sz w:val="22"/>
          <w:szCs w:val="22"/>
        </w:rPr>
        <w:t>Yes, now go and do the same.</w:t>
      </w:r>
      <w:r w:rsidR="00A57E7C" w:rsidRPr="00352CD2">
        <w:rPr>
          <w:rStyle w:val="woj"/>
          <w:rFonts w:ascii="Garamond" w:hAnsi="Garamond"/>
          <w:b/>
          <w:bCs/>
          <w:i/>
          <w:iCs/>
          <w:sz w:val="22"/>
          <w:szCs w:val="22"/>
        </w:rPr>
        <w:t>’</w:t>
      </w:r>
      <w:r w:rsidR="00B40D8D" w:rsidRPr="00352CD2">
        <w:rPr>
          <w:rStyle w:val="woj"/>
          <w:rFonts w:ascii="Garamond" w:hAnsi="Garamond"/>
          <w:b/>
          <w:bCs/>
          <w:i/>
          <w:iCs/>
          <w:sz w:val="22"/>
          <w:szCs w:val="22"/>
        </w:rPr>
        <w:t>”</w:t>
      </w:r>
      <w:r w:rsidR="00A57E7C" w:rsidRPr="00352CD2">
        <w:rPr>
          <w:rStyle w:val="woj"/>
          <w:rFonts w:ascii="Garamond" w:hAnsi="Garamond"/>
          <w:b/>
          <w:bCs/>
          <w:i/>
          <w:iCs/>
          <w:sz w:val="22"/>
          <w:szCs w:val="22"/>
        </w:rPr>
        <w:t xml:space="preserve"> Luke 10:</w:t>
      </w:r>
      <w:r w:rsidR="00DB6F7A" w:rsidRPr="00352CD2">
        <w:rPr>
          <w:rStyle w:val="woj"/>
          <w:rFonts w:ascii="Garamond" w:hAnsi="Garamond"/>
          <w:b/>
          <w:bCs/>
          <w:i/>
          <w:iCs/>
          <w:sz w:val="22"/>
          <w:szCs w:val="22"/>
        </w:rPr>
        <w:t>29-37</w:t>
      </w:r>
    </w:p>
    <w:p w14:paraId="5AC3F62E" w14:textId="77777777" w:rsidR="00804B81" w:rsidRPr="00352CD2" w:rsidRDefault="00804B81" w:rsidP="00133424">
      <w:pPr>
        <w:rPr>
          <w:rFonts w:ascii="Garamond" w:hAnsi="Garamond"/>
          <w:b/>
          <w:bCs/>
          <w:i/>
          <w:iCs/>
          <w:sz w:val="16"/>
          <w:szCs w:val="16"/>
          <w:shd w:val="clear" w:color="auto" w:fill="FFFFFF"/>
        </w:rPr>
      </w:pPr>
    </w:p>
    <w:p w14:paraId="5E8721D0" w14:textId="66BA9709" w:rsidR="00207069" w:rsidRPr="00352CD2" w:rsidRDefault="00181280" w:rsidP="00274B30">
      <w:pPr>
        <w:pStyle w:val="ListParagraph"/>
        <w:numPr>
          <w:ilvl w:val="0"/>
          <w:numId w:val="3"/>
        </w:numPr>
        <w:ind w:left="360"/>
        <w:textAlignment w:val="baseline"/>
        <w:rPr>
          <w:rFonts w:ascii="Garamond" w:hAnsi="Garamond"/>
          <w:b/>
          <w:sz w:val="28"/>
          <w:szCs w:val="28"/>
        </w:rPr>
      </w:pPr>
      <w:r w:rsidRPr="00352CD2">
        <w:rPr>
          <w:rFonts w:ascii="Garamond" w:hAnsi="Garamond"/>
          <w:b/>
          <w:sz w:val="28"/>
          <w:szCs w:val="28"/>
        </w:rPr>
        <w:t xml:space="preserve">Obedience is a </w:t>
      </w:r>
      <w:r w:rsidR="002D5469">
        <w:rPr>
          <w:rFonts w:ascii="Garamond" w:hAnsi="Garamond"/>
          <w:b/>
          <w:sz w:val="28"/>
          <w:szCs w:val="28"/>
          <w:u w:val="single"/>
        </w:rPr>
        <w:t xml:space="preserve">               </w:t>
      </w:r>
      <w:r w:rsidRPr="00352CD2">
        <w:rPr>
          <w:rFonts w:ascii="Garamond" w:hAnsi="Garamond"/>
          <w:b/>
          <w:sz w:val="28"/>
          <w:szCs w:val="28"/>
        </w:rPr>
        <w:t xml:space="preserve"> result of love in action</w:t>
      </w:r>
      <w:r w:rsidR="00FF4F5D" w:rsidRPr="00352CD2">
        <w:rPr>
          <w:rFonts w:ascii="Garamond" w:hAnsi="Garamond"/>
          <w:b/>
          <w:sz w:val="28"/>
          <w:szCs w:val="28"/>
        </w:rPr>
        <w:t>…</w:t>
      </w:r>
    </w:p>
    <w:p w14:paraId="3164F567" w14:textId="35AE687C" w:rsidR="001300FD" w:rsidRPr="00352CD2" w:rsidRDefault="00BF4AFA" w:rsidP="00545294">
      <w:pPr>
        <w:pStyle w:val="ListParagraph"/>
        <w:numPr>
          <w:ilvl w:val="0"/>
          <w:numId w:val="4"/>
        </w:numPr>
        <w:textAlignment w:val="baseline"/>
        <w:rPr>
          <w:rFonts w:ascii="Garamond" w:hAnsi="Garamond"/>
          <w:b/>
          <w:bCs/>
          <w:i/>
          <w:iCs/>
          <w:sz w:val="24"/>
          <w:szCs w:val="24"/>
        </w:rPr>
      </w:pPr>
      <w:r w:rsidRPr="00352CD2">
        <w:rPr>
          <w:rFonts w:ascii="Garamond" w:hAnsi="Garamond"/>
          <w:sz w:val="24"/>
          <w:szCs w:val="24"/>
        </w:rPr>
        <w:t xml:space="preserve">A natural result of </w:t>
      </w:r>
      <w:r w:rsidR="002D5469">
        <w:rPr>
          <w:rFonts w:ascii="Garamond" w:hAnsi="Garamond"/>
          <w:sz w:val="24"/>
          <w:szCs w:val="24"/>
          <w:u w:val="single"/>
        </w:rPr>
        <w:t xml:space="preserve">                 </w:t>
      </w:r>
      <w:r w:rsidRPr="00352CD2">
        <w:rPr>
          <w:rFonts w:ascii="Garamond" w:hAnsi="Garamond"/>
          <w:sz w:val="24"/>
          <w:szCs w:val="24"/>
        </w:rPr>
        <w:t xml:space="preserve"> is obedience.</w:t>
      </w:r>
    </w:p>
    <w:p w14:paraId="5FD23D57" w14:textId="18FD31F8" w:rsidR="00C93E07" w:rsidRPr="00352CD2" w:rsidRDefault="0083765F" w:rsidP="00F77C85">
      <w:pPr>
        <w:rPr>
          <w:rFonts w:ascii="Garamond" w:hAnsi="Garamond"/>
          <w:b/>
          <w:bCs/>
          <w:i/>
          <w:iCs/>
          <w:sz w:val="22"/>
          <w:szCs w:val="22"/>
        </w:rPr>
      </w:pPr>
      <w:r w:rsidRPr="00352CD2">
        <w:rPr>
          <w:rFonts w:ascii="Garamond" w:hAnsi="Garamond"/>
          <w:b/>
          <w:bCs/>
          <w:i/>
          <w:iCs/>
          <w:sz w:val="22"/>
          <w:szCs w:val="22"/>
          <w:shd w:val="clear" w:color="auto" w:fill="FFFFFF"/>
        </w:rPr>
        <w:t>“</w:t>
      </w:r>
      <w:r w:rsidR="00902057" w:rsidRPr="009B49AC">
        <w:rPr>
          <w:rFonts w:ascii="Garamond" w:hAnsi="Garamond"/>
          <w:b/>
          <w:bCs/>
          <w:i/>
          <w:iCs/>
          <w:sz w:val="22"/>
          <w:szCs w:val="22"/>
        </w:rPr>
        <w:t xml:space="preserve">If you love </w:t>
      </w:r>
      <w:r w:rsidR="008F4D85">
        <w:rPr>
          <w:rFonts w:ascii="Garamond" w:hAnsi="Garamond"/>
          <w:b/>
          <w:bCs/>
          <w:i/>
          <w:iCs/>
          <w:sz w:val="22"/>
          <w:szCs w:val="22"/>
        </w:rPr>
        <w:t>M</w:t>
      </w:r>
      <w:r w:rsidR="00902057" w:rsidRPr="009B49AC">
        <w:rPr>
          <w:rFonts w:ascii="Garamond" w:hAnsi="Garamond"/>
          <w:b/>
          <w:bCs/>
          <w:i/>
          <w:iCs/>
          <w:sz w:val="22"/>
          <w:szCs w:val="22"/>
        </w:rPr>
        <w:t>e, obey </w:t>
      </w:r>
      <w:r w:rsidR="008F4D85">
        <w:rPr>
          <w:rFonts w:ascii="Garamond" w:hAnsi="Garamond"/>
          <w:b/>
          <w:bCs/>
          <w:i/>
          <w:iCs/>
          <w:sz w:val="22"/>
          <w:szCs w:val="22"/>
        </w:rPr>
        <w:t>M</w:t>
      </w:r>
      <w:r w:rsidR="00902057" w:rsidRPr="009B49AC">
        <w:rPr>
          <w:rFonts w:ascii="Garamond" w:hAnsi="Garamond"/>
          <w:b/>
          <w:bCs/>
          <w:i/>
          <w:iCs/>
          <w:sz w:val="22"/>
          <w:szCs w:val="22"/>
        </w:rPr>
        <w:t>y commandments.</w:t>
      </w:r>
      <w:r w:rsidR="00902057" w:rsidRPr="00352CD2">
        <w:rPr>
          <w:rFonts w:ascii="Garamond" w:hAnsi="Garamond"/>
          <w:b/>
          <w:bCs/>
          <w:i/>
          <w:iCs/>
          <w:sz w:val="22"/>
          <w:szCs w:val="22"/>
        </w:rPr>
        <w:t>” John 14:15</w:t>
      </w:r>
    </w:p>
    <w:p w14:paraId="0866249A" w14:textId="0F4CCEDD" w:rsidR="001A1686" w:rsidRPr="00352CD2" w:rsidRDefault="00116E76" w:rsidP="008D7EAF">
      <w:pPr>
        <w:pStyle w:val="ListParagraph"/>
        <w:numPr>
          <w:ilvl w:val="0"/>
          <w:numId w:val="4"/>
        </w:numPr>
        <w:jc w:val="both"/>
        <w:textAlignment w:val="baseline"/>
        <w:rPr>
          <w:rFonts w:ascii="Garamond" w:hAnsi="Garamond"/>
          <w:sz w:val="24"/>
          <w:szCs w:val="24"/>
        </w:rPr>
      </w:pPr>
      <w:r w:rsidRPr="00352CD2">
        <w:rPr>
          <w:rFonts w:ascii="Garamond" w:hAnsi="Garamond"/>
          <w:sz w:val="24"/>
          <w:szCs w:val="24"/>
        </w:rPr>
        <w:t xml:space="preserve">When we </w:t>
      </w:r>
      <w:r w:rsidR="00EA5A11">
        <w:rPr>
          <w:rFonts w:ascii="Garamond" w:hAnsi="Garamond"/>
          <w:sz w:val="24"/>
          <w:szCs w:val="24"/>
          <w:u w:val="single"/>
        </w:rPr>
        <w:t xml:space="preserve">                    </w:t>
      </w:r>
      <w:r w:rsidRPr="00352CD2">
        <w:rPr>
          <w:rFonts w:ascii="Garamond" w:hAnsi="Garamond"/>
          <w:sz w:val="24"/>
          <w:szCs w:val="24"/>
        </w:rPr>
        <w:t xml:space="preserve"> in obedience, we discover more of God and His love for us.</w:t>
      </w:r>
    </w:p>
    <w:p w14:paraId="75E73381" w14:textId="43FCF3C9" w:rsidR="007F4185" w:rsidRPr="00352CD2" w:rsidRDefault="002E7631" w:rsidP="00FA0594">
      <w:pPr>
        <w:rPr>
          <w:rFonts w:ascii="Garamond" w:hAnsi="Garamond"/>
          <w:b/>
          <w:bCs/>
          <w:i/>
          <w:iCs/>
          <w:sz w:val="22"/>
          <w:szCs w:val="22"/>
          <w:shd w:val="clear" w:color="auto" w:fill="FFFFFF"/>
        </w:rPr>
      </w:pPr>
      <w:r w:rsidRPr="00352CD2">
        <w:rPr>
          <w:rStyle w:val="text"/>
          <w:rFonts w:ascii="Garamond" w:hAnsi="Garamond"/>
          <w:b/>
          <w:bCs/>
          <w:i/>
          <w:iCs/>
          <w:sz w:val="22"/>
          <w:szCs w:val="22"/>
          <w:shd w:val="clear" w:color="auto" w:fill="FFFFFF"/>
        </w:rPr>
        <w:t>“</w:t>
      </w:r>
      <w:r w:rsidR="00C832E1" w:rsidRPr="009B49AC">
        <w:rPr>
          <w:rFonts w:ascii="Garamond" w:hAnsi="Garamond"/>
          <w:b/>
          <w:bCs/>
          <w:i/>
          <w:iCs/>
          <w:sz w:val="22"/>
          <w:szCs w:val="22"/>
        </w:rPr>
        <w:t xml:space="preserve">Those who accept </w:t>
      </w:r>
      <w:r w:rsidR="008F4D85">
        <w:rPr>
          <w:rFonts w:ascii="Garamond" w:hAnsi="Garamond"/>
          <w:b/>
          <w:bCs/>
          <w:i/>
          <w:iCs/>
          <w:sz w:val="22"/>
          <w:szCs w:val="22"/>
        </w:rPr>
        <w:t>M</w:t>
      </w:r>
      <w:r w:rsidR="00C832E1" w:rsidRPr="009B49AC">
        <w:rPr>
          <w:rFonts w:ascii="Garamond" w:hAnsi="Garamond"/>
          <w:b/>
          <w:bCs/>
          <w:i/>
          <w:iCs/>
          <w:sz w:val="22"/>
          <w:szCs w:val="22"/>
        </w:rPr>
        <w:t xml:space="preserve">y commandments and obey them are the ones who love </w:t>
      </w:r>
      <w:r w:rsidR="008F4D85">
        <w:rPr>
          <w:rFonts w:ascii="Garamond" w:hAnsi="Garamond"/>
          <w:b/>
          <w:bCs/>
          <w:i/>
          <w:iCs/>
          <w:sz w:val="22"/>
          <w:szCs w:val="22"/>
        </w:rPr>
        <w:t>M</w:t>
      </w:r>
      <w:r w:rsidR="00C832E1" w:rsidRPr="009B49AC">
        <w:rPr>
          <w:rFonts w:ascii="Garamond" w:hAnsi="Garamond"/>
          <w:b/>
          <w:bCs/>
          <w:i/>
          <w:iCs/>
          <w:sz w:val="22"/>
          <w:szCs w:val="22"/>
        </w:rPr>
        <w:t xml:space="preserve">e. And because they love </w:t>
      </w:r>
      <w:r w:rsidR="008F4D85">
        <w:rPr>
          <w:rFonts w:ascii="Garamond" w:hAnsi="Garamond"/>
          <w:b/>
          <w:bCs/>
          <w:i/>
          <w:iCs/>
          <w:sz w:val="22"/>
          <w:szCs w:val="22"/>
        </w:rPr>
        <w:t>M</w:t>
      </w:r>
      <w:r w:rsidR="00C832E1" w:rsidRPr="009B49AC">
        <w:rPr>
          <w:rFonts w:ascii="Garamond" w:hAnsi="Garamond"/>
          <w:b/>
          <w:bCs/>
          <w:i/>
          <w:iCs/>
          <w:sz w:val="22"/>
          <w:szCs w:val="22"/>
        </w:rPr>
        <w:t xml:space="preserve">e, </w:t>
      </w:r>
      <w:r w:rsidR="008F4D85">
        <w:rPr>
          <w:rFonts w:ascii="Garamond" w:hAnsi="Garamond"/>
          <w:b/>
          <w:bCs/>
          <w:i/>
          <w:iCs/>
          <w:sz w:val="22"/>
          <w:szCs w:val="22"/>
        </w:rPr>
        <w:t>M</w:t>
      </w:r>
      <w:r w:rsidR="00C832E1" w:rsidRPr="009B49AC">
        <w:rPr>
          <w:rFonts w:ascii="Garamond" w:hAnsi="Garamond"/>
          <w:b/>
          <w:bCs/>
          <w:i/>
          <w:iCs/>
          <w:sz w:val="22"/>
          <w:szCs w:val="22"/>
        </w:rPr>
        <w:t xml:space="preserve">y Father will love them. And I will love them and reveal </w:t>
      </w:r>
      <w:r w:rsidR="008F4D85">
        <w:rPr>
          <w:rFonts w:ascii="Garamond" w:hAnsi="Garamond"/>
          <w:b/>
          <w:bCs/>
          <w:i/>
          <w:iCs/>
          <w:sz w:val="22"/>
          <w:szCs w:val="22"/>
        </w:rPr>
        <w:t>M</w:t>
      </w:r>
      <w:r w:rsidR="00C832E1" w:rsidRPr="009B49AC">
        <w:rPr>
          <w:rFonts w:ascii="Garamond" w:hAnsi="Garamond"/>
          <w:b/>
          <w:bCs/>
          <w:i/>
          <w:iCs/>
          <w:sz w:val="22"/>
          <w:szCs w:val="22"/>
        </w:rPr>
        <w:t>yself to each of them.”</w:t>
      </w:r>
      <w:r w:rsidR="00C832E1" w:rsidRPr="00352CD2">
        <w:rPr>
          <w:rFonts w:ascii="Garamond" w:hAnsi="Garamond"/>
          <w:b/>
          <w:bCs/>
          <w:i/>
          <w:iCs/>
          <w:sz w:val="22"/>
          <w:szCs w:val="22"/>
        </w:rPr>
        <w:t xml:space="preserve"> John 14:21</w:t>
      </w:r>
    </w:p>
    <w:p w14:paraId="34FD4D44" w14:textId="52D0FAF3" w:rsidR="000B089C" w:rsidRPr="00352CD2" w:rsidRDefault="00BC2CEE" w:rsidP="00FA0594">
      <w:pPr>
        <w:pStyle w:val="ListParagraph"/>
        <w:numPr>
          <w:ilvl w:val="0"/>
          <w:numId w:val="4"/>
        </w:numPr>
        <w:textAlignment w:val="baseline"/>
        <w:rPr>
          <w:rFonts w:ascii="Garamond" w:hAnsi="Garamond"/>
          <w:sz w:val="24"/>
          <w:szCs w:val="24"/>
        </w:rPr>
      </w:pPr>
      <w:r w:rsidRPr="00352CD2">
        <w:rPr>
          <w:rFonts w:ascii="Garamond" w:hAnsi="Garamond"/>
          <w:sz w:val="24"/>
          <w:szCs w:val="24"/>
        </w:rPr>
        <w:t xml:space="preserve">Our obedience </w:t>
      </w:r>
      <w:r w:rsidR="00EA5A11">
        <w:rPr>
          <w:rFonts w:ascii="Garamond" w:hAnsi="Garamond"/>
          <w:sz w:val="24"/>
          <w:szCs w:val="24"/>
          <w:u w:val="single"/>
        </w:rPr>
        <w:t xml:space="preserve">               </w:t>
      </w:r>
      <w:r w:rsidRPr="00352CD2">
        <w:rPr>
          <w:rFonts w:ascii="Garamond" w:hAnsi="Garamond"/>
          <w:sz w:val="24"/>
          <w:szCs w:val="24"/>
        </w:rPr>
        <w:t xml:space="preserve"> us confidence in our relationship with Him.</w:t>
      </w:r>
    </w:p>
    <w:p w14:paraId="5307DC73" w14:textId="2D5B84D9" w:rsidR="00F23996" w:rsidRPr="00352CD2" w:rsidRDefault="008257B7" w:rsidP="00CB66CC">
      <w:pPr>
        <w:rPr>
          <w:rFonts w:ascii="Garamond" w:hAnsi="Garamond"/>
          <w:b/>
          <w:bCs/>
          <w:i/>
          <w:iCs/>
          <w:sz w:val="22"/>
          <w:szCs w:val="22"/>
        </w:rPr>
      </w:pPr>
      <w:r w:rsidRPr="00352CD2">
        <w:rPr>
          <w:rFonts w:ascii="Garamond" w:hAnsi="Garamond"/>
          <w:b/>
          <w:bCs/>
          <w:i/>
          <w:iCs/>
          <w:sz w:val="22"/>
          <w:szCs w:val="22"/>
          <w:shd w:val="clear" w:color="auto" w:fill="FFFFFF"/>
        </w:rPr>
        <w:t>“</w:t>
      </w:r>
      <w:r w:rsidR="006F4139" w:rsidRPr="00CD6ACC">
        <w:rPr>
          <w:rFonts w:ascii="Garamond" w:hAnsi="Garamond"/>
          <w:b/>
          <w:bCs/>
          <w:i/>
          <w:iCs/>
          <w:sz w:val="22"/>
          <w:szCs w:val="22"/>
        </w:rPr>
        <w:t xml:space="preserve">And we can be sure that we know </w:t>
      </w:r>
      <w:r w:rsidR="000706AC">
        <w:rPr>
          <w:rFonts w:ascii="Garamond" w:hAnsi="Garamond"/>
          <w:b/>
          <w:bCs/>
          <w:i/>
          <w:iCs/>
          <w:sz w:val="22"/>
          <w:szCs w:val="22"/>
        </w:rPr>
        <w:t>H</w:t>
      </w:r>
      <w:r w:rsidR="006F4139" w:rsidRPr="00CD6ACC">
        <w:rPr>
          <w:rFonts w:ascii="Garamond" w:hAnsi="Garamond"/>
          <w:b/>
          <w:bCs/>
          <w:i/>
          <w:iCs/>
          <w:sz w:val="22"/>
          <w:szCs w:val="22"/>
        </w:rPr>
        <w:t>im if we obey </w:t>
      </w:r>
      <w:r w:rsidR="000706AC">
        <w:rPr>
          <w:rFonts w:ascii="Garamond" w:hAnsi="Garamond"/>
          <w:b/>
          <w:bCs/>
          <w:i/>
          <w:iCs/>
          <w:sz w:val="22"/>
          <w:szCs w:val="22"/>
        </w:rPr>
        <w:t>H</w:t>
      </w:r>
      <w:r w:rsidR="006F4139" w:rsidRPr="00CD6ACC">
        <w:rPr>
          <w:rFonts w:ascii="Garamond" w:hAnsi="Garamond"/>
          <w:b/>
          <w:bCs/>
          <w:i/>
          <w:iCs/>
          <w:sz w:val="22"/>
          <w:szCs w:val="22"/>
        </w:rPr>
        <w:t>is commandments.</w:t>
      </w:r>
      <w:r w:rsidR="00BC2CEE" w:rsidRPr="00352CD2">
        <w:rPr>
          <w:rFonts w:ascii="Garamond" w:hAnsi="Garamond"/>
          <w:b/>
          <w:bCs/>
          <w:i/>
          <w:iCs/>
          <w:sz w:val="22"/>
          <w:szCs w:val="22"/>
        </w:rPr>
        <w:t xml:space="preserve">” </w:t>
      </w:r>
      <w:r w:rsidR="00CB66CC" w:rsidRPr="00352CD2">
        <w:rPr>
          <w:rFonts w:ascii="Garamond" w:hAnsi="Garamond"/>
          <w:b/>
          <w:bCs/>
          <w:i/>
          <w:iCs/>
          <w:sz w:val="22"/>
          <w:szCs w:val="22"/>
        </w:rPr>
        <w:t>1 John 2:3</w:t>
      </w:r>
    </w:p>
    <w:p w14:paraId="4E413AF6" w14:textId="7692916E" w:rsidR="007D6A3A" w:rsidRPr="00352CD2" w:rsidRDefault="00CA2973" w:rsidP="00FA0594">
      <w:pPr>
        <w:pStyle w:val="ListParagraph"/>
        <w:numPr>
          <w:ilvl w:val="0"/>
          <w:numId w:val="4"/>
        </w:numPr>
        <w:textAlignment w:val="baseline"/>
        <w:rPr>
          <w:rFonts w:ascii="Garamond" w:hAnsi="Garamond"/>
          <w:sz w:val="24"/>
          <w:szCs w:val="24"/>
        </w:rPr>
      </w:pPr>
      <w:proofErr w:type="gramStart"/>
      <w:r w:rsidRPr="00352CD2">
        <w:rPr>
          <w:rFonts w:ascii="Garamond" w:hAnsi="Garamond"/>
          <w:sz w:val="24"/>
          <w:szCs w:val="24"/>
        </w:rPr>
        <w:t>You</w:t>
      </w:r>
      <w:r w:rsidR="000706AC">
        <w:rPr>
          <w:rFonts w:ascii="Garamond" w:hAnsi="Garamond"/>
          <w:sz w:val="24"/>
          <w:szCs w:val="24"/>
        </w:rPr>
        <w:t>r</w:t>
      </w:r>
      <w:proofErr w:type="gramEnd"/>
      <w:r w:rsidRPr="00352CD2">
        <w:rPr>
          <w:rFonts w:ascii="Garamond" w:hAnsi="Garamond"/>
          <w:sz w:val="24"/>
          <w:szCs w:val="24"/>
        </w:rPr>
        <w:t xml:space="preserve"> </w:t>
      </w:r>
      <w:r w:rsidR="00EA5A11">
        <w:rPr>
          <w:rFonts w:ascii="Garamond" w:hAnsi="Garamond"/>
          <w:sz w:val="24"/>
          <w:szCs w:val="24"/>
          <w:u w:val="single"/>
        </w:rPr>
        <w:t xml:space="preserve">            </w:t>
      </w:r>
      <w:r w:rsidRPr="00352CD2">
        <w:rPr>
          <w:rFonts w:ascii="Garamond" w:hAnsi="Garamond"/>
          <w:sz w:val="24"/>
          <w:szCs w:val="24"/>
        </w:rPr>
        <w:t xml:space="preserve"> for God is demonstrated by your obedience</w:t>
      </w:r>
      <w:r w:rsidR="00F502C7" w:rsidRPr="00352CD2">
        <w:rPr>
          <w:rFonts w:ascii="Garamond" w:hAnsi="Garamond"/>
          <w:sz w:val="24"/>
          <w:szCs w:val="24"/>
        </w:rPr>
        <w:t>.</w:t>
      </w:r>
    </w:p>
    <w:p w14:paraId="706C404B" w14:textId="2E8ED205" w:rsidR="00F23996" w:rsidRPr="00352CD2" w:rsidRDefault="004664C0" w:rsidP="00F23996">
      <w:pPr>
        <w:textAlignment w:val="baseline"/>
        <w:rPr>
          <w:rFonts w:ascii="Garamond" w:hAnsi="Garamond"/>
          <w:b/>
          <w:bCs/>
          <w:i/>
          <w:iCs/>
          <w:sz w:val="22"/>
          <w:szCs w:val="22"/>
        </w:rPr>
      </w:pPr>
      <w:r w:rsidRPr="00352CD2">
        <w:rPr>
          <w:rFonts w:ascii="Garamond" w:hAnsi="Garamond"/>
          <w:b/>
          <w:bCs/>
          <w:i/>
          <w:iCs/>
          <w:sz w:val="22"/>
          <w:szCs w:val="22"/>
          <w:shd w:val="clear" w:color="auto" w:fill="FFFFFF"/>
        </w:rPr>
        <w:t>“</w:t>
      </w:r>
      <w:r w:rsidR="00744147" w:rsidRPr="00CD6ACC">
        <w:rPr>
          <w:rFonts w:ascii="Garamond" w:hAnsi="Garamond"/>
          <w:b/>
          <w:bCs/>
          <w:i/>
          <w:iCs/>
          <w:sz w:val="22"/>
          <w:szCs w:val="22"/>
        </w:rPr>
        <w:t xml:space="preserve">But those who obey God’s word truly show how completely they love </w:t>
      </w:r>
      <w:r w:rsidR="000706AC">
        <w:rPr>
          <w:rFonts w:ascii="Garamond" w:hAnsi="Garamond"/>
          <w:b/>
          <w:bCs/>
          <w:i/>
          <w:iCs/>
          <w:sz w:val="22"/>
          <w:szCs w:val="22"/>
        </w:rPr>
        <w:t>Hi</w:t>
      </w:r>
      <w:r w:rsidR="00744147" w:rsidRPr="00CD6ACC">
        <w:rPr>
          <w:rFonts w:ascii="Garamond" w:hAnsi="Garamond"/>
          <w:b/>
          <w:bCs/>
          <w:i/>
          <w:iCs/>
          <w:sz w:val="22"/>
          <w:szCs w:val="22"/>
        </w:rPr>
        <w:t xml:space="preserve">m. That is how we know we are living in </w:t>
      </w:r>
      <w:r w:rsidR="000706AC">
        <w:rPr>
          <w:rFonts w:ascii="Garamond" w:hAnsi="Garamond"/>
          <w:b/>
          <w:bCs/>
          <w:i/>
          <w:iCs/>
          <w:sz w:val="22"/>
          <w:szCs w:val="22"/>
        </w:rPr>
        <w:t>H</w:t>
      </w:r>
      <w:r w:rsidR="00744147" w:rsidRPr="00CD6ACC">
        <w:rPr>
          <w:rFonts w:ascii="Garamond" w:hAnsi="Garamond"/>
          <w:b/>
          <w:bCs/>
          <w:i/>
          <w:iCs/>
          <w:sz w:val="22"/>
          <w:szCs w:val="22"/>
        </w:rPr>
        <w:t>im.</w:t>
      </w:r>
      <w:r w:rsidR="00744147" w:rsidRPr="00352CD2">
        <w:rPr>
          <w:rFonts w:ascii="Garamond" w:hAnsi="Garamond"/>
          <w:b/>
          <w:bCs/>
          <w:i/>
          <w:iCs/>
          <w:sz w:val="22"/>
          <w:szCs w:val="22"/>
        </w:rPr>
        <w:t>”                      1 John 2:5</w:t>
      </w:r>
    </w:p>
    <w:p w14:paraId="3A3B6646" w14:textId="55F103B7" w:rsidR="007D6A3A" w:rsidRPr="00352CD2" w:rsidRDefault="004D24C3" w:rsidP="00FA0594">
      <w:pPr>
        <w:pStyle w:val="ListParagraph"/>
        <w:numPr>
          <w:ilvl w:val="0"/>
          <w:numId w:val="4"/>
        </w:numPr>
        <w:textAlignment w:val="baseline"/>
        <w:rPr>
          <w:rFonts w:ascii="Garamond" w:hAnsi="Garamond"/>
          <w:sz w:val="24"/>
          <w:szCs w:val="24"/>
        </w:rPr>
      </w:pPr>
      <w:r w:rsidRPr="00352CD2">
        <w:rPr>
          <w:rFonts w:ascii="Garamond" w:hAnsi="Garamond"/>
          <w:sz w:val="24"/>
          <w:szCs w:val="24"/>
        </w:rPr>
        <w:t xml:space="preserve">Obedience </w:t>
      </w:r>
      <w:r w:rsidR="00EA5A11">
        <w:rPr>
          <w:rFonts w:ascii="Garamond" w:hAnsi="Garamond"/>
          <w:sz w:val="24"/>
          <w:szCs w:val="24"/>
          <w:u w:val="single"/>
        </w:rPr>
        <w:t xml:space="preserve">              </w:t>
      </w:r>
      <w:r w:rsidR="00592F68" w:rsidRPr="00352CD2">
        <w:rPr>
          <w:rFonts w:ascii="Garamond" w:hAnsi="Garamond"/>
          <w:sz w:val="24"/>
          <w:szCs w:val="24"/>
        </w:rPr>
        <w:t xml:space="preserve"> us in fellowship with God.  Fellowship maintains the joy</w:t>
      </w:r>
      <w:r w:rsidR="00A219F4" w:rsidRPr="00352CD2">
        <w:rPr>
          <w:rFonts w:ascii="Garamond" w:hAnsi="Garamond"/>
          <w:sz w:val="24"/>
          <w:szCs w:val="24"/>
        </w:rPr>
        <w:t>, sees answers to prayer, and witness</w:t>
      </w:r>
      <w:r w:rsidR="00D0342D">
        <w:rPr>
          <w:rFonts w:ascii="Garamond" w:hAnsi="Garamond"/>
          <w:sz w:val="24"/>
          <w:szCs w:val="24"/>
        </w:rPr>
        <w:t>es</w:t>
      </w:r>
      <w:r w:rsidR="00A219F4" w:rsidRPr="00352CD2">
        <w:rPr>
          <w:rFonts w:ascii="Garamond" w:hAnsi="Garamond"/>
          <w:sz w:val="24"/>
          <w:szCs w:val="24"/>
        </w:rPr>
        <w:t xml:space="preserve"> the fruit of the Spirit in our lives.</w:t>
      </w:r>
    </w:p>
    <w:p w14:paraId="2853B024" w14:textId="0D0183AB" w:rsidR="00363B17" w:rsidRPr="00D0342D" w:rsidRDefault="00736466" w:rsidP="00744147">
      <w:pPr>
        <w:rPr>
          <w:rFonts w:ascii="Garamond" w:hAnsi="Garamond"/>
          <w:b/>
          <w:bCs/>
          <w:i/>
          <w:iCs/>
          <w:sz w:val="22"/>
          <w:szCs w:val="22"/>
        </w:rPr>
      </w:pPr>
      <w:r w:rsidRPr="00D0342D">
        <w:rPr>
          <w:rFonts w:ascii="Garamond" w:hAnsi="Garamond"/>
          <w:b/>
          <w:bCs/>
          <w:i/>
          <w:iCs/>
          <w:sz w:val="22"/>
          <w:szCs w:val="22"/>
        </w:rPr>
        <w:t>“</w:t>
      </w:r>
      <w:r w:rsidRPr="00CD6ACC">
        <w:rPr>
          <w:rFonts w:ascii="Garamond" w:hAnsi="Garamond"/>
          <w:b/>
          <w:bCs/>
          <w:i/>
          <w:iCs/>
          <w:sz w:val="22"/>
          <w:szCs w:val="22"/>
        </w:rPr>
        <w:t xml:space="preserve">Those who obey God’s commandments remain in fellowship with </w:t>
      </w:r>
      <w:r w:rsidR="00D0342D" w:rsidRPr="00D0342D">
        <w:rPr>
          <w:rFonts w:ascii="Garamond" w:hAnsi="Garamond"/>
          <w:b/>
          <w:bCs/>
          <w:i/>
          <w:iCs/>
          <w:sz w:val="22"/>
          <w:szCs w:val="22"/>
        </w:rPr>
        <w:t>H</w:t>
      </w:r>
      <w:r w:rsidRPr="00CD6ACC">
        <w:rPr>
          <w:rFonts w:ascii="Garamond" w:hAnsi="Garamond"/>
          <w:b/>
          <w:bCs/>
          <w:i/>
          <w:iCs/>
          <w:sz w:val="22"/>
          <w:szCs w:val="22"/>
        </w:rPr>
        <w:t xml:space="preserve">im, and </w:t>
      </w:r>
      <w:r w:rsidR="00D0342D" w:rsidRPr="00D0342D">
        <w:rPr>
          <w:rFonts w:ascii="Garamond" w:hAnsi="Garamond"/>
          <w:b/>
          <w:bCs/>
          <w:i/>
          <w:iCs/>
          <w:sz w:val="22"/>
          <w:szCs w:val="22"/>
        </w:rPr>
        <w:t>H</w:t>
      </w:r>
      <w:r w:rsidRPr="00CD6ACC">
        <w:rPr>
          <w:rFonts w:ascii="Garamond" w:hAnsi="Garamond"/>
          <w:b/>
          <w:bCs/>
          <w:i/>
          <w:iCs/>
          <w:sz w:val="22"/>
          <w:szCs w:val="22"/>
        </w:rPr>
        <w:t xml:space="preserve">e with them. And we know </w:t>
      </w:r>
      <w:r w:rsidR="00D0342D" w:rsidRPr="00D0342D">
        <w:rPr>
          <w:rFonts w:ascii="Garamond" w:hAnsi="Garamond"/>
          <w:b/>
          <w:bCs/>
          <w:i/>
          <w:iCs/>
          <w:sz w:val="22"/>
          <w:szCs w:val="22"/>
        </w:rPr>
        <w:t>H</w:t>
      </w:r>
      <w:r w:rsidRPr="00CD6ACC">
        <w:rPr>
          <w:rFonts w:ascii="Garamond" w:hAnsi="Garamond"/>
          <w:b/>
          <w:bCs/>
          <w:i/>
          <w:iCs/>
          <w:sz w:val="22"/>
          <w:szCs w:val="22"/>
        </w:rPr>
        <w:t xml:space="preserve">e lives in us because the Spirit </w:t>
      </w:r>
      <w:r w:rsidR="00D0342D" w:rsidRPr="00D0342D">
        <w:rPr>
          <w:rFonts w:ascii="Garamond" w:hAnsi="Garamond"/>
          <w:b/>
          <w:bCs/>
          <w:i/>
          <w:iCs/>
          <w:sz w:val="22"/>
          <w:szCs w:val="22"/>
        </w:rPr>
        <w:t>H</w:t>
      </w:r>
      <w:r w:rsidRPr="00CD6ACC">
        <w:rPr>
          <w:rFonts w:ascii="Garamond" w:hAnsi="Garamond"/>
          <w:b/>
          <w:bCs/>
          <w:i/>
          <w:iCs/>
          <w:sz w:val="22"/>
          <w:szCs w:val="22"/>
        </w:rPr>
        <w:t>e gave us lives in us.</w:t>
      </w:r>
      <w:r w:rsidRPr="00D0342D">
        <w:rPr>
          <w:rFonts w:ascii="Garamond" w:hAnsi="Garamond"/>
          <w:b/>
          <w:bCs/>
          <w:i/>
          <w:iCs/>
          <w:sz w:val="22"/>
          <w:szCs w:val="22"/>
        </w:rPr>
        <w:t>” 1 John 3:24</w:t>
      </w:r>
    </w:p>
    <w:p w14:paraId="2BF9CDEA" w14:textId="77777777" w:rsidR="00701579" w:rsidRPr="00352CD2" w:rsidRDefault="00701579" w:rsidP="002E45DE">
      <w:pPr>
        <w:textAlignment w:val="baseline"/>
        <w:rPr>
          <w:rFonts w:ascii="Garamond" w:hAnsi="Garamond"/>
          <w:b/>
          <w:i/>
          <w:sz w:val="16"/>
          <w:szCs w:val="16"/>
        </w:rPr>
      </w:pPr>
    </w:p>
    <w:p w14:paraId="6AC528FA" w14:textId="12999E3A" w:rsidR="00441B70" w:rsidRPr="00352CD2" w:rsidRDefault="00755DBE" w:rsidP="00792562">
      <w:pPr>
        <w:pStyle w:val="ListParagraph"/>
        <w:numPr>
          <w:ilvl w:val="0"/>
          <w:numId w:val="3"/>
        </w:numPr>
        <w:ind w:left="360"/>
        <w:textAlignment w:val="baseline"/>
        <w:rPr>
          <w:rFonts w:ascii="Garamond" w:eastAsia="Batang" w:hAnsi="Garamond"/>
          <w:b/>
          <w:sz w:val="28"/>
          <w:szCs w:val="28"/>
        </w:rPr>
      </w:pPr>
      <w:r w:rsidRPr="00352CD2">
        <w:rPr>
          <w:rFonts w:ascii="Garamond" w:eastAsia="Batang" w:hAnsi="Garamond"/>
          <w:b/>
          <w:sz w:val="28"/>
          <w:szCs w:val="28"/>
        </w:rPr>
        <w:t xml:space="preserve">Obedience is </w:t>
      </w:r>
      <w:r w:rsidR="00EA5A11">
        <w:rPr>
          <w:rFonts w:ascii="Garamond" w:eastAsia="Batang" w:hAnsi="Garamond"/>
          <w:b/>
          <w:sz w:val="28"/>
          <w:szCs w:val="28"/>
          <w:u w:val="single"/>
        </w:rPr>
        <w:t xml:space="preserve">                  </w:t>
      </w:r>
      <w:r w:rsidR="004F258A" w:rsidRPr="00352CD2">
        <w:rPr>
          <w:rFonts w:ascii="Garamond" w:eastAsia="Batang" w:hAnsi="Garamond"/>
          <w:b/>
          <w:sz w:val="28"/>
          <w:szCs w:val="28"/>
        </w:rPr>
        <w:t>…</w:t>
      </w:r>
      <w:r w:rsidR="00205952" w:rsidRPr="00352CD2">
        <w:rPr>
          <w:rFonts w:ascii="Garamond" w:hAnsi="Garamond"/>
          <w:b/>
          <w:i/>
          <w:iCs/>
          <w:sz w:val="22"/>
          <w:szCs w:val="22"/>
        </w:rPr>
        <w:t xml:space="preserve">              </w:t>
      </w:r>
    </w:p>
    <w:p w14:paraId="086F035C" w14:textId="12A6339F" w:rsidR="0011650D" w:rsidRPr="00352CD2" w:rsidRDefault="00792562" w:rsidP="0083765F">
      <w:pPr>
        <w:numPr>
          <w:ilvl w:val="0"/>
          <w:numId w:val="2"/>
        </w:numPr>
        <w:textAlignment w:val="baseline"/>
        <w:rPr>
          <w:rFonts w:ascii="Garamond" w:eastAsia="Batang" w:hAnsi="Garamond"/>
          <w:sz w:val="24"/>
          <w:szCs w:val="24"/>
        </w:rPr>
      </w:pPr>
      <w:r w:rsidRPr="00352CD2">
        <w:rPr>
          <w:rFonts w:ascii="Garamond" w:eastAsia="Batang" w:hAnsi="Garamond"/>
          <w:sz w:val="24"/>
          <w:szCs w:val="24"/>
        </w:rPr>
        <w:t xml:space="preserve">God calls us to actively </w:t>
      </w:r>
      <w:r w:rsidR="00EA5A11">
        <w:rPr>
          <w:rFonts w:ascii="Garamond" w:eastAsia="Batang" w:hAnsi="Garamond"/>
          <w:sz w:val="24"/>
          <w:szCs w:val="24"/>
          <w:u w:val="single"/>
        </w:rPr>
        <w:t xml:space="preserve">                    </w:t>
      </w:r>
      <w:r w:rsidRPr="00352CD2">
        <w:rPr>
          <w:rFonts w:ascii="Garamond" w:eastAsia="Batang" w:hAnsi="Garamond"/>
          <w:sz w:val="24"/>
          <w:szCs w:val="24"/>
        </w:rPr>
        <w:t xml:space="preserve"> to His Word</w:t>
      </w:r>
      <w:r w:rsidR="00755DBE" w:rsidRPr="00352CD2">
        <w:rPr>
          <w:rFonts w:ascii="Garamond" w:eastAsia="Batang" w:hAnsi="Garamond"/>
          <w:sz w:val="24"/>
          <w:szCs w:val="24"/>
        </w:rPr>
        <w:t>.</w:t>
      </w:r>
    </w:p>
    <w:p w14:paraId="394F79AB" w14:textId="144FA566" w:rsidR="00EE6FED" w:rsidRPr="00352CD2" w:rsidRDefault="00987753" w:rsidP="0030494F">
      <w:pPr>
        <w:rPr>
          <w:rFonts w:ascii="Garamond" w:hAnsi="Garamond"/>
          <w:b/>
          <w:bCs/>
          <w:i/>
          <w:iCs/>
          <w:sz w:val="22"/>
          <w:szCs w:val="22"/>
        </w:rPr>
      </w:pPr>
      <w:r w:rsidRPr="00352CD2">
        <w:rPr>
          <w:rFonts w:ascii="Garamond" w:hAnsi="Garamond"/>
          <w:b/>
          <w:bCs/>
          <w:i/>
          <w:iCs/>
          <w:sz w:val="22"/>
          <w:szCs w:val="22"/>
          <w:shd w:val="clear" w:color="auto" w:fill="FFFFFF"/>
        </w:rPr>
        <w:t>“</w:t>
      </w:r>
      <w:r w:rsidR="007C1DEE" w:rsidRPr="00352CD2">
        <w:rPr>
          <w:rFonts w:ascii="Garamond" w:hAnsi="Garamond"/>
          <w:b/>
          <w:bCs/>
          <w:i/>
          <w:iCs/>
          <w:sz w:val="22"/>
          <w:szCs w:val="22"/>
          <w:shd w:val="clear" w:color="auto" w:fill="FFFFFF"/>
        </w:rPr>
        <w:t>Understand this, my dear brothers and sisters: You must all be quick to listen, slow to speak, and slow to get</w:t>
      </w:r>
      <w:r w:rsidR="00153173" w:rsidRPr="00352CD2">
        <w:rPr>
          <w:rFonts w:ascii="Garamond" w:hAnsi="Garamond"/>
          <w:b/>
          <w:bCs/>
          <w:i/>
          <w:iCs/>
          <w:sz w:val="22"/>
          <w:szCs w:val="22"/>
          <w:shd w:val="clear" w:color="auto" w:fill="FFFFFF"/>
        </w:rPr>
        <w:t xml:space="preserve"> angry. </w:t>
      </w:r>
      <w:r w:rsidR="007C1DEE" w:rsidRPr="00352CD2">
        <w:rPr>
          <w:rFonts w:ascii="Garamond" w:hAnsi="Garamond"/>
          <w:b/>
          <w:bCs/>
          <w:i/>
          <w:iCs/>
          <w:sz w:val="22"/>
          <w:szCs w:val="22"/>
          <w:shd w:val="clear" w:color="auto" w:fill="FFFFFF"/>
        </w:rPr>
        <w:t>Human anger does not produce the righteousness God desires.</w:t>
      </w:r>
      <w:r w:rsidR="00A52DFC" w:rsidRPr="00352CD2">
        <w:rPr>
          <w:rFonts w:ascii="Garamond" w:hAnsi="Garamond"/>
          <w:b/>
          <w:bCs/>
          <w:i/>
          <w:iCs/>
          <w:sz w:val="22"/>
          <w:szCs w:val="22"/>
          <w:shd w:val="clear" w:color="auto" w:fill="FFFFFF"/>
        </w:rPr>
        <w:t>” James 1:</w:t>
      </w:r>
      <w:r w:rsidR="00CE2745" w:rsidRPr="00352CD2">
        <w:rPr>
          <w:rFonts w:ascii="Garamond" w:hAnsi="Garamond"/>
          <w:b/>
          <w:bCs/>
          <w:i/>
          <w:iCs/>
          <w:sz w:val="22"/>
          <w:szCs w:val="22"/>
          <w:shd w:val="clear" w:color="auto" w:fill="FFFFFF"/>
        </w:rPr>
        <w:t>19-20</w:t>
      </w:r>
    </w:p>
    <w:p w14:paraId="6202A52D" w14:textId="7C64677F" w:rsidR="00F0488E" w:rsidRPr="00352CD2" w:rsidRDefault="00755DBE" w:rsidP="004050AC">
      <w:pPr>
        <w:numPr>
          <w:ilvl w:val="0"/>
          <w:numId w:val="2"/>
        </w:numPr>
        <w:textAlignment w:val="baseline"/>
        <w:rPr>
          <w:rFonts w:ascii="Garamond" w:eastAsia="Batang" w:hAnsi="Garamond"/>
          <w:sz w:val="24"/>
          <w:szCs w:val="24"/>
        </w:rPr>
      </w:pPr>
      <w:r w:rsidRPr="00352CD2">
        <w:rPr>
          <w:rFonts w:ascii="Garamond" w:eastAsia="Batang" w:hAnsi="Garamond"/>
          <w:sz w:val="24"/>
          <w:szCs w:val="24"/>
        </w:rPr>
        <w:t xml:space="preserve">God calls us to continued </w:t>
      </w:r>
      <w:r w:rsidR="00EA5A11">
        <w:rPr>
          <w:rFonts w:ascii="Garamond" w:eastAsia="Batang" w:hAnsi="Garamond"/>
          <w:sz w:val="24"/>
          <w:szCs w:val="24"/>
          <w:u w:val="single"/>
        </w:rPr>
        <w:t xml:space="preserve">                    </w:t>
      </w:r>
      <w:proofErr w:type="gramStart"/>
      <w:r w:rsidR="00EA5A11">
        <w:rPr>
          <w:rFonts w:ascii="Garamond" w:eastAsia="Batang" w:hAnsi="Garamond"/>
          <w:sz w:val="24"/>
          <w:szCs w:val="24"/>
          <w:u w:val="single"/>
        </w:rPr>
        <w:t xml:space="preserve">  </w:t>
      </w:r>
      <w:r w:rsidRPr="00352CD2">
        <w:rPr>
          <w:rFonts w:ascii="Garamond" w:eastAsia="Batang" w:hAnsi="Garamond"/>
          <w:sz w:val="24"/>
          <w:szCs w:val="24"/>
        </w:rPr>
        <w:t>.</w:t>
      </w:r>
      <w:proofErr w:type="gramEnd"/>
    </w:p>
    <w:p w14:paraId="6518F246" w14:textId="393E27B5" w:rsidR="001448B5" w:rsidRPr="00352CD2" w:rsidRDefault="00227A31" w:rsidP="001448B5">
      <w:pPr>
        <w:textAlignment w:val="baseline"/>
        <w:rPr>
          <w:rFonts w:ascii="Garamond" w:eastAsia="Batang" w:hAnsi="Garamond"/>
          <w:b/>
          <w:bCs/>
          <w:i/>
          <w:iCs/>
          <w:sz w:val="22"/>
          <w:szCs w:val="22"/>
        </w:rPr>
      </w:pPr>
      <w:r w:rsidRPr="00352CD2">
        <w:rPr>
          <w:rFonts w:ascii="Garamond" w:hAnsi="Garamond"/>
          <w:b/>
          <w:bCs/>
          <w:i/>
          <w:iCs/>
          <w:sz w:val="22"/>
          <w:szCs w:val="22"/>
          <w:shd w:val="clear" w:color="auto" w:fill="FFFFFF"/>
        </w:rPr>
        <w:t>“</w:t>
      </w:r>
      <w:r w:rsidR="00B20402" w:rsidRPr="00352CD2">
        <w:rPr>
          <w:rStyle w:val="text"/>
          <w:rFonts w:ascii="Garamond" w:hAnsi="Garamond"/>
          <w:b/>
          <w:bCs/>
          <w:i/>
          <w:iCs/>
          <w:sz w:val="22"/>
          <w:szCs w:val="22"/>
          <w:shd w:val="clear" w:color="auto" w:fill="FFFFFF"/>
        </w:rPr>
        <w:t xml:space="preserve">But don’t just listen to God’s </w:t>
      </w:r>
      <w:r w:rsidR="00486A34">
        <w:rPr>
          <w:rStyle w:val="text"/>
          <w:rFonts w:ascii="Garamond" w:hAnsi="Garamond"/>
          <w:b/>
          <w:bCs/>
          <w:i/>
          <w:iCs/>
          <w:sz w:val="22"/>
          <w:szCs w:val="22"/>
          <w:shd w:val="clear" w:color="auto" w:fill="FFFFFF"/>
        </w:rPr>
        <w:t>W</w:t>
      </w:r>
      <w:r w:rsidR="00B20402" w:rsidRPr="00352CD2">
        <w:rPr>
          <w:rStyle w:val="text"/>
          <w:rFonts w:ascii="Garamond" w:hAnsi="Garamond"/>
          <w:b/>
          <w:bCs/>
          <w:i/>
          <w:iCs/>
          <w:sz w:val="22"/>
          <w:szCs w:val="22"/>
          <w:shd w:val="clear" w:color="auto" w:fill="FFFFFF"/>
        </w:rPr>
        <w:t>ord. You must do what it says. Otherwise, you are only fooling yourselves.</w:t>
      </w:r>
      <w:r w:rsidR="00B20402" w:rsidRPr="00352CD2">
        <w:rPr>
          <w:rFonts w:ascii="Garamond" w:hAnsi="Garamond"/>
          <w:b/>
          <w:bCs/>
          <w:i/>
          <w:iCs/>
          <w:sz w:val="22"/>
          <w:szCs w:val="22"/>
          <w:shd w:val="clear" w:color="auto" w:fill="FFFFFF"/>
        </w:rPr>
        <w:t> </w:t>
      </w:r>
      <w:r w:rsidR="00B20402" w:rsidRPr="00352CD2">
        <w:rPr>
          <w:rStyle w:val="text"/>
          <w:rFonts w:ascii="Garamond" w:hAnsi="Garamond" w:cs="Arial"/>
          <w:b/>
          <w:bCs/>
          <w:i/>
          <w:iCs/>
          <w:sz w:val="22"/>
          <w:szCs w:val="22"/>
          <w:shd w:val="clear" w:color="auto" w:fill="FFFFFF"/>
          <w:vertAlign w:val="superscript"/>
        </w:rPr>
        <w:t> </w:t>
      </w:r>
      <w:r w:rsidR="00B20402" w:rsidRPr="00352CD2">
        <w:rPr>
          <w:rStyle w:val="text"/>
          <w:rFonts w:ascii="Garamond" w:hAnsi="Garamond"/>
          <w:b/>
          <w:bCs/>
          <w:i/>
          <w:iCs/>
          <w:sz w:val="22"/>
          <w:szCs w:val="22"/>
          <w:shd w:val="clear" w:color="auto" w:fill="FFFFFF"/>
        </w:rPr>
        <w:t xml:space="preserve">For if you listen to the </w:t>
      </w:r>
      <w:r w:rsidR="00486A34">
        <w:rPr>
          <w:rStyle w:val="text"/>
          <w:rFonts w:ascii="Garamond" w:hAnsi="Garamond"/>
          <w:b/>
          <w:bCs/>
          <w:i/>
          <w:iCs/>
          <w:sz w:val="22"/>
          <w:szCs w:val="22"/>
          <w:shd w:val="clear" w:color="auto" w:fill="FFFFFF"/>
        </w:rPr>
        <w:t>W</w:t>
      </w:r>
      <w:r w:rsidR="00B20402" w:rsidRPr="00352CD2">
        <w:rPr>
          <w:rStyle w:val="text"/>
          <w:rFonts w:ascii="Garamond" w:hAnsi="Garamond"/>
          <w:b/>
          <w:bCs/>
          <w:i/>
          <w:iCs/>
          <w:sz w:val="22"/>
          <w:szCs w:val="22"/>
          <w:shd w:val="clear" w:color="auto" w:fill="FFFFFF"/>
        </w:rPr>
        <w:t>ord and don’t obey, it is like glancing at your face in a mirror.</w:t>
      </w:r>
      <w:r w:rsidR="00B20402" w:rsidRPr="00352CD2">
        <w:rPr>
          <w:rFonts w:ascii="Garamond" w:hAnsi="Garamond"/>
          <w:b/>
          <w:bCs/>
          <w:i/>
          <w:iCs/>
          <w:sz w:val="22"/>
          <w:szCs w:val="22"/>
          <w:shd w:val="clear" w:color="auto" w:fill="FFFFFF"/>
        </w:rPr>
        <w:t> </w:t>
      </w:r>
      <w:r w:rsidR="00B20402" w:rsidRPr="00352CD2">
        <w:rPr>
          <w:rStyle w:val="text"/>
          <w:rFonts w:ascii="Garamond" w:hAnsi="Garamond" w:cs="Arial"/>
          <w:b/>
          <w:bCs/>
          <w:i/>
          <w:iCs/>
          <w:sz w:val="22"/>
          <w:szCs w:val="22"/>
          <w:shd w:val="clear" w:color="auto" w:fill="FFFFFF"/>
          <w:vertAlign w:val="superscript"/>
        </w:rPr>
        <w:t> </w:t>
      </w:r>
      <w:r w:rsidR="00B20402" w:rsidRPr="00352CD2">
        <w:rPr>
          <w:rStyle w:val="text"/>
          <w:rFonts w:ascii="Garamond" w:hAnsi="Garamond"/>
          <w:b/>
          <w:bCs/>
          <w:i/>
          <w:iCs/>
          <w:sz w:val="22"/>
          <w:szCs w:val="22"/>
          <w:shd w:val="clear" w:color="auto" w:fill="FFFFFF"/>
        </w:rPr>
        <w:t>You see yourself, walk away, and forget what you look like.</w:t>
      </w:r>
      <w:r w:rsidR="00F41690" w:rsidRPr="00352CD2">
        <w:rPr>
          <w:rStyle w:val="text"/>
          <w:rFonts w:ascii="Garamond" w:hAnsi="Garamond"/>
          <w:b/>
          <w:bCs/>
          <w:i/>
          <w:iCs/>
          <w:sz w:val="22"/>
          <w:szCs w:val="22"/>
          <w:shd w:val="clear" w:color="auto" w:fill="FFFFFF"/>
        </w:rPr>
        <w:t>” James 1:22-24</w:t>
      </w:r>
    </w:p>
    <w:p w14:paraId="101DD6C6" w14:textId="3A3C374C" w:rsidR="000558F7" w:rsidRPr="00352CD2" w:rsidRDefault="00154AF1" w:rsidP="004050AC">
      <w:pPr>
        <w:numPr>
          <w:ilvl w:val="0"/>
          <w:numId w:val="2"/>
        </w:numPr>
        <w:textAlignment w:val="baseline"/>
        <w:rPr>
          <w:rFonts w:ascii="Garamond" w:eastAsia="Batang" w:hAnsi="Garamond"/>
          <w:sz w:val="24"/>
          <w:szCs w:val="24"/>
        </w:rPr>
      </w:pPr>
      <w:r w:rsidRPr="00352CD2">
        <w:rPr>
          <w:rFonts w:ascii="Garamond" w:eastAsia="Batang" w:hAnsi="Garamond"/>
          <w:sz w:val="24"/>
          <w:szCs w:val="24"/>
        </w:rPr>
        <w:t xml:space="preserve">God </w:t>
      </w:r>
      <w:r w:rsidR="00EA5A11">
        <w:rPr>
          <w:rFonts w:ascii="Garamond" w:eastAsia="Batang" w:hAnsi="Garamond"/>
          <w:sz w:val="24"/>
          <w:szCs w:val="24"/>
          <w:u w:val="single"/>
        </w:rPr>
        <w:t xml:space="preserve">                    </w:t>
      </w:r>
      <w:r w:rsidRPr="00352CD2">
        <w:rPr>
          <w:rFonts w:ascii="Garamond" w:eastAsia="Batang" w:hAnsi="Garamond"/>
          <w:sz w:val="24"/>
          <w:szCs w:val="24"/>
        </w:rPr>
        <w:t xml:space="preserve"> our obedience with His blessing!</w:t>
      </w:r>
    </w:p>
    <w:p w14:paraId="3CB70782" w14:textId="2C5573E1" w:rsidR="00D41FF4" w:rsidRPr="00352CD2" w:rsidRDefault="00D9305D" w:rsidP="00850C79">
      <w:pPr>
        <w:textAlignment w:val="baseline"/>
        <w:rPr>
          <w:rStyle w:val="text"/>
          <w:rFonts w:ascii="Garamond" w:hAnsi="Garamond"/>
          <w:b/>
          <w:bCs/>
          <w:i/>
          <w:iCs/>
          <w:sz w:val="22"/>
          <w:szCs w:val="22"/>
        </w:rPr>
      </w:pPr>
      <w:r w:rsidRPr="00352CD2">
        <w:rPr>
          <w:rFonts w:ascii="Garamond" w:hAnsi="Garamond"/>
          <w:b/>
          <w:bCs/>
          <w:i/>
          <w:iCs/>
          <w:sz w:val="22"/>
          <w:szCs w:val="22"/>
          <w:shd w:val="clear" w:color="auto" w:fill="FFFFFF"/>
        </w:rPr>
        <w:t>“</w:t>
      </w:r>
      <w:r w:rsidR="00850C79" w:rsidRPr="00352CD2">
        <w:rPr>
          <w:rFonts w:ascii="Garamond" w:hAnsi="Garamond"/>
          <w:b/>
          <w:bCs/>
          <w:i/>
          <w:iCs/>
          <w:sz w:val="22"/>
          <w:szCs w:val="22"/>
          <w:shd w:val="clear" w:color="auto" w:fill="FFFFFF"/>
        </w:rPr>
        <w:t xml:space="preserve">But if you look carefully into the perfect law that sets you free, and if you do what it says and don’t forget what you </w:t>
      </w:r>
    </w:p>
    <w:p w14:paraId="2DAE3863" w14:textId="64692940" w:rsidR="0083765F" w:rsidRPr="00F7184A" w:rsidRDefault="00F7184A" w:rsidP="00545C5B">
      <w:pPr>
        <w:textAlignment w:val="baseline"/>
        <w:rPr>
          <w:rFonts w:ascii="Garamond" w:eastAsia="Batang" w:hAnsi="Garamond"/>
          <w:b/>
          <w:bCs/>
          <w:i/>
          <w:iCs/>
          <w:sz w:val="22"/>
          <w:szCs w:val="22"/>
        </w:rPr>
      </w:pPr>
      <w:r w:rsidRPr="00F7184A">
        <w:rPr>
          <w:rFonts w:ascii="Garamond" w:hAnsi="Garamond"/>
          <w:b/>
          <w:bCs/>
          <w:i/>
          <w:iCs/>
          <w:color w:val="000000"/>
          <w:sz w:val="22"/>
          <w:szCs w:val="22"/>
          <w:shd w:val="clear" w:color="auto" w:fill="FFFFFF"/>
        </w:rPr>
        <w:t>heard, then God will bless you for doing it.” James 1:25</w:t>
      </w:r>
    </w:p>
    <w:p w14:paraId="67D9F52F" w14:textId="77777777" w:rsidR="00B25ADB" w:rsidRPr="00352CD2" w:rsidRDefault="00B25ADB" w:rsidP="00545C5B">
      <w:pPr>
        <w:textAlignment w:val="baseline"/>
        <w:rPr>
          <w:rFonts w:ascii="Garamond" w:eastAsia="Batang" w:hAnsi="Garamond"/>
          <w:b/>
          <w:bCs/>
          <w:i/>
          <w:iCs/>
          <w:sz w:val="22"/>
          <w:szCs w:val="22"/>
        </w:rPr>
      </w:pPr>
    </w:p>
    <w:p w14:paraId="2DF70FFD" w14:textId="559AFF02" w:rsidR="00EE42CF" w:rsidRPr="00352CD2" w:rsidRDefault="00AF1DCA" w:rsidP="001C72B7">
      <w:pPr>
        <w:pStyle w:val="ListParagraph"/>
        <w:numPr>
          <w:ilvl w:val="0"/>
          <w:numId w:val="3"/>
        </w:numPr>
        <w:ind w:left="360"/>
        <w:textAlignment w:val="baseline"/>
        <w:rPr>
          <w:rFonts w:ascii="Garamond" w:eastAsia="Batang" w:hAnsi="Garamond"/>
          <w:b/>
          <w:sz w:val="28"/>
          <w:szCs w:val="28"/>
        </w:rPr>
      </w:pPr>
      <w:bookmarkStart w:id="1" w:name="_Hlk35607805"/>
      <w:r w:rsidRPr="00352CD2">
        <w:rPr>
          <w:rFonts w:ascii="Garamond" w:eastAsia="Batang" w:hAnsi="Garamond"/>
          <w:b/>
          <w:sz w:val="28"/>
          <w:szCs w:val="28"/>
        </w:rPr>
        <w:t xml:space="preserve">Obedience brings </w:t>
      </w:r>
      <w:r w:rsidR="002D5469">
        <w:rPr>
          <w:rFonts w:ascii="Garamond" w:eastAsia="Batang" w:hAnsi="Garamond"/>
          <w:b/>
          <w:sz w:val="28"/>
          <w:szCs w:val="28"/>
          <w:u w:val="single"/>
        </w:rPr>
        <w:t xml:space="preserve">                        </w:t>
      </w:r>
      <w:r w:rsidR="00D0361D" w:rsidRPr="00352CD2">
        <w:rPr>
          <w:rFonts w:ascii="Garamond" w:eastAsia="Batang" w:hAnsi="Garamond"/>
          <w:b/>
          <w:sz w:val="28"/>
          <w:szCs w:val="28"/>
        </w:rPr>
        <w:t>…</w:t>
      </w:r>
      <w:bookmarkEnd w:id="1"/>
    </w:p>
    <w:p w14:paraId="3E4F2A9E" w14:textId="23D6DE41" w:rsidR="007F4590" w:rsidRPr="00352CD2" w:rsidRDefault="00443458" w:rsidP="005A6126">
      <w:pPr>
        <w:rPr>
          <w:rStyle w:val="woj"/>
          <w:rFonts w:ascii="Garamond" w:hAnsi="Garamond"/>
          <w:b/>
          <w:bCs/>
          <w:i/>
          <w:iCs/>
          <w:snapToGrid/>
          <w:sz w:val="22"/>
          <w:szCs w:val="22"/>
        </w:rPr>
      </w:pPr>
      <w:r w:rsidRPr="00352CD2">
        <w:rPr>
          <w:rStyle w:val="text"/>
          <w:rFonts w:ascii="Garamond" w:hAnsi="Garamond"/>
          <w:b/>
          <w:bCs/>
          <w:i/>
          <w:iCs/>
          <w:sz w:val="22"/>
          <w:szCs w:val="22"/>
          <w:shd w:val="clear" w:color="auto" w:fill="FFFFFF"/>
        </w:rPr>
        <w:t>“</w:t>
      </w:r>
      <w:r w:rsidR="003A7679" w:rsidRPr="00352CD2">
        <w:rPr>
          <w:rFonts w:ascii="Garamond" w:hAnsi="Garamond"/>
          <w:b/>
          <w:bCs/>
          <w:i/>
          <w:iCs/>
          <w:snapToGrid/>
          <w:sz w:val="22"/>
          <w:szCs w:val="22"/>
        </w:rPr>
        <w:t xml:space="preserve">One day as Jesus was preaching on the shore of the Sea of Galilee, great crowds pressed in on </w:t>
      </w:r>
      <w:r w:rsidR="0062734D">
        <w:rPr>
          <w:rFonts w:ascii="Garamond" w:hAnsi="Garamond"/>
          <w:b/>
          <w:bCs/>
          <w:i/>
          <w:iCs/>
          <w:snapToGrid/>
          <w:sz w:val="22"/>
          <w:szCs w:val="22"/>
        </w:rPr>
        <w:t>H</w:t>
      </w:r>
      <w:r w:rsidR="003A7679" w:rsidRPr="00352CD2">
        <w:rPr>
          <w:rFonts w:ascii="Garamond" w:hAnsi="Garamond"/>
          <w:b/>
          <w:bCs/>
          <w:i/>
          <w:iCs/>
          <w:snapToGrid/>
          <w:sz w:val="22"/>
          <w:szCs w:val="22"/>
        </w:rPr>
        <w:t>im to listen to the word of God</w:t>
      </w:r>
      <w:r w:rsidR="005D4853" w:rsidRPr="00352CD2">
        <w:rPr>
          <w:rFonts w:ascii="Garamond" w:hAnsi="Garamond"/>
          <w:b/>
          <w:bCs/>
          <w:i/>
          <w:iCs/>
          <w:sz w:val="22"/>
          <w:szCs w:val="22"/>
        </w:rPr>
        <w:t xml:space="preserve">… </w:t>
      </w:r>
      <w:proofErr w:type="gramStart"/>
      <w:r w:rsidR="003A7679" w:rsidRPr="00352CD2">
        <w:rPr>
          <w:rFonts w:ascii="Garamond" w:hAnsi="Garamond"/>
          <w:b/>
          <w:bCs/>
          <w:i/>
          <w:iCs/>
          <w:snapToGrid/>
          <w:sz w:val="22"/>
          <w:szCs w:val="22"/>
        </w:rPr>
        <w:t>So</w:t>
      </w:r>
      <w:proofErr w:type="gramEnd"/>
      <w:r w:rsidR="003A7679" w:rsidRPr="00352CD2">
        <w:rPr>
          <w:rFonts w:ascii="Garamond" w:hAnsi="Garamond"/>
          <w:b/>
          <w:bCs/>
          <w:i/>
          <w:iCs/>
          <w:snapToGrid/>
          <w:sz w:val="22"/>
          <w:szCs w:val="22"/>
        </w:rPr>
        <w:t xml:space="preserve"> </w:t>
      </w:r>
      <w:r w:rsidR="0062734D">
        <w:rPr>
          <w:rFonts w:ascii="Garamond" w:hAnsi="Garamond"/>
          <w:b/>
          <w:bCs/>
          <w:i/>
          <w:iCs/>
          <w:snapToGrid/>
          <w:sz w:val="22"/>
          <w:szCs w:val="22"/>
        </w:rPr>
        <w:t>H</w:t>
      </w:r>
      <w:r w:rsidR="003A7679" w:rsidRPr="00352CD2">
        <w:rPr>
          <w:rFonts w:ascii="Garamond" w:hAnsi="Garamond"/>
          <w:b/>
          <w:bCs/>
          <w:i/>
          <w:iCs/>
          <w:snapToGrid/>
          <w:sz w:val="22"/>
          <w:szCs w:val="22"/>
        </w:rPr>
        <w:t>e sat in the boat and taught the crowds from there.</w:t>
      </w:r>
      <w:r w:rsidR="005D4853" w:rsidRPr="00352CD2">
        <w:rPr>
          <w:rFonts w:ascii="Garamond" w:hAnsi="Garamond"/>
          <w:b/>
          <w:bCs/>
          <w:i/>
          <w:iCs/>
          <w:sz w:val="22"/>
          <w:szCs w:val="22"/>
        </w:rPr>
        <w:t xml:space="preserve"> </w:t>
      </w:r>
      <w:r w:rsidR="003A7679" w:rsidRPr="00352CD2">
        <w:rPr>
          <w:rFonts w:ascii="Garamond" w:hAnsi="Garamond"/>
          <w:b/>
          <w:bCs/>
          <w:i/>
          <w:iCs/>
          <w:snapToGrid/>
          <w:sz w:val="22"/>
          <w:szCs w:val="22"/>
        </w:rPr>
        <w:t xml:space="preserve">When </w:t>
      </w:r>
      <w:r w:rsidR="0062734D">
        <w:rPr>
          <w:rFonts w:ascii="Garamond" w:hAnsi="Garamond"/>
          <w:b/>
          <w:bCs/>
          <w:i/>
          <w:iCs/>
          <w:snapToGrid/>
          <w:sz w:val="22"/>
          <w:szCs w:val="22"/>
        </w:rPr>
        <w:t>H</w:t>
      </w:r>
      <w:r w:rsidR="003A7679" w:rsidRPr="00352CD2">
        <w:rPr>
          <w:rFonts w:ascii="Garamond" w:hAnsi="Garamond"/>
          <w:b/>
          <w:bCs/>
          <w:i/>
          <w:iCs/>
          <w:snapToGrid/>
          <w:sz w:val="22"/>
          <w:szCs w:val="22"/>
        </w:rPr>
        <w:t xml:space="preserve">e had finished speaking, </w:t>
      </w:r>
      <w:r w:rsidR="007F4FEE">
        <w:rPr>
          <w:rFonts w:ascii="Garamond" w:hAnsi="Garamond"/>
          <w:b/>
          <w:bCs/>
          <w:i/>
          <w:iCs/>
          <w:snapToGrid/>
          <w:sz w:val="22"/>
          <w:szCs w:val="22"/>
        </w:rPr>
        <w:t>H</w:t>
      </w:r>
      <w:r w:rsidR="003A7679" w:rsidRPr="00352CD2">
        <w:rPr>
          <w:rFonts w:ascii="Garamond" w:hAnsi="Garamond"/>
          <w:b/>
          <w:bCs/>
          <w:i/>
          <w:iCs/>
          <w:snapToGrid/>
          <w:sz w:val="22"/>
          <w:szCs w:val="22"/>
        </w:rPr>
        <w:t xml:space="preserve">e said to </w:t>
      </w:r>
      <w:r w:rsidR="007F4FEE">
        <w:rPr>
          <w:rFonts w:ascii="Garamond" w:hAnsi="Garamond"/>
          <w:b/>
          <w:bCs/>
          <w:i/>
          <w:iCs/>
          <w:snapToGrid/>
          <w:sz w:val="22"/>
          <w:szCs w:val="22"/>
        </w:rPr>
        <w:t xml:space="preserve">Simon </w:t>
      </w:r>
      <w:r w:rsidR="00AB3DF8" w:rsidRPr="00352CD2">
        <w:rPr>
          <w:rFonts w:ascii="Garamond" w:hAnsi="Garamond"/>
          <w:b/>
          <w:bCs/>
          <w:i/>
          <w:iCs/>
          <w:sz w:val="22"/>
          <w:szCs w:val="22"/>
        </w:rPr>
        <w:t>‘</w:t>
      </w:r>
      <w:r w:rsidR="003A7679" w:rsidRPr="00352CD2">
        <w:rPr>
          <w:rFonts w:ascii="Garamond" w:hAnsi="Garamond"/>
          <w:b/>
          <w:bCs/>
          <w:i/>
          <w:iCs/>
          <w:snapToGrid/>
          <w:sz w:val="22"/>
          <w:szCs w:val="22"/>
        </w:rPr>
        <w:t xml:space="preserve">Now go out where it is </w:t>
      </w:r>
      <w:proofErr w:type="gramStart"/>
      <w:r w:rsidR="003A7679" w:rsidRPr="00352CD2">
        <w:rPr>
          <w:rFonts w:ascii="Garamond" w:hAnsi="Garamond"/>
          <w:b/>
          <w:bCs/>
          <w:i/>
          <w:iCs/>
          <w:snapToGrid/>
          <w:sz w:val="22"/>
          <w:szCs w:val="22"/>
        </w:rPr>
        <w:t>deeper, and</w:t>
      </w:r>
      <w:proofErr w:type="gramEnd"/>
      <w:r w:rsidR="003A7679" w:rsidRPr="00352CD2">
        <w:rPr>
          <w:rFonts w:ascii="Garamond" w:hAnsi="Garamond"/>
          <w:b/>
          <w:bCs/>
          <w:i/>
          <w:iCs/>
          <w:snapToGrid/>
          <w:sz w:val="22"/>
          <w:szCs w:val="22"/>
        </w:rPr>
        <w:t xml:space="preserve"> let down your nets to catch some fish.</w:t>
      </w:r>
      <w:r w:rsidR="00AB3DF8" w:rsidRPr="00352CD2">
        <w:rPr>
          <w:rFonts w:ascii="Garamond" w:hAnsi="Garamond"/>
          <w:b/>
          <w:bCs/>
          <w:i/>
          <w:iCs/>
          <w:sz w:val="22"/>
          <w:szCs w:val="22"/>
        </w:rPr>
        <w:t>’  ‘</w:t>
      </w:r>
      <w:r w:rsidR="003A7679" w:rsidRPr="00352CD2">
        <w:rPr>
          <w:rFonts w:ascii="Garamond" w:hAnsi="Garamond"/>
          <w:b/>
          <w:bCs/>
          <w:i/>
          <w:iCs/>
          <w:snapToGrid/>
          <w:sz w:val="22"/>
          <w:szCs w:val="22"/>
        </w:rPr>
        <w:t>Master,</w:t>
      </w:r>
      <w:r w:rsidR="00AB3DF8" w:rsidRPr="00352CD2">
        <w:rPr>
          <w:rFonts w:ascii="Garamond" w:hAnsi="Garamond"/>
          <w:b/>
          <w:bCs/>
          <w:i/>
          <w:iCs/>
          <w:sz w:val="22"/>
          <w:szCs w:val="22"/>
        </w:rPr>
        <w:t>’</w:t>
      </w:r>
      <w:r w:rsidR="003A7679" w:rsidRPr="00352CD2">
        <w:rPr>
          <w:rFonts w:ascii="Garamond" w:hAnsi="Garamond"/>
          <w:b/>
          <w:bCs/>
          <w:i/>
          <w:iCs/>
          <w:snapToGrid/>
          <w:sz w:val="22"/>
          <w:szCs w:val="22"/>
        </w:rPr>
        <w:t xml:space="preserve"> Simon replied, </w:t>
      </w:r>
      <w:r w:rsidR="00AB3DF8" w:rsidRPr="00352CD2">
        <w:rPr>
          <w:rFonts w:ascii="Garamond" w:hAnsi="Garamond"/>
          <w:b/>
          <w:bCs/>
          <w:i/>
          <w:iCs/>
          <w:sz w:val="22"/>
          <w:szCs w:val="22"/>
        </w:rPr>
        <w:t>‘</w:t>
      </w:r>
      <w:r w:rsidR="003A7679" w:rsidRPr="00352CD2">
        <w:rPr>
          <w:rFonts w:ascii="Garamond" w:hAnsi="Garamond"/>
          <w:b/>
          <w:bCs/>
          <w:i/>
          <w:iCs/>
          <w:snapToGrid/>
          <w:sz w:val="22"/>
          <w:szCs w:val="22"/>
        </w:rPr>
        <w:t xml:space="preserve">we worked hard all last night and didn’t catch a thing. But if </w:t>
      </w:r>
      <w:r w:rsidR="009F337A">
        <w:rPr>
          <w:rFonts w:ascii="Garamond" w:hAnsi="Garamond"/>
          <w:b/>
          <w:bCs/>
          <w:i/>
          <w:iCs/>
          <w:snapToGrid/>
          <w:sz w:val="22"/>
          <w:szCs w:val="22"/>
        </w:rPr>
        <w:t>Y</w:t>
      </w:r>
      <w:r w:rsidR="003A7679" w:rsidRPr="00352CD2">
        <w:rPr>
          <w:rFonts w:ascii="Garamond" w:hAnsi="Garamond"/>
          <w:b/>
          <w:bCs/>
          <w:i/>
          <w:iCs/>
          <w:snapToGrid/>
          <w:sz w:val="22"/>
          <w:szCs w:val="22"/>
        </w:rPr>
        <w:t>ou say so, I’ll let the nets down again.</w:t>
      </w:r>
      <w:r w:rsidR="003360D0" w:rsidRPr="00352CD2">
        <w:rPr>
          <w:rFonts w:ascii="Garamond" w:hAnsi="Garamond"/>
          <w:b/>
          <w:bCs/>
          <w:i/>
          <w:iCs/>
          <w:sz w:val="22"/>
          <w:szCs w:val="22"/>
        </w:rPr>
        <w:t>’</w:t>
      </w:r>
      <w:r w:rsidR="003360D0" w:rsidRPr="00352CD2">
        <w:rPr>
          <w:rFonts w:ascii="Garamond" w:hAnsi="Garamond" w:cs="Arial"/>
          <w:b/>
          <w:bCs/>
          <w:i/>
          <w:iCs/>
          <w:sz w:val="22"/>
          <w:szCs w:val="22"/>
          <w:vertAlign w:val="superscript"/>
        </w:rPr>
        <w:t xml:space="preserve"> </w:t>
      </w:r>
      <w:r w:rsidR="003A7679" w:rsidRPr="00352CD2">
        <w:rPr>
          <w:rFonts w:ascii="Garamond" w:hAnsi="Garamond" w:cs="Arial"/>
          <w:b/>
          <w:bCs/>
          <w:i/>
          <w:iCs/>
          <w:snapToGrid/>
          <w:sz w:val="22"/>
          <w:szCs w:val="22"/>
          <w:vertAlign w:val="superscript"/>
        </w:rPr>
        <w:t> </w:t>
      </w:r>
      <w:r w:rsidR="003A7679" w:rsidRPr="00352CD2">
        <w:rPr>
          <w:rFonts w:ascii="Garamond" w:hAnsi="Garamond"/>
          <w:b/>
          <w:bCs/>
          <w:i/>
          <w:iCs/>
          <w:snapToGrid/>
          <w:sz w:val="22"/>
          <w:szCs w:val="22"/>
        </w:rPr>
        <w:t xml:space="preserve">And this time their nets were so full of fish they began to </w:t>
      </w:r>
      <w:proofErr w:type="gramStart"/>
      <w:r w:rsidR="003A7679" w:rsidRPr="00352CD2">
        <w:rPr>
          <w:rFonts w:ascii="Garamond" w:hAnsi="Garamond"/>
          <w:b/>
          <w:bCs/>
          <w:i/>
          <w:iCs/>
          <w:snapToGrid/>
          <w:sz w:val="22"/>
          <w:szCs w:val="22"/>
        </w:rPr>
        <w:t>tear!</w:t>
      </w:r>
      <w:r w:rsidR="003360D0" w:rsidRPr="00352CD2">
        <w:rPr>
          <w:rFonts w:ascii="Garamond" w:hAnsi="Garamond"/>
          <w:b/>
          <w:bCs/>
          <w:i/>
          <w:iCs/>
          <w:sz w:val="22"/>
          <w:szCs w:val="22"/>
        </w:rPr>
        <w:t>...</w:t>
      </w:r>
      <w:proofErr w:type="gramEnd"/>
      <w:r w:rsidR="003A7679" w:rsidRPr="00352CD2">
        <w:rPr>
          <w:rFonts w:ascii="Garamond" w:hAnsi="Garamond"/>
          <w:b/>
          <w:bCs/>
          <w:i/>
          <w:iCs/>
          <w:snapToGrid/>
          <w:sz w:val="22"/>
          <w:szCs w:val="22"/>
        </w:rPr>
        <w:t>When Simon Peter realized what had happened</w:t>
      </w:r>
      <w:r w:rsidR="00BA67B0">
        <w:rPr>
          <w:rFonts w:ascii="Garamond" w:hAnsi="Garamond"/>
          <w:b/>
          <w:bCs/>
          <w:i/>
          <w:iCs/>
          <w:snapToGrid/>
          <w:sz w:val="22"/>
          <w:szCs w:val="22"/>
        </w:rPr>
        <w:t>…</w:t>
      </w:r>
      <w:r w:rsidR="003A7679" w:rsidRPr="00352CD2">
        <w:rPr>
          <w:rFonts w:ascii="Garamond" w:hAnsi="Garamond"/>
          <w:b/>
          <w:bCs/>
          <w:i/>
          <w:iCs/>
          <w:snapToGrid/>
          <w:sz w:val="22"/>
          <w:szCs w:val="22"/>
        </w:rPr>
        <w:t>he was awestruck by the number of fish they had caught, as were the others with him.” Luke 5:1-1</w:t>
      </w:r>
      <w:r w:rsidR="005D4853" w:rsidRPr="00352CD2">
        <w:rPr>
          <w:rFonts w:ascii="Garamond" w:hAnsi="Garamond"/>
          <w:b/>
          <w:bCs/>
          <w:i/>
          <w:iCs/>
          <w:snapToGrid/>
          <w:sz w:val="22"/>
          <w:szCs w:val="22"/>
        </w:rPr>
        <w:t>0</w:t>
      </w:r>
    </w:p>
    <w:p w14:paraId="2A8E3A32" w14:textId="145D0D02" w:rsidR="006A7DED" w:rsidRPr="00352CD2" w:rsidRDefault="00A63AFC" w:rsidP="002E063D">
      <w:pPr>
        <w:pStyle w:val="ListParagraph"/>
        <w:numPr>
          <w:ilvl w:val="0"/>
          <w:numId w:val="12"/>
        </w:numPr>
        <w:textAlignment w:val="baseline"/>
        <w:rPr>
          <w:rFonts w:ascii="Garamond" w:eastAsia="Batang" w:hAnsi="Garamond"/>
          <w:bCs/>
          <w:sz w:val="24"/>
          <w:szCs w:val="24"/>
        </w:rPr>
      </w:pPr>
      <w:r w:rsidRPr="00352CD2">
        <w:rPr>
          <w:rFonts w:ascii="Garamond" w:eastAsia="Batang" w:hAnsi="Garamond"/>
          <w:bCs/>
          <w:sz w:val="24"/>
          <w:szCs w:val="24"/>
        </w:rPr>
        <w:t xml:space="preserve">Obeying God in </w:t>
      </w:r>
      <w:r w:rsidR="002D5469">
        <w:rPr>
          <w:rFonts w:ascii="Garamond" w:eastAsia="Batang" w:hAnsi="Garamond"/>
          <w:bCs/>
          <w:sz w:val="24"/>
          <w:szCs w:val="24"/>
          <w:u w:val="single"/>
        </w:rPr>
        <w:t xml:space="preserve">                 </w:t>
      </w:r>
      <w:r w:rsidRPr="00352CD2">
        <w:rPr>
          <w:rFonts w:ascii="Garamond" w:eastAsia="Batang" w:hAnsi="Garamond"/>
          <w:bCs/>
          <w:sz w:val="24"/>
          <w:szCs w:val="24"/>
        </w:rPr>
        <w:t xml:space="preserve"> things brings blessing.</w:t>
      </w:r>
    </w:p>
    <w:p w14:paraId="1B7E831D" w14:textId="775EA4B9" w:rsidR="00E54AF9" w:rsidRPr="00352CD2" w:rsidRDefault="00776FDE" w:rsidP="002E063D">
      <w:pPr>
        <w:pStyle w:val="ListParagraph"/>
        <w:numPr>
          <w:ilvl w:val="0"/>
          <w:numId w:val="12"/>
        </w:numPr>
        <w:textAlignment w:val="baseline"/>
        <w:rPr>
          <w:rFonts w:ascii="Garamond" w:eastAsia="Batang" w:hAnsi="Garamond"/>
          <w:bCs/>
          <w:sz w:val="24"/>
          <w:szCs w:val="24"/>
        </w:rPr>
      </w:pPr>
      <w:r w:rsidRPr="00352CD2">
        <w:rPr>
          <w:rFonts w:ascii="Garamond" w:eastAsia="Batang" w:hAnsi="Garamond"/>
          <w:bCs/>
          <w:sz w:val="24"/>
          <w:szCs w:val="24"/>
        </w:rPr>
        <w:t xml:space="preserve">Our obedience </w:t>
      </w:r>
      <w:r w:rsidR="002D5469">
        <w:rPr>
          <w:rFonts w:ascii="Garamond" w:eastAsia="Batang" w:hAnsi="Garamond"/>
          <w:bCs/>
          <w:sz w:val="24"/>
          <w:szCs w:val="24"/>
          <w:u w:val="single"/>
        </w:rPr>
        <w:t xml:space="preserve">                     </w:t>
      </w:r>
      <w:r w:rsidRPr="00352CD2">
        <w:rPr>
          <w:rFonts w:ascii="Garamond" w:eastAsia="Batang" w:hAnsi="Garamond"/>
          <w:bCs/>
          <w:sz w:val="24"/>
          <w:szCs w:val="24"/>
        </w:rPr>
        <w:t xml:space="preserve"> others.</w:t>
      </w:r>
    </w:p>
    <w:p w14:paraId="29BD340A" w14:textId="49E00AA9" w:rsidR="00776FDE" w:rsidRPr="00352CD2" w:rsidRDefault="00776FDE" w:rsidP="002E063D">
      <w:pPr>
        <w:pStyle w:val="ListParagraph"/>
        <w:numPr>
          <w:ilvl w:val="0"/>
          <w:numId w:val="12"/>
        </w:numPr>
        <w:textAlignment w:val="baseline"/>
        <w:rPr>
          <w:rFonts w:ascii="Garamond" w:eastAsia="Batang" w:hAnsi="Garamond"/>
          <w:bCs/>
          <w:sz w:val="24"/>
          <w:szCs w:val="24"/>
        </w:rPr>
      </w:pPr>
      <w:r w:rsidRPr="00352CD2">
        <w:rPr>
          <w:rFonts w:ascii="Garamond" w:eastAsia="Batang" w:hAnsi="Garamond"/>
          <w:bCs/>
          <w:sz w:val="24"/>
          <w:szCs w:val="24"/>
        </w:rPr>
        <w:t xml:space="preserve">Obedience </w:t>
      </w:r>
      <w:r w:rsidR="002D5469">
        <w:rPr>
          <w:rFonts w:ascii="Garamond" w:eastAsia="Batang" w:hAnsi="Garamond"/>
          <w:bCs/>
          <w:sz w:val="24"/>
          <w:szCs w:val="24"/>
          <w:u w:val="single"/>
        </w:rPr>
        <w:t xml:space="preserve">               </w:t>
      </w:r>
      <w:r w:rsidRPr="00352CD2">
        <w:rPr>
          <w:rFonts w:ascii="Garamond" w:eastAsia="Batang" w:hAnsi="Garamond"/>
          <w:bCs/>
          <w:sz w:val="24"/>
          <w:szCs w:val="24"/>
        </w:rPr>
        <w:t xml:space="preserve"> brings disappointment.</w:t>
      </w:r>
    </w:p>
    <w:p w14:paraId="4A1AA3AB" w14:textId="20C6D9E8" w:rsidR="000576E6" w:rsidRPr="00352CD2" w:rsidRDefault="00F21E78" w:rsidP="000576E6">
      <w:pPr>
        <w:rPr>
          <w:rFonts w:ascii="Garamond" w:hAnsi="Garamond"/>
          <w:b/>
          <w:bCs/>
          <w:i/>
          <w:iCs/>
          <w:snapToGrid/>
          <w:sz w:val="22"/>
          <w:szCs w:val="22"/>
        </w:rPr>
      </w:pPr>
      <w:r w:rsidRPr="00352CD2">
        <w:rPr>
          <w:rFonts w:ascii="Garamond" w:hAnsi="Garamond"/>
          <w:b/>
          <w:bCs/>
          <w:i/>
          <w:iCs/>
          <w:sz w:val="22"/>
          <w:szCs w:val="22"/>
        </w:rPr>
        <w:t>“</w:t>
      </w:r>
      <w:r w:rsidR="00EA5FD6" w:rsidRPr="00352CD2">
        <w:rPr>
          <w:rStyle w:val="text"/>
          <w:rFonts w:ascii="Garamond" w:hAnsi="Garamond"/>
          <w:b/>
          <w:bCs/>
          <w:i/>
          <w:iCs/>
          <w:sz w:val="22"/>
          <w:szCs w:val="22"/>
          <w:shd w:val="clear" w:color="auto" w:fill="FFFFFF"/>
        </w:rPr>
        <w:t>If you fully obey the </w:t>
      </w:r>
      <w:r w:rsidR="00EA5FD6" w:rsidRPr="00352CD2">
        <w:rPr>
          <w:rStyle w:val="small-caps"/>
          <w:rFonts w:ascii="Garamond" w:hAnsi="Garamond"/>
          <w:b/>
          <w:bCs/>
          <w:i/>
          <w:iCs/>
          <w:smallCaps/>
          <w:sz w:val="22"/>
          <w:szCs w:val="22"/>
          <w:shd w:val="clear" w:color="auto" w:fill="FFFFFF"/>
        </w:rPr>
        <w:t>Lord</w:t>
      </w:r>
      <w:r w:rsidR="00EA5FD6" w:rsidRPr="00352CD2">
        <w:rPr>
          <w:rStyle w:val="text"/>
          <w:rFonts w:ascii="Garamond" w:hAnsi="Garamond"/>
          <w:b/>
          <w:bCs/>
          <w:i/>
          <w:iCs/>
          <w:sz w:val="22"/>
          <w:szCs w:val="22"/>
          <w:shd w:val="clear" w:color="auto" w:fill="FFFFFF"/>
        </w:rPr>
        <w:t> your God and carefully keep all his commands that I am giving you today, the </w:t>
      </w:r>
      <w:r w:rsidR="00EA5FD6" w:rsidRPr="00352CD2">
        <w:rPr>
          <w:rStyle w:val="small-caps"/>
          <w:rFonts w:ascii="Garamond" w:hAnsi="Garamond"/>
          <w:b/>
          <w:bCs/>
          <w:i/>
          <w:iCs/>
          <w:smallCaps/>
          <w:sz w:val="22"/>
          <w:szCs w:val="22"/>
          <w:shd w:val="clear" w:color="auto" w:fill="FFFFFF"/>
        </w:rPr>
        <w:t>Lord</w:t>
      </w:r>
      <w:r w:rsidR="00EA5FD6" w:rsidRPr="00352CD2">
        <w:rPr>
          <w:rStyle w:val="text"/>
          <w:rFonts w:ascii="Garamond" w:hAnsi="Garamond"/>
          <w:b/>
          <w:bCs/>
          <w:i/>
          <w:iCs/>
          <w:sz w:val="22"/>
          <w:szCs w:val="22"/>
          <w:shd w:val="clear" w:color="auto" w:fill="FFFFFF"/>
        </w:rPr>
        <w:t> your God will set you high above all the nations of the world.</w:t>
      </w:r>
      <w:r w:rsidR="00EA5FD6" w:rsidRPr="00352CD2">
        <w:rPr>
          <w:rFonts w:ascii="Garamond" w:hAnsi="Garamond"/>
          <w:b/>
          <w:bCs/>
          <w:i/>
          <w:iCs/>
          <w:sz w:val="22"/>
          <w:szCs w:val="22"/>
          <w:shd w:val="clear" w:color="auto" w:fill="FFFFFF"/>
        </w:rPr>
        <w:t> </w:t>
      </w:r>
      <w:r w:rsidR="00EA5FD6" w:rsidRPr="00352CD2">
        <w:rPr>
          <w:rStyle w:val="text"/>
          <w:rFonts w:ascii="Garamond" w:hAnsi="Garamond" w:cs="Arial"/>
          <w:b/>
          <w:bCs/>
          <w:i/>
          <w:iCs/>
          <w:sz w:val="22"/>
          <w:szCs w:val="22"/>
          <w:shd w:val="clear" w:color="auto" w:fill="FFFFFF"/>
          <w:vertAlign w:val="superscript"/>
        </w:rPr>
        <w:t> </w:t>
      </w:r>
      <w:r w:rsidR="00EA5FD6" w:rsidRPr="00352CD2">
        <w:rPr>
          <w:rStyle w:val="text"/>
          <w:rFonts w:ascii="Garamond" w:hAnsi="Garamond"/>
          <w:b/>
          <w:bCs/>
          <w:i/>
          <w:iCs/>
          <w:sz w:val="22"/>
          <w:szCs w:val="22"/>
          <w:shd w:val="clear" w:color="auto" w:fill="FFFFFF"/>
        </w:rPr>
        <w:t>You will experience all these blessings if you obey the </w:t>
      </w:r>
      <w:r w:rsidR="00EA5FD6" w:rsidRPr="00352CD2">
        <w:rPr>
          <w:rStyle w:val="small-caps"/>
          <w:rFonts w:ascii="Garamond" w:hAnsi="Garamond"/>
          <w:b/>
          <w:bCs/>
          <w:i/>
          <w:iCs/>
          <w:smallCaps/>
          <w:sz w:val="22"/>
          <w:szCs w:val="22"/>
          <w:shd w:val="clear" w:color="auto" w:fill="FFFFFF"/>
        </w:rPr>
        <w:t>Lord</w:t>
      </w:r>
      <w:r w:rsidR="00EA5FD6" w:rsidRPr="00352CD2">
        <w:rPr>
          <w:rStyle w:val="text"/>
          <w:rFonts w:ascii="Garamond" w:hAnsi="Garamond"/>
          <w:b/>
          <w:bCs/>
          <w:i/>
          <w:iCs/>
          <w:sz w:val="22"/>
          <w:szCs w:val="22"/>
          <w:shd w:val="clear" w:color="auto" w:fill="FFFFFF"/>
        </w:rPr>
        <w:t> your God</w:t>
      </w:r>
      <w:r w:rsidR="00212011" w:rsidRPr="00352CD2">
        <w:rPr>
          <w:rStyle w:val="text"/>
          <w:rFonts w:ascii="Garamond" w:hAnsi="Garamond"/>
          <w:b/>
          <w:bCs/>
          <w:i/>
          <w:iCs/>
          <w:sz w:val="22"/>
          <w:szCs w:val="22"/>
          <w:shd w:val="clear" w:color="auto" w:fill="FFFFFF"/>
        </w:rPr>
        <w:t>:” Deuteronomy 28:1</w:t>
      </w:r>
      <w:r w:rsidR="00475938" w:rsidRPr="00352CD2">
        <w:rPr>
          <w:rStyle w:val="text"/>
          <w:rFonts w:ascii="Garamond" w:hAnsi="Garamond"/>
          <w:b/>
          <w:bCs/>
          <w:i/>
          <w:iCs/>
          <w:sz w:val="22"/>
          <w:szCs w:val="22"/>
          <w:shd w:val="clear" w:color="auto" w:fill="FFFFFF"/>
        </w:rPr>
        <w:t>-2</w:t>
      </w:r>
    </w:p>
    <w:p w14:paraId="0DDCB672" w14:textId="77777777" w:rsidR="00272BB5" w:rsidRPr="00352CD2" w:rsidRDefault="00272BB5" w:rsidP="00272BB5">
      <w:pPr>
        <w:textAlignment w:val="baseline"/>
        <w:rPr>
          <w:rFonts w:ascii="Garamond" w:eastAsia="Batang" w:hAnsi="Garamond"/>
          <w:b/>
          <w:sz w:val="16"/>
          <w:szCs w:val="16"/>
        </w:rPr>
      </w:pPr>
    </w:p>
    <w:p w14:paraId="4E239E34" w14:textId="63AC24C9" w:rsidR="006A7DED" w:rsidRPr="00352CD2" w:rsidRDefault="00243915" w:rsidP="001C72B7">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Is obedience a high priority in your life? Or, have you dropped the thread of obedience?</w:t>
      </w:r>
    </w:p>
    <w:p w14:paraId="7ED58F55" w14:textId="324E275E" w:rsidR="00101AC4" w:rsidRPr="00E20FAE" w:rsidRDefault="0087613E" w:rsidP="00EA2095">
      <w:pPr>
        <w:textAlignment w:val="baseline"/>
        <w:rPr>
          <w:rFonts w:ascii="Garamond" w:hAnsi="Garamond"/>
          <w:i/>
          <w:iCs/>
          <w:sz w:val="22"/>
          <w:szCs w:val="22"/>
          <w:shd w:val="clear" w:color="auto" w:fill="FFFFFF"/>
        </w:rPr>
      </w:pPr>
      <w:r w:rsidRPr="00E20FAE">
        <w:rPr>
          <w:rStyle w:val="text"/>
          <w:rFonts w:ascii="Garamond" w:hAnsi="Garamond"/>
          <w:i/>
          <w:iCs/>
          <w:sz w:val="22"/>
          <w:szCs w:val="22"/>
          <w:shd w:val="clear" w:color="auto" w:fill="FFFFFF"/>
        </w:rPr>
        <w:t>“</w:t>
      </w:r>
      <w:r w:rsidR="006306EF" w:rsidRPr="00E20FAE">
        <w:rPr>
          <w:rStyle w:val="text"/>
          <w:rFonts w:ascii="Garamond" w:hAnsi="Garamond"/>
          <w:i/>
          <w:iCs/>
          <w:sz w:val="22"/>
          <w:szCs w:val="22"/>
          <w:shd w:val="clear" w:color="auto" w:fill="FFFFFF"/>
        </w:rPr>
        <w:t>If you sense your faith is unraveling</w:t>
      </w:r>
      <w:r w:rsidR="00243915">
        <w:rPr>
          <w:rStyle w:val="text"/>
          <w:rFonts w:ascii="Garamond" w:hAnsi="Garamond"/>
          <w:i/>
          <w:iCs/>
          <w:sz w:val="22"/>
          <w:szCs w:val="22"/>
          <w:shd w:val="clear" w:color="auto" w:fill="FFFFFF"/>
        </w:rPr>
        <w:t>…</w:t>
      </w:r>
      <w:r w:rsidR="006306EF" w:rsidRPr="00E20FAE">
        <w:rPr>
          <w:rStyle w:val="text"/>
          <w:rFonts w:ascii="Garamond" w:hAnsi="Garamond"/>
          <w:i/>
          <w:iCs/>
          <w:sz w:val="22"/>
          <w:szCs w:val="22"/>
          <w:shd w:val="clear" w:color="auto" w:fill="FFFFFF"/>
        </w:rPr>
        <w:t xml:space="preserve"> </w:t>
      </w:r>
      <w:r w:rsidR="00E20FAE">
        <w:rPr>
          <w:rStyle w:val="text"/>
          <w:rFonts w:ascii="Garamond" w:hAnsi="Garamond"/>
          <w:i/>
          <w:iCs/>
          <w:sz w:val="22"/>
          <w:szCs w:val="22"/>
          <w:shd w:val="clear" w:color="auto" w:fill="FFFFFF"/>
        </w:rPr>
        <w:t xml:space="preserve">                                                                    </w:t>
      </w:r>
      <w:r w:rsidR="006306EF" w:rsidRPr="00E20FAE">
        <w:rPr>
          <w:rStyle w:val="text"/>
          <w:rFonts w:ascii="Garamond" w:hAnsi="Garamond"/>
          <w:i/>
          <w:iCs/>
          <w:sz w:val="22"/>
          <w:szCs w:val="22"/>
          <w:shd w:val="clear" w:color="auto" w:fill="FFFFFF"/>
        </w:rPr>
        <w:t>Go back to where you dropped the thread of obedience.”</w:t>
      </w:r>
    </w:p>
    <w:p w14:paraId="42834FE4" w14:textId="0DD82C3E" w:rsidR="0069043B" w:rsidRPr="00677B2C" w:rsidRDefault="002D7B10" w:rsidP="000A033D">
      <w:pPr>
        <w:pStyle w:val="ListParagraph"/>
        <w:numPr>
          <w:ilvl w:val="0"/>
          <w:numId w:val="22"/>
        </w:numPr>
        <w:rPr>
          <w:rFonts w:ascii="Garamond" w:hAnsi="Garamond"/>
          <w:snapToGrid/>
        </w:rPr>
      </w:pPr>
      <w:r w:rsidRPr="00677B2C">
        <w:rPr>
          <w:rFonts w:ascii="Garamond" w:hAnsi="Garamond"/>
          <w:snapToGrid/>
        </w:rPr>
        <w:t>Do you believe that God is Sovereign and that we are to obey Him above all things?</w:t>
      </w:r>
    </w:p>
    <w:p w14:paraId="3925F847" w14:textId="2FB4323A" w:rsidR="00663074" w:rsidRPr="00677B2C" w:rsidRDefault="00E43110" w:rsidP="000A033D">
      <w:pPr>
        <w:pStyle w:val="ListParagraph"/>
        <w:numPr>
          <w:ilvl w:val="0"/>
          <w:numId w:val="22"/>
        </w:numPr>
        <w:rPr>
          <w:rFonts w:ascii="Garamond" w:hAnsi="Garamond"/>
          <w:snapToGrid/>
        </w:rPr>
      </w:pPr>
      <w:proofErr w:type="spellStart"/>
      <w:r w:rsidRPr="00677B2C">
        <w:rPr>
          <w:rFonts w:ascii="Garamond" w:hAnsi="Garamond"/>
          <w:snapToGrid/>
        </w:rPr>
        <w:t>D</w:t>
      </w:r>
      <w:proofErr w:type="spellEnd"/>
      <w:r w:rsidRPr="00677B2C">
        <w:rPr>
          <w:rFonts w:ascii="Garamond" w:hAnsi="Garamond"/>
          <w:snapToGrid/>
        </w:rPr>
        <w:t xml:space="preserve"> you </w:t>
      </w:r>
      <w:r w:rsidR="009F337A">
        <w:rPr>
          <w:rFonts w:ascii="Garamond" w:hAnsi="Garamond"/>
          <w:snapToGrid/>
        </w:rPr>
        <w:t>b</w:t>
      </w:r>
      <w:r w:rsidRPr="00677B2C">
        <w:rPr>
          <w:rFonts w:ascii="Garamond" w:hAnsi="Garamond"/>
          <w:snapToGrid/>
        </w:rPr>
        <w:t xml:space="preserve">elieve God’s Word is a guide for </w:t>
      </w:r>
      <w:proofErr w:type="gramStart"/>
      <w:r w:rsidRPr="00677B2C">
        <w:rPr>
          <w:rFonts w:ascii="Garamond" w:hAnsi="Garamond"/>
          <w:snapToGrid/>
        </w:rPr>
        <w:t>life?</w:t>
      </w:r>
      <w:proofErr w:type="gramEnd"/>
      <w:r w:rsidRPr="00677B2C">
        <w:rPr>
          <w:rFonts w:ascii="Garamond" w:hAnsi="Garamond"/>
          <w:snapToGrid/>
        </w:rPr>
        <w:t xml:space="preserve">  Are you following the directives in your life?</w:t>
      </w:r>
    </w:p>
    <w:p w14:paraId="0A4E6816" w14:textId="2B6DC4B3" w:rsidR="00E43110" w:rsidRPr="00677B2C" w:rsidRDefault="00B6633B" w:rsidP="000A033D">
      <w:pPr>
        <w:pStyle w:val="ListParagraph"/>
        <w:numPr>
          <w:ilvl w:val="0"/>
          <w:numId w:val="22"/>
        </w:numPr>
        <w:rPr>
          <w:rFonts w:ascii="Garamond" w:hAnsi="Garamond"/>
          <w:snapToGrid/>
        </w:rPr>
      </w:pPr>
      <w:r w:rsidRPr="00677B2C">
        <w:rPr>
          <w:rFonts w:ascii="Garamond" w:hAnsi="Garamond"/>
          <w:snapToGrid/>
        </w:rPr>
        <w:t>Do you trust God for His wisdom and His care?</w:t>
      </w:r>
    </w:p>
    <w:p w14:paraId="2D1FD1E2" w14:textId="109B7BFC" w:rsidR="00B6633B" w:rsidRPr="00677B2C" w:rsidRDefault="00C03DDF" w:rsidP="000A033D">
      <w:pPr>
        <w:pStyle w:val="ListParagraph"/>
        <w:numPr>
          <w:ilvl w:val="0"/>
          <w:numId w:val="22"/>
        </w:numPr>
        <w:rPr>
          <w:rFonts w:ascii="Garamond" w:hAnsi="Garamond"/>
          <w:snapToGrid/>
        </w:rPr>
      </w:pPr>
      <w:r w:rsidRPr="00677B2C">
        <w:rPr>
          <w:rFonts w:ascii="Garamond" w:hAnsi="Garamond"/>
          <w:snapToGrid/>
        </w:rPr>
        <w:t>Do you believe that you can follow God and li</w:t>
      </w:r>
      <w:r w:rsidR="004E2318" w:rsidRPr="00677B2C">
        <w:rPr>
          <w:rFonts w:ascii="Garamond" w:hAnsi="Garamond"/>
          <w:snapToGrid/>
        </w:rPr>
        <w:t xml:space="preserve">ve a life </w:t>
      </w:r>
      <w:r w:rsidR="00A0795A" w:rsidRPr="00677B2C">
        <w:rPr>
          <w:rFonts w:ascii="Garamond" w:hAnsi="Garamond"/>
          <w:snapToGrid/>
        </w:rPr>
        <w:t>of disobedience?  Can you be 90% obedient and 10% disobedient?</w:t>
      </w:r>
    </w:p>
    <w:p w14:paraId="37F023B3" w14:textId="3506B331" w:rsidR="00075C99" w:rsidRPr="00677B2C" w:rsidRDefault="00075C99" w:rsidP="000A033D">
      <w:pPr>
        <w:pStyle w:val="ListParagraph"/>
        <w:numPr>
          <w:ilvl w:val="0"/>
          <w:numId w:val="22"/>
        </w:numPr>
        <w:rPr>
          <w:rFonts w:ascii="Garamond" w:hAnsi="Garamond"/>
          <w:snapToGrid/>
        </w:rPr>
      </w:pPr>
      <w:r w:rsidRPr="00677B2C">
        <w:rPr>
          <w:rFonts w:ascii="Garamond" w:hAnsi="Garamond"/>
          <w:snapToGrid/>
        </w:rPr>
        <w:t>The question is not…Have I obeyed? Or will I obey</w:t>
      </w:r>
      <w:r w:rsidR="00CD733A" w:rsidRPr="00677B2C">
        <w:rPr>
          <w:rFonts w:ascii="Garamond" w:hAnsi="Garamond"/>
          <w:snapToGrid/>
        </w:rPr>
        <w:t>? But am I obeying?</w:t>
      </w:r>
      <w:r w:rsidR="00AA7BAD" w:rsidRPr="00677B2C">
        <w:rPr>
          <w:rFonts w:ascii="Garamond" w:hAnsi="Garamond"/>
          <w:snapToGrid/>
        </w:rPr>
        <w:t xml:space="preserve">  Past obedience may be a foundation…and future obedience may be an intent that is wonderful…but obedience li</w:t>
      </w:r>
      <w:r w:rsidR="00BB7B29" w:rsidRPr="00677B2C">
        <w:rPr>
          <w:rFonts w:ascii="Garamond" w:hAnsi="Garamond"/>
          <w:snapToGrid/>
        </w:rPr>
        <w:t>ves in the present!</w:t>
      </w:r>
    </w:p>
    <w:p w14:paraId="008E2DB6" w14:textId="5859F7C9" w:rsidR="002D7B10" w:rsidRPr="00677B2C" w:rsidRDefault="00EB4DEF" w:rsidP="000A033D">
      <w:pPr>
        <w:pStyle w:val="ListParagraph"/>
        <w:numPr>
          <w:ilvl w:val="0"/>
          <w:numId w:val="22"/>
        </w:numPr>
        <w:rPr>
          <w:rFonts w:ascii="Garamond" w:hAnsi="Garamond"/>
          <w:snapToGrid/>
        </w:rPr>
      </w:pPr>
      <w:r w:rsidRPr="00677B2C">
        <w:rPr>
          <w:rFonts w:ascii="Garamond" w:hAnsi="Garamond"/>
          <w:snapToGrid/>
        </w:rPr>
        <w:t xml:space="preserve">If you believe He </w:t>
      </w:r>
      <w:r w:rsidR="00186F7D" w:rsidRPr="00677B2C">
        <w:rPr>
          <w:rFonts w:ascii="Garamond" w:hAnsi="Garamond"/>
          <w:snapToGrid/>
        </w:rPr>
        <w:t>is the Creator, can you trust Him with your</w:t>
      </w:r>
      <w:r w:rsidR="005B25BA" w:rsidRPr="00677B2C">
        <w:rPr>
          <w:rFonts w:ascii="Garamond" w:hAnsi="Garamond"/>
          <w:snapToGrid/>
        </w:rPr>
        <w:t xml:space="preserve"> time and your </w:t>
      </w:r>
      <w:r w:rsidR="00186F7D" w:rsidRPr="00677B2C">
        <w:rPr>
          <w:rFonts w:ascii="Garamond" w:hAnsi="Garamond"/>
          <w:snapToGrid/>
        </w:rPr>
        <w:t xml:space="preserve">finances?  </w:t>
      </w:r>
    </w:p>
    <w:p w14:paraId="4125840E" w14:textId="332A9D26" w:rsidR="00186F7D" w:rsidRPr="00677B2C" w:rsidRDefault="00186F7D" w:rsidP="000A033D">
      <w:pPr>
        <w:pStyle w:val="ListParagraph"/>
        <w:numPr>
          <w:ilvl w:val="0"/>
          <w:numId w:val="22"/>
        </w:numPr>
        <w:rPr>
          <w:rFonts w:ascii="Garamond" w:hAnsi="Garamond"/>
          <w:snapToGrid/>
        </w:rPr>
      </w:pPr>
      <w:r w:rsidRPr="00677B2C">
        <w:rPr>
          <w:rFonts w:ascii="Garamond" w:hAnsi="Garamond"/>
          <w:snapToGrid/>
        </w:rPr>
        <w:t xml:space="preserve">If you </w:t>
      </w:r>
      <w:r w:rsidR="00AB341B" w:rsidRPr="00677B2C">
        <w:rPr>
          <w:rFonts w:ascii="Garamond" w:hAnsi="Garamond"/>
          <w:snapToGrid/>
        </w:rPr>
        <w:t>love Him, do your actions show it?</w:t>
      </w:r>
    </w:p>
    <w:p w14:paraId="3BC8379D" w14:textId="6E29C944" w:rsidR="003C5C98" w:rsidRPr="00F34310" w:rsidRDefault="00E6722F" w:rsidP="00CD49EA">
      <w:pPr>
        <w:rPr>
          <w:rFonts w:ascii="Garamond" w:hAnsi="Garamond"/>
          <w:b/>
          <w:bCs/>
          <w:i/>
          <w:iCs/>
          <w:sz w:val="22"/>
          <w:szCs w:val="22"/>
        </w:rPr>
      </w:pPr>
      <w:r w:rsidRPr="00F34310">
        <w:rPr>
          <w:rStyle w:val="woj"/>
          <w:rFonts w:ascii="Garamond" w:hAnsi="Garamond"/>
          <w:b/>
          <w:bCs/>
          <w:i/>
          <w:iCs/>
          <w:sz w:val="22"/>
          <w:szCs w:val="22"/>
        </w:rPr>
        <w:t>“</w:t>
      </w:r>
      <w:r w:rsidR="00980DD1" w:rsidRPr="00CD6ACC">
        <w:rPr>
          <w:rFonts w:ascii="Garamond" w:hAnsi="Garamond"/>
          <w:b/>
          <w:bCs/>
          <w:i/>
          <w:iCs/>
          <w:sz w:val="22"/>
          <w:szCs w:val="22"/>
        </w:rPr>
        <w:t xml:space="preserve">If someone claims, </w:t>
      </w:r>
      <w:r w:rsidR="00F34310" w:rsidRPr="00F34310">
        <w:rPr>
          <w:rFonts w:ascii="Garamond" w:hAnsi="Garamond"/>
          <w:b/>
          <w:bCs/>
          <w:i/>
          <w:iCs/>
          <w:sz w:val="22"/>
          <w:szCs w:val="22"/>
        </w:rPr>
        <w:t>‘</w:t>
      </w:r>
      <w:r w:rsidR="00980DD1" w:rsidRPr="00CD6ACC">
        <w:rPr>
          <w:rFonts w:ascii="Garamond" w:hAnsi="Garamond"/>
          <w:b/>
          <w:bCs/>
          <w:i/>
          <w:iCs/>
          <w:sz w:val="22"/>
          <w:szCs w:val="22"/>
        </w:rPr>
        <w:t>I know God,</w:t>
      </w:r>
      <w:r w:rsidR="00F34310" w:rsidRPr="00F34310">
        <w:rPr>
          <w:rFonts w:ascii="Garamond" w:hAnsi="Garamond"/>
          <w:b/>
          <w:bCs/>
          <w:i/>
          <w:iCs/>
          <w:sz w:val="22"/>
          <w:szCs w:val="22"/>
        </w:rPr>
        <w:t>’</w:t>
      </w:r>
      <w:r w:rsidR="00980DD1" w:rsidRPr="00CD6ACC">
        <w:rPr>
          <w:rFonts w:ascii="Garamond" w:hAnsi="Garamond"/>
          <w:b/>
          <w:bCs/>
          <w:i/>
          <w:iCs/>
          <w:sz w:val="22"/>
          <w:szCs w:val="22"/>
        </w:rPr>
        <w:t xml:space="preserve"> but doesn’t obey God’s commandments, that person is a liar and is not living in the truth.</w:t>
      </w:r>
      <w:r w:rsidR="00F623BC" w:rsidRPr="00F34310">
        <w:rPr>
          <w:rFonts w:ascii="Garamond" w:hAnsi="Garamond"/>
          <w:b/>
          <w:bCs/>
          <w:i/>
          <w:iCs/>
          <w:sz w:val="22"/>
          <w:szCs w:val="22"/>
        </w:rPr>
        <w:t>” 1 John 2:</w:t>
      </w:r>
      <w:r w:rsidR="0097010D" w:rsidRPr="00F34310">
        <w:rPr>
          <w:rFonts w:ascii="Garamond" w:hAnsi="Garamond"/>
          <w:b/>
          <w:bCs/>
          <w:i/>
          <w:iCs/>
          <w:sz w:val="22"/>
          <w:szCs w:val="22"/>
        </w:rPr>
        <w:t>4</w:t>
      </w:r>
    </w:p>
    <w:p w14:paraId="5A0EC92C" w14:textId="23CF075B" w:rsidR="00F34310" w:rsidRPr="00CD6ACC" w:rsidRDefault="00F34310" w:rsidP="00F34310">
      <w:pPr>
        <w:rPr>
          <w:rFonts w:ascii="Garamond" w:hAnsi="Garamond"/>
          <w:b/>
          <w:bCs/>
          <w:i/>
          <w:iCs/>
          <w:sz w:val="22"/>
          <w:szCs w:val="22"/>
        </w:rPr>
      </w:pPr>
      <w:r w:rsidRPr="00F34310">
        <w:rPr>
          <w:rFonts w:ascii="Garamond" w:hAnsi="Garamond"/>
          <w:b/>
          <w:bCs/>
          <w:i/>
          <w:iCs/>
          <w:sz w:val="22"/>
          <w:szCs w:val="22"/>
        </w:rPr>
        <w:t>“</w:t>
      </w:r>
      <w:r w:rsidRPr="00CD6ACC">
        <w:rPr>
          <w:rFonts w:ascii="Garamond" w:hAnsi="Garamond"/>
          <w:b/>
          <w:bCs/>
          <w:i/>
          <w:iCs/>
          <w:sz w:val="22"/>
          <w:szCs w:val="22"/>
        </w:rPr>
        <w:t>We know we love God’s children if we love God</w:t>
      </w:r>
      <w:r w:rsidR="009F337A">
        <w:rPr>
          <w:rFonts w:ascii="Garamond" w:hAnsi="Garamond"/>
          <w:b/>
          <w:bCs/>
          <w:i/>
          <w:iCs/>
          <w:sz w:val="22"/>
          <w:szCs w:val="22"/>
        </w:rPr>
        <w:t xml:space="preserve"> and obey</w:t>
      </w:r>
      <w:r w:rsidRPr="00CD6ACC">
        <w:rPr>
          <w:rFonts w:ascii="Garamond" w:hAnsi="Garamond"/>
          <w:b/>
          <w:bCs/>
          <w:i/>
          <w:iCs/>
          <w:sz w:val="22"/>
          <w:szCs w:val="22"/>
        </w:rPr>
        <w:t xml:space="preserve"> </w:t>
      </w:r>
      <w:r w:rsidR="009F337A">
        <w:rPr>
          <w:rFonts w:ascii="Garamond" w:hAnsi="Garamond"/>
          <w:b/>
          <w:bCs/>
          <w:i/>
          <w:iCs/>
          <w:sz w:val="22"/>
          <w:szCs w:val="22"/>
        </w:rPr>
        <w:t>H</w:t>
      </w:r>
      <w:r w:rsidRPr="00CD6ACC">
        <w:rPr>
          <w:rFonts w:ascii="Garamond" w:hAnsi="Garamond"/>
          <w:b/>
          <w:bCs/>
          <w:i/>
          <w:iCs/>
          <w:sz w:val="22"/>
          <w:szCs w:val="22"/>
        </w:rPr>
        <w:t>is commandments.</w:t>
      </w:r>
      <w:r w:rsidRPr="00F34310">
        <w:rPr>
          <w:rFonts w:ascii="Garamond" w:hAnsi="Garamond"/>
          <w:b/>
          <w:bCs/>
          <w:i/>
          <w:iCs/>
          <w:sz w:val="22"/>
          <w:szCs w:val="22"/>
        </w:rPr>
        <w:t>” 1 John 5:2</w:t>
      </w:r>
    </w:p>
    <w:p w14:paraId="3605550F" w14:textId="77777777" w:rsidR="0097010D" w:rsidRPr="00352CD2" w:rsidRDefault="0097010D" w:rsidP="00CD49EA">
      <w:pPr>
        <w:rPr>
          <w:rFonts w:ascii="Garamond" w:hAnsi="Garamond"/>
          <w:b/>
          <w:bCs/>
          <w:i/>
          <w:iCs/>
          <w:sz w:val="22"/>
          <w:szCs w:val="22"/>
          <w:shd w:val="clear" w:color="auto" w:fill="FFFFFF"/>
        </w:rPr>
      </w:pPr>
    </w:p>
    <w:p w14:paraId="2DC54906" w14:textId="77777777" w:rsidR="00A54AC9" w:rsidRDefault="00A54AC9" w:rsidP="00CD49EA">
      <w:pPr>
        <w:rPr>
          <w:b/>
          <w:bCs/>
          <w:snapToGrid/>
        </w:rPr>
      </w:pPr>
    </w:p>
    <w:p w14:paraId="32D545C5" w14:textId="7C4FAFBD" w:rsidR="00134D4F" w:rsidRPr="000608A1" w:rsidRDefault="0014282A" w:rsidP="00CD49EA">
      <w:pPr>
        <w:rPr>
          <w:b/>
          <w:bCs/>
          <w:snapToGrid/>
        </w:rPr>
      </w:pPr>
      <w:r w:rsidRPr="000608A1">
        <w:rPr>
          <w:b/>
          <w:bCs/>
          <w:snapToGrid/>
        </w:rPr>
        <w:t>A New Series:</w:t>
      </w:r>
    </w:p>
    <w:p w14:paraId="6F4009F7" w14:textId="5FC63E69" w:rsidR="00DD4CD8" w:rsidRPr="000608A1" w:rsidRDefault="00CF3AAF" w:rsidP="00134D4F">
      <w:pPr>
        <w:rPr>
          <w:b/>
          <w:bCs/>
        </w:rPr>
      </w:pPr>
      <w:r w:rsidRPr="000608A1">
        <w:t>May</w:t>
      </w:r>
      <w:r w:rsidR="00134D4F" w:rsidRPr="000608A1">
        <w:t xml:space="preserve"> </w:t>
      </w:r>
      <w:r w:rsidR="00045FC0">
        <w:t>16</w:t>
      </w:r>
      <w:r w:rsidR="003569BB" w:rsidRPr="000608A1">
        <w:t>-</w:t>
      </w:r>
      <w:r w:rsidR="00D9533B" w:rsidRPr="000608A1">
        <w:t>1</w:t>
      </w:r>
      <w:r w:rsidR="00045FC0">
        <w:t>7</w:t>
      </w:r>
      <w:r w:rsidR="00134D4F" w:rsidRPr="000608A1">
        <w:t>:</w:t>
      </w:r>
      <w:r w:rsidR="00134D4F" w:rsidRPr="000608A1">
        <w:rPr>
          <w:b/>
          <w:bCs/>
        </w:rPr>
        <w:t xml:space="preserve"> </w:t>
      </w:r>
      <w:r w:rsidR="00DD4CD8" w:rsidRPr="000608A1">
        <w:rPr>
          <w:b/>
          <w:bCs/>
        </w:rPr>
        <w:t xml:space="preserve">Greatness: Just Live It! </w:t>
      </w:r>
    </w:p>
    <w:p w14:paraId="24002D42" w14:textId="3D1D73D5" w:rsidR="0013037B" w:rsidRPr="004B4085" w:rsidRDefault="00593F37" w:rsidP="004B4085">
      <w:pPr>
        <w:rPr>
          <w:b/>
          <w:bCs/>
        </w:rPr>
      </w:pPr>
      <w:r w:rsidRPr="000608A1">
        <w:rPr>
          <w:b/>
          <w:bCs/>
        </w:rPr>
        <w:t xml:space="preserve">Greatness </w:t>
      </w:r>
      <w:r w:rsidR="00D9533B" w:rsidRPr="000608A1">
        <w:rPr>
          <w:b/>
          <w:bCs/>
        </w:rPr>
        <w:t>T</w:t>
      </w:r>
      <w:r w:rsidRPr="000608A1">
        <w:rPr>
          <w:b/>
          <w:bCs/>
        </w:rPr>
        <w:t>hrough</w:t>
      </w:r>
      <w:r w:rsidR="00DE0B50" w:rsidRPr="000608A1">
        <w:rPr>
          <w:b/>
          <w:bCs/>
        </w:rPr>
        <w:t xml:space="preserve"> </w:t>
      </w:r>
      <w:r w:rsidR="00515109">
        <w:rPr>
          <w:b/>
          <w:bCs/>
        </w:rPr>
        <w:t>Belief</w:t>
      </w:r>
      <w:r w:rsidRPr="000608A1">
        <w:rPr>
          <w:b/>
          <w:bCs/>
        </w:rPr>
        <w:t xml:space="preserve"> </w:t>
      </w:r>
      <w:r w:rsidR="009B1863" w:rsidRPr="000608A1">
        <w:rPr>
          <w:b/>
          <w:bCs/>
        </w:rPr>
        <w:t xml:space="preserve">Core </w:t>
      </w:r>
      <w:r w:rsidR="00DE0B50" w:rsidRPr="000608A1">
        <w:rPr>
          <w:b/>
          <w:bCs/>
        </w:rPr>
        <w:t>3</w:t>
      </w:r>
      <w:r w:rsidR="0083765F">
        <w:rPr>
          <w:b/>
          <w:bCs/>
        </w:rPr>
        <w:t>1</w:t>
      </w:r>
      <w:r w:rsidR="00134D4F" w:rsidRPr="000608A1">
        <w:rPr>
          <w:b/>
          <w:bCs/>
        </w:rPr>
        <w:t xml:space="preserve">   </w:t>
      </w:r>
    </w:p>
    <w:sectPr w:rsidR="0013037B" w:rsidRPr="004B4085"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2A532" w14:textId="77777777" w:rsidR="00D07F08" w:rsidRDefault="00D07F08" w:rsidP="00170E2A">
      <w:r>
        <w:separator/>
      </w:r>
    </w:p>
  </w:endnote>
  <w:endnote w:type="continuationSeparator" w:id="0">
    <w:p w14:paraId="0FA2ADB9" w14:textId="77777777" w:rsidR="00D07F08" w:rsidRDefault="00D07F08" w:rsidP="00170E2A">
      <w:r>
        <w:continuationSeparator/>
      </w:r>
    </w:p>
  </w:endnote>
  <w:endnote w:type="continuationNotice" w:id="1">
    <w:p w14:paraId="6B6E0676" w14:textId="77777777" w:rsidR="00D07F08" w:rsidRDefault="00D07F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1338A" w14:textId="77777777" w:rsidR="00D07F08" w:rsidRDefault="00D07F08" w:rsidP="00170E2A">
      <w:r>
        <w:separator/>
      </w:r>
    </w:p>
  </w:footnote>
  <w:footnote w:type="continuationSeparator" w:id="0">
    <w:p w14:paraId="5A3A2B99" w14:textId="77777777" w:rsidR="00D07F08" w:rsidRDefault="00D07F08" w:rsidP="00170E2A">
      <w:r>
        <w:continuationSeparator/>
      </w:r>
    </w:p>
  </w:footnote>
  <w:footnote w:type="continuationNotice" w:id="1">
    <w:p w14:paraId="295574C4" w14:textId="77777777" w:rsidR="00D07F08" w:rsidRDefault="00D07F0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5F3638"/>
    <w:multiLevelType w:val="hybridMultilevel"/>
    <w:tmpl w:val="C28AC7AC"/>
    <w:lvl w:ilvl="0" w:tplc="AC048A86">
      <w:start w:val="1"/>
      <w:numFmt w:val="decimal"/>
      <w:lvlText w:val="%1."/>
      <w:lvlJc w:val="left"/>
      <w:pPr>
        <w:ind w:left="720" w:hanging="360"/>
      </w:pPr>
      <w:rPr>
        <w:rFonts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A2D87"/>
    <w:multiLevelType w:val="hybridMultilevel"/>
    <w:tmpl w:val="47DE7F6E"/>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0"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F565BCC"/>
    <w:multiLevelType w:val="hybridMultilevel"/>
    <w:tmpl w:val="2FB496B8"/>
    <w:lvl w:ilvl="0" w:tplc="89BC59A2">
      <w:start w:val="1"/>
      <w:numFmt w:val="decimal"/>
      <w:lvlText w:val="%1."/>
      <w:lvlJc w:val="left"/>
      <w:pPr>
        <w:ind w:left="720" w:hanging="360"/>
      </w:pPr>
      <w:rPr>
        <w:rFonts w:hint="default"/>
        <w:b w:val="0"/>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8"/>
  </w:num>
  <w:num w:numId="3">
    <w:abstractNumId w:val="17"/>
  </w:num>
  <w:num w:numId="4">
    <w:abstractNumId w:val="10"/>
  </w:num>
  <w:num w:numId="5">
    <w:abstractNumId w:val="15"/>
  </w:num>
  <w:num w:numId="6">
    <w:abstractNumId w:val="0"/>
  </w:num>
  <w:num w:numId="7">
    <w:abstractNumId w:val="3"/>
  </w:num>
  <w:num w:numId="8">
    <w:abstractNumId w:val="1"/>
  </w:num>
  <w:num w:numId="9">
    <w:abstractNumId w:val="20"/>
  </w:num>
  <w:num w:numId="10">
    <w:abstractNumId w:val="9"/>
  </w:num>
  <w:num w:numId="11">
    <w:abstractNumId w:val="11"/>
  </w:num>
  <w:num w:numId="12">
    <w:abstractNumId w:val="21"/>
  </w:num>
  <w:num w:numId="13">
    <w:abstractNumId w:val="12"/>
  </w:num>
  <w:num w:numId="14">
    <w:abstractNumId w:val="5"/>
  </w:num>
  <w:num w:numId="15">
    <w:abstractNumId w:val="13"/>
  </w:num>
  <w:num w:numId="16">
    <w:abstractNumId w:val="16"/>
  </w:num>
  <w:num w:numId="17">
    <w:abstractNumId w:val="18"/>
  </w:num>
  <w:num w:numId="18">
    <w:abstractNumId w:val="2"/>
  </w:num>
  <w:num w:numId="19">
    <w:abstractNumId w:val="6"/>
  </w:num>
  <w:num w:numId="20">
    <w:abstractNumId w:val="7"/>
  </w:num>
  <w:num w:numId="21">
    <w:abstractNumId w:val="14"/>
  </w:num>
  <w:num w:numId="2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F4D"/>
    <w:rsid w:val="00002213"/>
    <w:rsid w:val="00002A82"/>
    <w:rsid w:val="000042B4"/>
    <w:rsid w:val="0000447D"/>
    <w:rsid w:val="00005969"/>
    <w:rsid w:val="00006FF3"/>
    <w:rsid w:val="00007AAD"/>
    <w:rsid w:val="000104A2"/>
    <w:rsid w:val="0001053D"/>
    <w:rsid w:val="00010A18"/>
    <w:rsid w:val="00010B22"/>
    <w:rsid w:val="00010EC9"/>
    <w:rsid w:val="00011DEF"/>
    <w:rsid w:val="000123D7"/>
    <w:rsid w:val="0001245A"/>
    <w:rsid w:val="00012544"/>
    <w:rsid w:val="0001269D"/>
    <w:rsid w:val="00012996"/>
    <w:rsid w:val="00012A2B"/>
    <w:rsid w:val="00012C46"/>
    <w:rsid w:val="0001372D"/>
    <w:rsid w:val="0001397C"/>
    <w:rsid w:val="00013994"/>
    <w:rsid w:val="00013CD5"/>
    <w:rsid w:val="00014E72"/>
    <w:rsid w:val="00016229"/>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D3E"/>
    <w:rsid w:val="00026587"/>
    <w:rsid w:val="00026B2C"/>
    <w:rsid w:val="00027425"/>
    <w:rsid w:val="00027A21"/>
    <w:rsid w:val="00027AA8"/>
    <w:rsid w:val="00030119"/>
    <w:rsid w:val="00030A0F"/>
    <w:rsid w:val="00030EF5"/>
    <w:rsid w:val="000310C9"/>
    <w:rsid w:val="00031ACC"/>
    <w:rsid w:val="00032488"/>
    <w:rsid w:val="00032D7C"/>
    <w:rsid w:val="00033816"/>
    <w:rsid w:val="00033A53"/>
    <w:rsid w:val="00033C9C"/>
    <w:rsid w:val="00034D4E"/>
    <w:rsid w:val="00035249"/>
    <w:rsid w:val="00036DD5"/>
    <w:rsid w:val="000376B8"/>
    <w:rsid w:val="000377E8"/>
    <w:rsid w:val="00037F0F"/>
    <w:rsid w:val="00040061"/>
    <w:rsid w:val="00040097"/>
    <w:rsid w:val="000400A9"/>
    <w:rsid w:val="000401F7"/>
    <w:rsid w:val="000402F7"/>
    <w:rsid w:val="000416D2"/>
    <w:rsid w:val="000423E1"/>
    <w:rsid w:val="000436D3"/>
    <w:rsid w:val="00044242"/>
    <w:rsid w:val="000443BA"/>
    <w:rsid w:val="00044958"/>
    <w:rsid w:val="00044F18"/>
    <w:rsid w:val="00045C1E"/>
    <w:rsid w:val="00045E0F"/>
    <w:rsid w:val="00045FC0"/>
    <w:rsid w:val="00046B95"/>
    <w:rsid w:val="00046CA3"/>
    <w:rsid w:val="00047898"/>
    <w:rsid w:val="000478DA"/>
    <w:rsid w:val="0005028F"/>
    <w:rsid w:val="00050366"/>
    <w:rsid w:val="00050382"/>
    <w:rsid w:val="00050876"/>
    <w:rsid w:val="00050ABB"/>
    <w:rsid w:val="00050B87"/>
    <w:rsid w:val="00050BB2"/>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3121"/>
    <w:rsid w:val="00063682"/>
    <w:rsid w:val="00063860"/>
    <w:rsid w:val="00064668"/>
    <w:rsid w:val="00065E13"/>
    <w:rsid w:val="00067329"/>
    <w:rsid w:val="00067B96"/>
    <w:rsid w:val="000701AA"/>
    <w:rsid w:val="00070237"/>
    <w:rsid w:val="000706AC"/>
    <w:rsid w:val="000707CD"/>
    <w:rsid w:val="000710E1"/>
    <w:rsid w:val="00071349"/>
    <w:rsid w:val="00071AB0"/>
    <w:rsid w:val="00071B45"/>
    <w:rsid w:val="00072530"/>
    <w:rsid w:val="0007380D"/>
    <w:rsid w:val="00074272"/>
    <w:rsid w:val="0007437C"/>
    <w:rsid w:val="00074A03"/>
    <w:rsid w:val="00074B97"/>
    <w:rsid w:val="00075C99"/>
    <w:rsid w:val="00076458"/>
    <w:rsid w:val="00076B3C"/>
    <w:rsid w:val="00077374"/>
    <w:rsid w:val="0008180D"/>
    <w:rsid w:val="000823D7"/>
    <w:rsid w:val="00082899"/>
    <w:rsid w:val="00082939"/>
    <w:rsid w:val="00082DFA"/>
    <w:rsid w:val="00083A2D"/>
    <w:rsid w:val="00084585"/>
    <w:rsid w:val="000845EB"/>
    <w:rsid w:val="000849B9"/>
    <w:rsid w:val="000849D0"/>
    <w:rsid w:val="000857CE"/>
    <w:rsid w:val="000859AF"/>
    <w:rsid w:val="00085B07"/>
    <w:rsid w:val="00085B3E"/>
    <w:rsid w:val="00085F79"/>
    <w:rsid w:val="00086D31"/>
    <w:rsid w:val="000870F4"/>
    <w:rsid w:val="00087442"/>
    <w:rsid w:val="0008753D"/>
    <w:rsid w:val="0009010E"/>
    <w:rsid w:val="00091B5F"/>
    <w:rsid w:val="00092614"/>
    <w:rsid w:val="00092723"/>
    <w:rsid w:val="00093877"/>
    <w:rsid w:val="00094A4E"/>
    <w:rsid w:val="0009566B"/>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C0C"/>
    <w:rsid w:val="000A3444"/>
    <w:rsid w:val="000A3B11"/>
    <w:rsid w:val="000A3D38"/>
    <w:rsid w:val="000A3DF5"/>
    <w:rsid w:val="000A3EFE"/>
    <w:rsid w:val="000A4473"/>
    <w:rsid w:val="000A525E"/>
    <w:rsid w:val="000A5589"/>
    <w:rsid w:val="000A5601"/>
    <w:rsid w:val="000A5956"/>
    <w:rsid w:val="000A5FC2"/>
    <w:rsid w:val="000A634B"/>
    <w:rsid w:val="000A6BFE"/>
    <w:rsid w:val="000A743F"/>
    <w:rsid w:val="000A7533"/>
    <w:rsid w:val="000B00B7"/>
    <w:rsid w:val="000B06E9"/>
    <w:rsid w:val="000B089C"/>
    <w:rsid w:val="000B11A6"/>
    <w:rsid w:val="000B1389"/>
    <w:rsid w:val="000B227E"/>
    <w:rsid w:val="000B2CF4"/>
    <w:rsid w:val="000B2FBA"/>
    <w:rsid w:val="000B39BB"/>
    <w:rsid w:val="000B48DB"/>
    <w:rsid w:val="000B63EA"/>
    <w:rsid w:val="000B7382"/>
    <w:rsid w:val="000B7827"/>
    <w:rsid w:val="000C0B7C"/>
    <w:rsid w:val="000C0F94"/>
    <w:rsid w:val="000C1756"/>
    <w:rsid w:val="000C2EBE"/>
    <w:rsid w:val="000C3745"/>
    <w:rsid w:val="000C4780"/>
    <w:rsid w:val="000C4BB5"/>
    <w:rsid w:val="000C4D0F"/>
    <w:rsid w:val="000C5050"/>
    <w:rsid w:val="000C518D"/>
    <w:rsid w:val="000C5BA0"/>
    <w:rsid w:val="000C5E93"/>
    <w:rsid w:val="000C694B"/>
    <w:rsid w:val="000C6F27"/>
    <w:rsid w:val="000C7D2E"/>
    <w:rsid w:val="000D0099"/>
    <w:rsid w:val="000D05B7"/>
    <w:rsid w:val="000D1105"/>
    <w:rsid w:val="000D184F"/>
    <w:rsid w:val="000D23E5"/>
    <w:rsid w:val="000D2910"/>
    <w:rsid w:val="000D34A1"/>
    <w:rsid w:val="000D4482"/>
    <w:rsid w:val="000D736E"/>
    <w:rsid w:val="000D76F6"/>
    <w:rsid w:val="000D7811"/>
    <w:rsid w:val="000D7AF2"/>
    <w:rsid w:val="000D7F90"/>
    <w:rsid w:val="000E0237"/>
    <w:rsid w:val="000E0754"/>
    <w:rsid w:val="000E08F8"/>
    <w:rsid w:val="000E1CB1"/>
    <w:rsid w:val="000E2514"/>
    <w:rsid w:val="000E2B87"/>
    <w:rsid w:val="000E2D51"/>
    <w:rsid w:val="000E4CD9"/>
    <w:rsid w:val="000E5177"/>
    <w:rsid w:val="000E5E56"/>
    <w:rsid w:val="000E5F64"/>
    <w:rsid w:val="000E6D1D"/>
    <w:rsid w:val="000E7DDB"/>
    <w:rsid w:val="000F0BE3"/>
    <w:rsid w:val="000F144D"/>
    <w:rsid w:val="000F26AE"/>
    <w:rsid w:val="000F2E74"/>
    <w:rsid w:val="000F38E3"/>
    <w:rsid w:val="000F4141"/>
    <w:rsid w:val="000F474A"/>
    <w:rsid w:val="000F4BDD"/>
    <w:rsid w:val="000F552C"/>
    <w:rsid w:val="000F73A4"/>
    <w:rsid w:val="000F765B"/>
    <w:rsid w:val="00100354"/>
    <w:rsid w:val="001016BD"/>
    <w:rsid w:val="001016FA"/>
    <w:rsid w:val="00101AC4"/>
    <w:rsid w:val="00102503"/>
    <w:rsid w:val="00103238"/>
    <w:rsid w:val="00103913"/>
    <w:rsid w:val="00103D0C"/>
    <w:rsid w:val="00103F07"/>
    <w:rsid w:val="00104A14"/>
    <w:rsid w:val="0010535F"/>
    <w:rsid w:val="00105DF4"/>
    <w:rsid w:val="00106C1B"/>
    <w:rsid w:val="00106C7B"/>
    <w:rsid w:val="00106FA0"/>
    <w:rsid w:val="00107DE4"/>
    <w:rsid w:val="00110241"/>
    <w:rsid w:val="0011032E"/>
    <w:rsid w:val="00110A97"/>
    <w:rsid w:val="00110EC9"/>
    <w:rsid w:val="0011127F"/>
    <w:rsid w:val="001119A9"/>
    <w:rsid w:val="0011222E"/>
    <w:rsid w:val="00112306"/>
    <w:rsid w:val="001132F9"/>
    <w:rsid w:val="0011386C"/>
    <w:rsid w:val="001149EA"/>
    <w:rsid w:val="00115213"/>
    <w:rsid w:val="0011595E"/>
    <w:rsid w:val="00115ADC"/>
    <w:rsid w:val="00115CEA"/>
    <w:rsid w:val="001164FF"/>
    <w:rsid w:val="0011650D"/>
    <w:rsid w:val="00116E76"/>
    <w:rsid w:val="00116ECF"/>
    <w:rsid w:val="0011778C"/>
    <w:rsid w:val="00117B95"/>
    <w:rsid w:val="00120FC2"/>
    <w:rsid w:val="001213E2"/>
    <w:rsid w:val="00121F34"/>
    <w:rsid w:val="00122198"/>
    <w:rsid w:val="00123F37"/>
    <w:rsid w:val="001242E1"/>
    <w:rsid w:val="00125E66"/>
    <w:rsid w:val="00126809"/>
    <w:rsid w:val="0012689E"/>
    <w:rsid w:val="00126B02"/>
    <w:rsid w:val="001270BC"/>
    <w:rsid w:val="00127848"/>
    <w:rsid w:val="001300D1"/>
    <w:rsid w:val="001300FD"/>
    <w:rsid w:val="0013037B"/>
    <w:rsid w:val="001320C6"/>
    <w:rsid w:val="00132B6F"/>
    <w:rsid w:val="00133424"/>
    <w:rsid w:val="001339E4"/>
    <w:rsid w:val="00134170"/>
    <w:rsid w:val="00134CF1"/>
    <w:rsid w:val="00134D4F"/>
    <w:rsid w:val="00134F66"/>
    <w:rsid w:val="0013578F"/>
    <w:rsid w:val="00136BEB"/>
    <w:rsid w:val="00136FD9"/>
    <w:rsid w:val="001374C6"/>
    <w:rsid w:val="001376D2"/>
    <w:rsid w:val="00137899"/>
    <w:rsid w:val="00137CF6"/>
    <w:rsid w:val="00137D75"/>
    <w:rsid w:val="00140AC4"/>
    <w:rsid w:val="0014129F"/>
    <w:rsid w:val="001412C9"/>
    <w:rsid w:val="0014180A"/>
    <w:rsid w:val="00141A1D"/>
    <w:rsid w:val="00141E1D"/>
    <w:rsid w:val="0014282A"/>
    <w:rsid w:val="00142FDD"/>
    <w:rsid w:val="001438F9"/>
    <w:rsid w:val="00143EC1"/>
    <w:rsid w:val="00144499"/>
    <w:rsid w:val="001448B5"/>
    <w:rsid w:val="0014498B"/>
    <w:rsid w:val="00145C2A"/>
    <w:rsid w:val="00146EE2"/>
    <w:rsid w:val="00146F37"/>
    <w:rsid w:val="001500E6"/>
    <w:rsid w:val="0015094B"/>
    <w:rsid w:val="00150A8D"/>
    <w:rsid w:val="00150B07"/>
    <w:rsid w:val="00151562"/>
    <w:rsid w:val="00152947"/>
    <w:rsid w:val="00152A99"/>
    <w:rsid w:val="00153173"/>
    <w:rsid w:val="001531B8"/>
    <w:rsid w:val="001539CD"/>
    <w:rsid w:val="00153E9C"/>
    <w:rsid w:val="00154AF1"/>
    <w:rsid w:val="00154E15"/>
    <w:rsid w:val="0015503B"/>
    <w:rsid w:val="001553F2"/>
    <w:rsid w:val="0015551A"/>
    <w:rsid w:val="001564F4"/>
    <w:rsid w:val="0015699C"/>
    <w:rsid w:val="00156B50"/>
    <w:rsid w:val="00156DDE"/>
    <w:rsid w:val="0015744D"/>
    <w:rsid w:val="0015749E"/>
    <w:rsid w:val="00157BDB"/>
    <w:rsid w:val="001602C6"/>
    <w:rsid w:val="00160C00"/>
    <w:rsid w:val="00160E04"/>
    <w:rsid w:val="0016126B"/>
    <w:rsid w:val="00161F5F"/>
    <w:rsid w:val="00161F7B"/>
    <w:rsid w:val="00163903"/>
    <w:rsid w:val="0016529E"/>
    <w:rsid w:val="0016598B"/>
    <w:rsid w:val="00165B80"/>
    <w:rsid w:val="00165BBB"/>
    <w:rsid w:val="00165E74"/>
    <w:rsid w:val="00166BB1"/>
    <w:rsid w:val="00167C0D"/>
    <w:rsid w:val="00167E6F"/>
    <w:rsid w:val="0017079F"/>
    <w:rsid w:val="001708F2"/>
    <w:rsid w:val="00170E2A"/>
    <w:rsid w:val="00171019"/>
    <w:rsid w:val="00171485"/>
    <w:rsid w:val="0017199D"/>
    <w:rsid w:val="00172115"/>
    <w:rsid w:val="00172768"/>
    <w:rsid w:val="00173D3C"/>
    <w:rsid w:val="00173E53"/>
    <w:rsid w:val="0017436C"/>
    <w:rsid w:val="001743FF"/>
    <w:rsid w:val="0017449B"/>
    <w:rsid w:val="0017481C"/>
    <w:rsid w:val="00174E15"/>
    <w:rsid w:val="00176222"/>
    <w:rsid w:val="00176586"/>
    <w:rsid w:val="00176BB2"/>
    <w:rsid w:val="00176CCE"/>
    <w:rsid w:val="001772E4"/>
    <w:rsid w:val="00177451"/>
    <w:rsid w:val="00177C93"/>
    <w:rsid w:val="00177E14"/>
    <w:rsid w:val="0018012F"/>
    <w:rsid w:val="0018013A"/>
    <w:rsid w:val="001810F2"/>
    <w:rsid w:val="00181146"/>
    <w:rsid w:val="00181280"/>
    <w:rsid w:val="00181729"/>
    <w:rsid w:val="00181A40"/>
    <w:rsid w:val="001820E8"/>
    <w:rsid w:val="00182718"/>
    <w:rsid w:val="00182C7F"/>
    <w:rsid w:val="00182DCB"/>
    <w:rsid w:val="00182F55"/>
    <w:rsid w:val="0018338C"/>
    <w:rsid w:val="00183741"/>
    <w:rsid w:val="00183B08"/>
    <w:rsid w:val="00183D74"/>
    <w:rsid w:val="001841C7"/>
    <w:rsid w:val="00184B1B"/>
    <w:rsid w:val="00184C46"/>
    <w:rsid w:val="0018675A"/>
    <w:rsid w:val="0018679A"/>
    <w:rsid w:val="00186BB1"/>
    <w:rsid w:val="00186F7D"/>
    <w:rsid w:val="001871D7"/>
    <w:rsid w:val="00187AA6"/>
    <w:rsid w:val="001910F3"/>
    <w:rsid w:val="0019153E"/>
    <w:rsid w:val="00191EB4"/>
    <w:rsid w:val="00192304"/>
    <w:rsid w:val="001925D6"/>
    <w:rsid w:val="001927DE"/>
    <w:rsid w:val="001934FF"/>
    <w:rsid w:val="00193FBC"/>
    <w:rsid w:val="00194F4F"/>
    <w:rsid w:val="00194F78"/>
    <w:rsid w:val="0019599D"/>
    <w:rsid w:val="00196093"/>
    <w:rsid w:val="00196809"/>
    <w:rsid w:val="0019722D"/>
    <w:rsid w:val="0019768E"/>
    <w:rsid w:val="001A07EE"/>
    <w:rsid w:val="001A0DDC"/>
    <w:rsid w:val="001A14C7"/>
    <w:rsid w:val="001A1686"/>
    <w:rsid w:val="001A201E"/>
    <w:rsid w:val="001A2765"/>
    <w:rsid w:val="001A2D6E"/>
    <w:rsid w:val="001A3679"/>
    <w:rsid w:val="001A5A5F"/>
    <w:rsid w:val="001A5BAE"/>
    <w:rsid w:val="001A697B"/>
    <w:rsid w:val="001A7347"/>
    <w:rsid w:val="001A7457"/>
    <w:rsid w:val="001A7B9C"/>
    <w:rsid w:val="001B1755"/>
    <w:rsid w:val="001B1A64"/>
    <w:rsid w:val="001B3E52"/>
    <w:rsid w:val="001B43EC"/>
    <w:rsid w:val="001B4641"/>
    <w:rsid w:val="001B4ABC"/>
    <w:rsid w:val="001B58A5"/>
    <w:rsid w:val="001B630C"/>
    <w:rsid w:val="001B6546"/>
    <w:rsid w:val="001B670C"/>
    <w:rsid w:val="001B6F65"/>
    <w:rsid w:val="001B74AD"/>
    <w:rsid w:val="001C0278"/>
    <w:rsid w:val="001C123B"/>
    <w:rsid w:val="001C1752"/>
    <w:rsid w:val="001C1BE7"/>
    <w:rsid w:val="001C1C08"/>
    <w:rsid w:val="001C2528"/>
    <w:rsid w:val="001C2D4D"/>
    <w:rsid w:val="001C310B"/>
    <w:rsid w:val="001C435C"/>
    <w:rsid w:val="001C44C8"/>
    <w:rsid w:val="001C481A"/>
    <w:rsid w:val="001C649A"/>
    <w:rsid w:val="001C66E0"/>
    <w:rsid w:val="001C6D2F"/>
    <w:rsid w:val="001C6EF4"/>
    <w:rsid w:val="001C6F1F"/>
    <w:rsid w:val="001C71DF"/>
    <w:rsid w:val="001C72B7"/>
    <w:rsid w:val="001D045F"/>
    <w:rsid w:val="001D0734"/>
    <w:rsid w:val="001D0885"/>
    <w:rsid w:val="001D0FCC"/>
    <w:rsid w:val="001D115B"/>
    <w:rsid w:val="001D169D"/>
    <w:rsid w:val="001D1840"/>
    <w:rsid w:val="001D1CA9"/>
    <w:rsid w:val="001D251E"/>
    <w:rsid w:val="001D25CC"/>
    <w:rsid w:val="001D281B"/>
    <w:rsid w:val="001D2C77"/>
    <w:rsid w:val="001D3298"/>
    <w:rsid w:val="001D46C9"/>
    <w:rsid w:val="001D4AF4"/>
    <w:rsid w:val="001D5B06"/>
    <w:rsid w:val="001D61FF"/>
    <w:rsid w:val="001D6449"/>
    <w:rsid w:val="001D6584"/>
    <w:rsid w:val="001D6E22"/>
    <w:rsid w:val="001D7D5C"/>
    <w:rsid w:val="001D7D97"/>
    <w:rsid w:val="001D7EC2"/>
    <w:rsid w:val="001D7F63"/>
    <w:rsid w:val="001E0029"/>
    <w:rsid w:val="001E014C"/>
    <w:rsid w:val="001E0B44"/>
    <w:rsid w:val="001E0F82"/>
    <w:rsid w:val="001E105E"/>
    <w:rsid w:val="001E2094"/>
    <w:rsid w:val="001E259B"/>
    <w:rsid w:val="001E26C5"/>
    <w:rsid w:val="001E3262"/>
    <w:rsid w:val="001E3A56"/>
    <w:rsid w:val="001E3DFF"/>
    <w:rsid w:val="001E4226"/>
    <w:rsid w:val="001E4FCF"/>
    <w:rsid w:val="001E5CED"/>
    <w:rsid w:val="001E5E4E"/>
    <w:rsid w:val="001E5FAD"/>
    <w:rsid w:val="001E6871"/>
    <w:rsid w:val="001E6AF2"/>
    <w:rsid w:val="001E7202"/>
    <w:rsid w:val="001E7FD1"/>
    <w:rsid w:val="001F1F5E"/>
    <w:rsid w:val="001F33F7"/>
    <w:rsid w:val="001F406F"/>
    <w:rsid w:val="001F4CFF"/>
    <w:rsid w:val="001F5B30"/>
    <w:rsid w:val="001F5B4D"/>
    <w:rsid w:val="001F60AD"/>
    <w:rsid w:val="00200F71"/>
    <w:rsid w:val="00201261"/>
    <w:rsid w:val="00201965"/>
    <w:rsid w:val="00201E16"/>
    <w:rsid w:val="00203111"/>
    <w:rsid w:val="00203E29"/>
    <w:rsid w:val="00203F25"/>
    <w:rsid w:val="00203F34"/>
    <w:rsid w:val="00203F73"/>
    <w:rsid w:val="00204160"/>
    <w:rsid w:val="00204BD9"/>
    <w:rsid w:val="00204C58"/>
    <w:rsid w:val="00204EFE"/>
    <w:rsid w:val="00205138"/>
    <w:rsid w:val="00205952"/>
    <w:rsid w:val="00205B7B"/>
    <w:rsid w:val="00206033"/>
    <w:rsid w:val="002069B8"/>
    <w:rsid w:val="00206D46"/>
    <w:rsid w:val="00207069"/>
    <w:rsid w:val="002078FD"/>
    <w:rsid w:val="00210296"/>
    <w:rsid w:val="002107A0"/>
    <w:rsid w:val="0021085F"/>
    <w:rsid w:val="002114A6"/>
    <w:rsid w:val="00211635"/>
    <w:rsid w:val="00212011"/>
    <w:rsid w:val="00212261"/>
    <w:rsid w:val="0021267B"/>
    <w:rsid w:val="002139E9"/>
    <w:rsid w:val="002142A6"/>
    <w:rsid w:val="00214AB8"/>
    <w:rsid w:val="0021578F"/>
    <w:rsid w:val="00215851"/>
    <w:rsid w:val="00215C2B"/>
    <w:rsid w:val="002161D4"/>
    <w:rsid w:val="002165C3"/>
    <w:rsid w:val="00216B01"/>
    <w:rsid w:val="00216BA4"/>
    <w:rsid w:val="00216C1C"/>
    <w:rsid w:val="00220228"/>
    <w:rsid w:val="002204FA"/>
    <w:rsid w:val="002208F4"/>
    <w:rsid w:val="0022144A"/>
    <w:rsid w:val="002228DD"/>
    <w:rsid w:val="00224039"/>
    <w:rsid w:val="002241B5"/>
    <w:rsid w:val="0022490D"/>
    <w:rsid w:val="002254C9"/>
    <w:rsid w:val="0022605E"/>
    <w:rsid w:val="002261E0"/>
    <w:rsid w:val="00226CBE"/>
    <w:rsid w:val="00226E40"/>
    <w:rsid w:val="002277B2"/>
    <w:rsid w:val="00227A31"/>
    <w:rsid w:val="00227CD5"/>
    <w:rsid w:val="002301B4"/>
    <w:rsid w:val="00231BD0"/>
    <w:rsid w:val="00231CA6"/>
    <w:rsid w:val="002321E1"/>
    <w:rsid w:val="00232BE8"/>
    <w:rsid w:val="00233309"/>
    <w:rsid w:val="0023357F"/>
    <w:rsid w:val="00233930"/>
    <w:rsid w:val="00234246"/>
    <w:rsid w:val="0023497F"/>
    <w:rsid w:val="00234A25"/>
    <w:rsid w:val="00234E85"/>
    <w:rsid w:val="00235275"/>
    <w:rsid w:val="002355C4"/>
    <w:rsid w:val="00236DDD"/>
    <w:rsid w:val="00236EB3"/>
    <w:rsid w:val="00237B86"/>
    <w:rsid w:val="00240D5B"/>
    <w:rsid w:val="00241167"/>
    <w:rsid w:val="002414D3"/>
    <w:rsid w:val="00241DFA"/>
    <w:rsid w:val="00241F66"/>
    <w:rsid w:val="00242E0A"/>
    <w:rsid w:val="00243915"/>
    <w:rsid w:val="00245163"/>
    <w:rsid w:val="00245177"/>
    <w:rsid w:val="00246251"/>
    <w:rsid w:val="0024657C"/>
    <w:rsid w:val="00247522"/>
    <w:rsid w:val="00247BA7"/>
    <w:rsid w:val="00247D55"/>
    <w:rsid w:val="00247F87"/>
    <w:rsid w:val="002504E7"/>
    <w:rsid w:val="00250980"/>
    <w:rsid w:val="00250DFE"/>
    <w:rsid w:val="00251875"/>
    <w:rsid w:val="00251A98"/>
    <w:rsid w:val="00251A9D"/>
    <w:rsid w:val="00251EDE"/>
    <w:rsid w:val="002527C7"/>
    <w:rsid w:val="002528B5"/>
    <w:rsid w:val="002529ED"/>
    <w:rsid w:val="00252D79"/>
    <w:rsid w:val="002530B4"/>
    <w:rsid w:val="002533B9"/>
    <w:rsid w:val="00253EF6"/>
    <w:rsid w:val="00254D0A"/>
    <w:rsid w:val="00255217"/>
    <w:rsid w:val="002553A1"/>
    <w:rsid w:val="0025555B"/>
    <w:rsid w:val="00257A3E"/>
    <w:rsid w:val="00260C07"/>
    <w:rsid w:val="00261E7F"/>
    <w:rsid w:val="0026201F"/>
    <w:rsid w:val="0026209E"/>
    <w:rsid w:val="0026304C"/>
    <w:rsid w:val="002634F8"/>
    <w:rsid w:val="002635ED"/>
    <w:rsid w:val="00264263"/>
    <w:rsid w:val="00264CCB"/>
    <w:rsid w:val="0026593D"/>
    <w:rsid w:val="00266C09"/>
    <w:rsid w:val="00266D63"/>
    <w:rsid w:val="00266EA0"/>
    <w:rsid w:val="0026779D"/>
    <w:rsid w:val="00270138"/>
    <w:rsid w:val="00270230"/>
    <w:rsid w:val="00270808"/>
    <w:rsid w:val="00270DD0"/>
    <w:rsid w:val="00270F2B"/>
    <w:rsid w:val="002723D1"/>
    <w:rsid w:val="002724BB"/>
    <w:rsid w:val="00272BB5"/>
    <w:rsid w:val="00272FBD"/>
    <w:rsid w:val="0027334F"/>
    <w:rsid w:val="002749B4"/>
    <w:rsid w:val="00274B30"/>
    <w:rsid w:val="00274D66"/>
    <w:rsid w:val="00276D34"/>
    <w:rsid w:val="00276DE5"/>
    <w:rsid w:val="00277086"/>
    <w:rsid w:val="0027765D"/>
    <w:rsid w:val="00280D33"/>
    <w:rsid w:val="00280D66"/>
    <w:rsid w:val="00280DBF"/>
    <w:rsid w:val="00281147"/>
    <w:rsid w:val="00281900"/>
    <w:rsid w:val="00282066"/>
    <w:rsid w:val="002824AF"/>
    <w:rsid w:val="00282D91"/>
    <w:rsid w:val="0028350E"/>
    <w:rsid w:val="002844B5"/>
    <w:rsid w:val="002846C9"/>
    <w:rsid w:val="0028568B"/>
    <w:rsid w:val="00285870"/>
    <w:rsid w:val="0028649F"/>
    <w:rsid w:val="00286907"/>
    <w:rsid w:val="00286A01"/>
    <w:rsid w:val="002877B1"/>
    <w:rsid w:val="0029090C"/>
    <w:rsid w:val="002914BD"/>
    <w:rsid w:val="00292BC5"/>
    <w:rsid w:val="0029373A"/>
    <w:rsid w:val="00294942"/>
    <w:rsid w:val="00295620"/>
    <w:rsid w:val="0029655C"/>
    <w:rsid w:val="00296C10"/>
    <w:rsid w:val="00296CBC"/>
    <w:rsid w:val="00297936"/>
    <w:rsid w:val="002A02D8"/>
    <w:rsid w:val="002A1248"/>
    <w:rsid w:val="002A1841"/>
    <w:rsid w:val="002A21D0"/>
    <w:rsid w:val="002A2C68"/>
    <w:rsid w:val="002A4100"/>
    <w:rsid w:val="002A5409"/>
    <w:rsid w:val="002A5953"/>
    <w:rsid w:val="002A7B2F"/>
    <w:rsid w:val="002B08E0"/>
    <w:rsid w:val="002B0916"/>
    <w:rsid w:val="002B0B9C"/>
    <w:rsid w:val="002B0C3E"/>
    <w:rsid w:val="002B0EDE"/>
    <w:rsid w:val="002B12B8"/>
    <w:rsid w:val="002B1352"/>
    <w:rsid w:val="002B137E"/>
    <w:rsid w:val="002B15E9"/>
    <w:rsid w:val="002B17AD"/>
    <w:rsid w:val="002B1ADD"/>
    <w:rsid w:val="002B1AF6"/>
    <w:rsid w:val="002B294D"/>
    <w:rsid w:val="002B2981"/>
    <w:rsid w:val="002B2E01"/>
    <w:rsid w:val="002B31DE"/>
    <w:rsid w:val="002B392F"/>
    <w:rsid w:val="002B3A8E"/>
    <w:rsid w:val="002B475F"/>
    <w:rsid w:val="002B4B86"/>
    <w:rsid w:val="002B50EC"/>
    <w:rsid w:val="002B59C7"/>
    <w:rsid w:val="002B59F3"/>
    <w:rsid w:val="002B64E7"/>
    <w:rsid w:val="002B6615"/>
    <w:rsid w:val="002B6B0C"/>
    <w:rsid w:val="002B78F2"/>
    <w:rsid w:val="002B7C96"/>
    <w:rsid w:val="002C0594"/>
    <w:rsid w:val="002C0723"/>
    <w:rsid w:val="002C0F70"/>
    <w:rsid w:val="002C10DD"/>
    <w:rsid w:val="002C2143"/>
    <w:rsid w:val="002C2BDB"/>
    <w:rsid w:val="002C2F67"/>
    <w:rsid w:val="002C3B25"/>
    <w:rsid w:val="002C3DCA"/>
    <w:rsid w:val="002C55A5"/>
    <w:rsid w:val="002C55EF"/>
    <w:rsid w:val="002C5E72"/>
    <w:rsid w:val="002C613D"/>
    <w:rsid w:val="002C6CD6"/>
    <w:rsid w:val="002C6CF9"/>
    <w:rsid w:val="002D0BFC"/>
    <w:rsid w:val="002D0CE4"/>
    <w:rsid w:val="002D17F1"/>
    <w:rsid w:val="002D1C5E"/>
    <w:rsid w:val="002D1CDC"/>
    <w:rsid w:val="002D2818"/>
    <w:rsid w:val="002D31E3"/>
    <w:rsid w:val="002D3621"/>
    <w:rsid w:val="002D3C9C"/>
    <w:rsid w:val="002D4CED"/>
    <w:rsid w:val="002D4FF5"/>
    <w:rsid w:val="002D51AB"/>
    <w:rsid w:val="002D536D"/>
    <w:rsid w:val="002D5469"/>
    <w:rsid w:val="002D5A37"/>
    <w:rsid w:val="002D5B40"/>
    <w:rsid w:val="002D6A1E"/>
    <w:rsid w:val="002D707A"/>
    <w:rsid w:val="002D7453"/>
    <w:rsid w:val="002D7837"/>
    <w:rsid w:val="002D7B10"/>
    <w:rsid w:val="002D7D39"/>
    <w:rsid w:val="002E063D"/>
    <w:rsid w:val="002E1E93"/>
    <w:rsid w:val="002E1FF1"/>
    <w:rsid w:val="002E30B6"/>
    <w:rsid w:val="002E3700"/>
    <w:rsid w:val="002E3DC4"/>
    <w:rsid w:val="002E3EA1"/>
    <w:rsid w:val="002E45DE"/>
    <w:rsid w:val="002E4754"/>
    <w:rsid w:val="002E5988"/>
    <w:rsid w:val="002E5A23"/>
    <w:rsid w:val="002E6587"/>
    <w:rsid w:val="002E7319"/>
    <w:rsid w:val="002E7631"/>
    <w:rsid w:val="002F03B7"/>
    <w:rsid w:val="002F0821"/>
    <w:rsid w:val="002F3457"/>
    <w:rsid w:val="002F3FC2"/>
    <w:rsid w:val="002F4224"/>
    <w:rsid w:val="002F5375"/>
    <w:rsid w:val="002F53DC"/>
    <w:rsid w:val="002F677D"/>
    <w:rsid w:val="002F6A43"/>
    <w:rsid w:val="002F7327"/>
    <w:rsid w:val="002F7CDA"/>
    <w:rsid w:val="002F7CF5"/>
    <w:rsid w:val="003002C0"/>
    <w:rsid w:val="00301419"/>
    <w:rsid w:val="003034A6"/>
    <w:rsid w:val="00304122"/>
    <w:rsid w:val="00304142"/>
    <w:rsid w:val="0030426A"/>
    <w:rsid w:val="0030494F"/>
    <w:rsid w:val="003050E9"/>
    <w:rsid w:val="003051C8"/>
    <w:rsid w:val="003068EE"/>
    <w:rsid w:val="00306B72"/>
    <w:rsid w:val="00307DC2"/>
    <w:rsid w:val="00307DCD"/>
    <w:rsid w:val="0031013E"/>
    <w:rsid w:val="00310D04"/>
    <w:rsid w:val="003110BD"/>
    <w:rsid w:val="0031164E"/>
    <w:rsid w:val="0031287F"/>
    <w:rsid w:val="00312EBD"/>
    <w:rsid w:val="003135C5"/>
    <w:rsid w:val="00313719"/>
    <w:rsid w:val="00315363"/>
    <w:rsid w:val="00315E1D"/>
    <w:rsid w:val="00315E64"/>
    <w:rsid w:val="00315F94"/>
    <w:rsid w:val="003177E8"/>
    <w:rsid w:val="00317E6D"/>
    <w:rsid w:val="00317EE9"/>
    <w:rsid w:val="00320C8D"/>
    <w:rsid w:val="00321D3C"/>
    <w:rsid w:val="00322369"/>
    <w:rsid w:val="003224BF"/>
    <w:rsid w:val="00322C4E"/>
    <w:rsid w:val="0032345F"/>
    <w:rsid w:val="00324140"/>
    <w:rsid w:val="00324698"/>
    <w:rsid w:val="00324BE8"/>
    <w:rsid w:val="00325164"/>
    <w:rsid w:val="00325415"/>
    <w:rsid w:val="003266F3"/>
    <w:rsid w:val="00330816"/>
    <w:rsid w:val="00331420"/>
    <w:rsid w:val="00331834"/>
    <w:rsid w:val="00331997"/>
    <w:rsid w:val="00331F86"/>
    <w:rsid w:val="003320D6"/>
    <w:rsid w:val="0033356B"/>
    <w:rsid w:val="00333669"/>
    <w:rsid w:val="00334074"/>
    <w:rsid w:val="00334398"/>
    <w:rsid w:val="003343A3"/>
    <w:rsid w:val="003345DB"/>
    <w:rsid w:val="003360D0"/>
    <w:rsid w:val="00336278"/>
    <w:rsid w:val="003367D7"/>
    <w:rsid w:val="003367D9"/>
    <w:rsid w:val="00336DA4"/>
    <w:rsid w:val="00336E47"/>
    <w:rsid w:val="00337626"/>
    <w:rsid w:val="00340001"/>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45CE"/>
    <w:rsid w:val="0034538E"/>
    <w:rsid w:val="0034589F"/>
    <w:rsid w:val="003462E5"/>
    <w:rsid w:val="00347362"/>
    <w:rsid w:val="003474D3"/>
    <w:rsid w:val="00347BAC"/>
    <w:rsid w:val="00350413"/>
    <w:rsid w:val="00350468"/>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E35"/>
    <w:rsid w:val="00355E96"/>
    <w:rsid w:val="0035640D"/>
    <w:rsid w:val="003569BB"/>
    <w:rsid w:val="00356A5A"/>
    <w:rsid w:val="00356BED"/>
    <w:rsid w:val="0035722B"/>
    <w:rsid w:val="00357F8C"/>
    <w:rsid w:val="003603CE"/>
    <w:rsid w:val="0036127E"/>
    <w:rsid w:val="00361719"/>
    <w:rsid w:val="0036299E"/>
    <w:rsid w:val="003633C9"/>
    <w:rsid w:val="00363B17"/>
    <w:rsid w:val="00364154"/>
    <w:rsid w:val="00364385"/>
    <w:rsid w:val="00364E3E"/>
    <w:rsid w:val="0036540D"/>
    <w:rsid w:val="00366323"/>
    <w:rsid w:val="0036779C"/>
    <w:rsid w:val="00370303"/>
    <w:rsid w:val="00370772"/>
    <w:rsid w:val="00370C6F"/>
    <w:rsid w:val="00370F12"/>
    <w:rsid w:val="0037197A"/>
    <w:rsid w:val="00371AD9"/>
    <w:rsid w:val="00371B84"/>
    <w:rsid w:val="00371C34"/>
    <w:rsid w:val="0037224A"/>
    <w:rsid w:val="00373389"/>
    <w:rsid w:val="003736B9"/>
    <w:rsid w:val="0037423E"/>
    <w:rsid w:val="0037430E"/>
    <w:rsid w:val="00374348"/>
    <w:rsid w:val="00376356"/>
    <w:rsid w:val="003774D0"/>
    <w:rsid w:val="00380001"/>
    <w:rsid w:val="0038096D"/>
    <w:rsid w:val="00380B2C"/>
    <w:rsid w:val="00380F07"/>
    <w:rsid w:val="00381107"/>
    <w:rsid w:val="0038118F"/>
    <w:rsid w:val="00381722"/>
    <w:rsid w:val="00381AD4"/>
    <w:rsid w:val="00381D0E"/>
    <w:rsid w:val="00381E80"/>
    <w:rsid w:val="003824C5"/>
    <w:rsid w:val="00383CB6"/>
    <w:rsid w:val="0038439E"/>
    <w:rsid w:val="00384929"/>
    <w:rsid w:val="003853BF"/>
    <w:rsid w:val="003853CF"/>
    <w:rsid w:val="00386033"/>
    <w:rsid w:val="0038622A"/>
    <w:rsid w:val="003863F9"/>
    <w:rsid w:val="003866CC"/>
    <w:rsid w:val="00386D45"/>
    <w:rsid w:val="00386DF2"/>
    <w:rsid w:val="00387558"/>
    <w:rsid w:val="00387E10"/>
    <w:rsid w:val="00387EC6"/>
    <w:rsid w:val="00387F9B"/>
    <w:rsid w:val="0039053B"/>
    <w:rsid w:val="00390703"/>
    <w:rsid w:val="00390D95"/>
    <w:rsid w:val="00391380"/>
    <w:rsid w:val="00391B26"/>
    <w:rsid w:val="003930D6"/>
    <w:rsid w:val="0039526A"/>
    <w:rsid w:val="00395FBD"/>
    <w:rsid w:val="00396F80"/>
    <w:rsid w:val="00397769"/>
    <w:rsid w:val="00397E1F"/>
    <w:rsid w:val="003A1395"/>
    <w:rsid w:val="003A23A2"/>
    <w:rsid w:val="003A357F"/>
    <w:rsid w:val="003A3D38"/>
    <w:rsid w:val="003A42B5"/>
    <w:rsid w:val="003A4457"/>
    <w:rsid w:val="003A4652"/>
    <w:rsid w:val="003A49EB"/>
    <w:rsid w:val="003A4D2A"/>
    <w:rsid w:val="003A5460"/>
    <w:rsid w:val="003A5B39"/>
    <w:rsid w:val="003A5FE5"/>
    <w:rsid w:val="003A60F6"/>
    <w:rsid w:val="003A6463"/>
    <w:rsid w:val="003A685F"/>
    <w:rsid w:val="003A69EE"/>
    <w:rsid w:val="003A6F14"/>
    <w:rsid w:val="003A738D"/>
    <w:rsid w:val="003A7679"/>
    <w:rsid w:val="003A7F42"/>
    <w:rsid w:val="003A7FA7"/>
    <w:rsid w:val="003B02A3"/>
    <w:rsid w:val="003B04A9"/>
    <w:rsid w:val="003B1071"/>
    <w:rsid w:val="003B163C"/>
    <w:rsid w:val="003B21C1"/>
    <w:rsid w:val="003B22DA"/>
    <w:rsid w:val="003B29C0"/>
    <w:rsid w:val="003B31B5"/>
    <w:rsid w:val="003B3741"/>
    <w:rsid w:val="003B3B42"/>
    <w:rsid w:val="003B467A"/>
    <w:rsid w:val="003B52D4"/>
    <w:rsid w:val="003B5D0A"/>
    <w:rsid w:val="003B6898"/>
    <w:rsid w:val="003B6AC4"/>
    <w:rsid w:val="003B6BB4"/>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40FB"/>
    <w:rsid w:val="003C4300"/>
    <w:rsid w:val="003C507D"/>
    <w:rsid w:val="003C51E2"/>
    <w:rsid w:val="003C5C98"/>
    <w:rsid w:val="003C5EB8"/>
    <w:rsid w:val="003C62B7"/>
    <w:rsid w:val="003D06F0"/>
    <w:rsid w:val="003D0FBE"/>
    <w:rsid w:val="003D16D2"/>
    <w:rsid w:val="003D1CCA"/>
    <w:rsid w:val="003D25C1"/>
    <w:rsid w:val="003D2BEB"/>
    <w:rsid w:val="003D362C"/>
    <w:rsid w:val="003D3A97"/>
    <w:rsid w:val="003D4403"/>
    <w:rsid w:val="003D4659"/>
    <w:rsid w:val="003D4B15"/>
    <w:rsid w:val="003D4E2F"/>
    <w:rsid w:val="003D5186"/>
    <w:rsid w:val="003D593C"/>
    <w:rsid w:val="003D5EF9"/>
    <w:rsid w:val="003D6752"/>
    <w:rsid w:val="003D6C36"/>
    <w:rsid w:val="003D6D59"/>
    <w:rsid w:val="003D6E9B"/>
    <w:rsid w:val="003D6FA6"/>
    <w:rsid w:val="003D7C62"/>
    <w:rsid w:val="003E01CC"/>
    <w:rsid w:val="003E0A13"/>
    <w:rsid w:val="003E0D76"/>
    <w:rsid w:val="003E1EF2"/>
    <w:rsid w:val="003E1F4F"/>
    <w:rsid w:val="003E22B7"/>
    <w:rsid w:val="003E39E3"/>
    <w:rsid w:val="003E3C48"/>
    <w:rsid w:val="003E4828"/>
    <w:rsid w:val="003E4CBC"/>
    <w:rsid w:val="003E55BB"/>
    <w:rsid w:val="003E7557"/>
    <w:rsid w:val="003F0BF9"/>
    <w:rsid w:val="003F1B92"/>
    <w:rsid w:val="003F2F62"/>
    <w:rsid w:val="003F2FE4"/>
    <w:rsid w:val="003F3068"/>
    <w:rsid w:val="003F38F0"/>
    <w:rsid w:val="003F3CE9"/>
    <w:rsid w:val="003F5023"/>
    <w:rsid w:val="003F55CC"/>
    <w:rsid w:val="003F5F3A"/>
    <w:rsid w:val="003F670C"/>
    <w:rsid w:val="003F6929"/>
    <w:rsid w:val="003F74C2"/>
    <w:rsid w:val="00400EDE"/>
    <w:rsid w:val="0040125E"/>
    <w:rsid w:val="004012FE"/>
    <w:rsid w:val="00401AD3"/>
    <w:rsid w:val="00401F08"/>
    <w:rsid w:val="00401FFF"/>
    <w:rsid w:val="00402671"/>
    <w:rsid w:val="00402E67"/>
    <w:rsid w:val="0040342B"/>
    <w:rsid w:val="004038F3"/>
    <w:rsid w:val="00403CC8"/>
    <w:rsid w:val="0040411E"/>
    <w:rsid w:val="004042E5"/>
    <w:rsid w:val="00404A6B"/>
    <w:rsid w:val="00405034"/>
    <w:rsid w:val="004050AC"/>
    <w:rsid w:val="004057D6"/>
    <w:rsid w:val="00406136"/>
    <w:rsid w:val="0041020F"/>
    <w:rsid w:val="00410FE1"/>
    <w:rsid w:val="004116A8"/>
    <w:rsid w:val="00411D6F"/>
    <w:rsid w:val="00411E85"/>
    <w:rsid w:val="004125F5"/>
    <w:rsid w:val="00412AD7"/>
    <w:rsid w:val="004132FB"/>
    <w:rsid w:val="0041520F"/>
    <w:rsid w:val="0041529C"/>
    <w:rsid w:val="004159CD"/>
    <w:rsid w:val="00416010"/>
    <w:rsid w:val="00416136"/>
    <w:rsid w:val="0041625F"/>
    <w:rsid w:val="00416DAA"/>
    <w:rsid w:val="0041717C"/>
    <w:rsid w:val="004171F5"/>
    <w:rsid w:val="004178C3"/>
    <w:rsid w:val="00417FDC"/>
    <w:rsid w:val="004201E2"/>
    <w:rsid w:val="004211FC"/>
    <w:rsid w:val="00421270"/>
    <w:rsid w:val="004218CE"/>
    <w:rsid w:val="00421B30"/>
    <w:rsid w:val="004225DB"/>
    <w:rsid w:val="00424E03"/>
    <w:rsid w:val="00424E2F"/>
    <w:rsid w:val="004250A5"/>
    <w:rsid w:val="0042518A"/>
    <w:rsid w:val="004262E0"/>
    <w:rsid w:val="00426B0D"/>
    <w:rsid w:val="00426EF4"/>
    <w:rsid w:val="00427198"/>
    <w:rsid w:val="0042788C"/>
    <w:rsid w:val="00430632"/>
    <w:rsid w:val="00430B04"/>
    <w:rsid w:val="004310B4"/>
    <w:rsid w:val="004315C7"/>
    <w:rsid w:val="00432E0A"/>
    <w:rsid w:val="00435504"/>
    <w:rsid w:val="00435F33"/>
    <w:rsid w:val="00436234"/>
    <w:rsid w:val="00436DB8"/>
    <w:rsid w:val="00436EFA"/>
    <w:rsid w:val="00440BE2"/>
    <w:rsid w:val="00440F5A"/>
    <w:rsid w:val="00441B70"/>
    <w:rsid w:val="004427F6"/>
    <w:rsid w:val="00443458"/>
    <w:rsid w:val="004435EB"/>
    <w:rsid w:val="004438FC"/>
    <w:rsid w:val="00445CC3"/>
    <w:rsid w:val="00445D39"/>
    <w:rsid w:val="00445E7C"/>
    <w:rsid w:val="004468F5"/>
    <w:rsid w:val="00446D97"/>
    <w:rsid w:val="00447008"/>
    <w:rsid w:val="004473A0"/>
    <w:rsid w:val="00451390"/>
    <w:rsid w:val="00453E5D"/>
    <w:rsid w:val="004546D1"/>
    <w:rsid w:val="00454830"/>
    <w:rsid w:val="004548B3"/>
    <w:rsid w:val="00454C51"/>
    <w:rsid w:val="00455417"/>
    <w:rsid w:val="0045567D"/>
    <w:rsid w:val="004556BF"/>
    <w:rsid w:val="00455825"/>
    <w:rsid w:val="00456413"/>
    <w:rsid w:val="00457112"/>
    <w:rsid w:val="00457116"/>
    <w:rsid w:val="0045725C"/>
    <w:rsid w:val="00460A22"/>
    <w:rsid w:val="00460B7D"/>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7045C"/>
    <w:rsid w:val="00470CF4"/>
    <w:rsid w:val="00470D8C"/>
    <w:rsid w:val="00471C31"/>
    <w:rsid w:val="00471D4E"/>
    <w:rsid w:val="00471DAB"/>
    <w:rsid w:val="0047248C"/>
    <w:rsid w:val="004734A6"/>
    <w:rsid w:val="00474149"/>
    <w:rsid w:val="00474BBE"/>
    <w:rsid w:val="00475051"/>
    <w:rsid w:val="00475938"/>
    <w:rsid w:val="004762CB"/>
    <w:rsid w:val="004767CD"/>
    <w:rsid w:val="00476F5B"/>
    <w:rsid w:val="004774C3"/>
    <w:rsid w:val="004804E6"/>
    <w:rsid w:val="004818E1"/>
    <w:rsid w:val="004818E4"/>
    <w:rsid w:val="00482136"/>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BA0"/>
    <w:rsid w:val="00491E56"/>
    <w:rsid w:val="0049221D"/>
    <w:rsid w:val="004925AC"/>
    <w:rsid w:val="004928D9"/>
    <w:rsid w:val="004938CC"/>
    <w:rsid w:val="00493F55"/>
    <w:rsid w:val="004944E8"/>
    <w:rsid w:val="00495E02"/>
    <w:rsid w:val="00497CBE"/>
    <w:rsid w:val="004A0889"/>
    <w:rsid w:val="004A1245"/>
    <w:rsid w:val="004A22AF"/>
    <w:rsid w:val="004A38C5"/>
    <w:rsid w:val="004A412B"/>
    <w:rsid w:val="004A615A"/>
    <w:rsid w:val="004A6A7D"/>
    <w:rsid w:val="004A739C"/>
    <w:rsid w:val="004A7E01"/>
    <w:rsid w:val="004B02B8"/>
    <w:rsid w:val="004B06DE"/>
    <w:rsid w:val="004B1230"/>
    <w:rsid w:val="004B17D7"/>
    <w:rsid w:val="004B1AA7"/>
    <w:rsid w:val="004B21B7"/>
    <w:rsid w:val="004B324B"/>
    <w:rsid w:val="004B39F8"/>
    <w:rsid w:val="004B4085"/>
    <w:rsid w:val="004B5F60"/>
    <w:rsid w:val="004B6289"/>
    <w:rsid w:val="004B63EB"/>
    <w:rsid w:val="004B6762"/>
    <w:rsid w:val="004B6A77"/>
    <w:rsid w:val="004B7B2E"/>
    <w:rsid w:val="004B7EA2"/>
    <w:rsid w:val="004C0A1E"/>
    <w:rsid w:val="004C0D9A"/>
    <w:rsid w:val="004C0FC4"/>
    <w:rsid w:val="004C103D"/>
    <w:rsid w:val="004C1413"/>
    <w:rsid w:val="004C23ED"/>
    <w:rsid w:val="004C2664"/>
    <w:rsid w:val="004C296F"/>
    <w:rsid w:val="004C2B90"/>
    <w:rsid w:val="004C2E4A"/>
    <w:rsid w:val="004C31C1"/>
    <w:rsid w:val="004C3AF8"/>
    <w:rsid w:val="004C4238"/>
    <w:rsid w:val="004C559C"/>
    <w:rsid w:val="004C5B55"/>
    <w:rsid w:val="004C5BA2"/>
    <w:rsid w:val="004C665E"/>
    <w:rsid w:val="004C7966"/>
    <w:rsid w:val="004D0512"/>
    <w:rsid w:val="004D0605"/>
    <w:rsid w:val="004D137B"/>
    <w:rsid w:val="004D1F99"/>
    <w:rsid w:val="004D2273"/>
    <w:rsid w:val="004D2459"/>
    <w:rsid w:val="004D24C3"/>
    <w:rsid w:val="004D2DF6"/>
    <w:rsid w:val="004D30EC"/>
    <w:rsid w:val="004D3BDB"/>
    <w:rsid w:val="004D45F2"/>
    <w:rsid w:val="004D5324"/>
    <w:rsid w:val="004D7833"/>
    <w:rsid w:val="004D7EF6"/>
    <w:rsid w:val="004E0DDA"/>
    <w:rsid w:val="004E0F2D"/>
    <w:rsid w:val="004E14CB"/>
    <w:rsid w:val="004E1A93"/>
    <w:rsid w:val="004E1D22"/>
    <w:rsid w:val="004E20AF"/>
    <w:rsid w:val="004E2318"/>
    <w:rsid w:val="004E240C"/>
    <w:rsid w:val="004E29A0"/>
    <w:rsid w:val="004E2C5B"/>
    <w:rsid w:val="004E2F18"/>
    <w:rsid w:val="004E3450"/>
    <w:rsid w:val="004E349D"/>
    <w:rsid w:val="004E39EB"/>
    <w:rsid w:val="004E3F06"/>
    <w:rsid w:val="004E4358"/>
    <w:rsid w:val="004E46BB"/>
    <w:rsid w:val="004E48C1"/>
    <w:rsid w:val="004E7D80"/>
    <w:rsid w:val="004F02C7"/>
    <w:rsid w:val="004F0ACE"/>
    <w:rsid w:val="004F1527"/>
    <w:rsid w:val="004F1A5B"/>
    <w:rsid w:val="004F258A"/>
    <w:rsid w:val="004F2F30"/>
    <w:rsid w:val="004F39C5"/>
    <w:rsid w:val="004F3BCA"/>
    <w:rsid w:val="004F3CD8"/>
    <w:rsid w:val="004F443F"/>
    <w:rsid w:val="004F46EB"/>
    <w:rsid w:val="004F4795"/>
    <w:rsid w:val="004F4CFD"/>
    <w:rsid w:val="004F4D05"/>
    <w:rsid w:val="004F50C4"/>
    <w:rsid w:val="004F6754"/>
    <w:rsid w:val="004F6DFF"/>
    <w:rsid w:val="004F75C9"/>
    <w:rsid w:val="005004B8"/>
    <w:rsid w:val="00500945"/>
    <w:rsid w:val="0050106D"/>
    <w:rsid w:val="0050129F"/>
    <w:rsid w:val="00501E1F"/>
    <w:rsid w:val="00502BDA"/>
    <w:rsid w:val="00502CF7"/>
    <w:rsid w:val="00502D09"/>
    <w:rsid w:val="0050363F"/>
    <w:rsid w:val="00503C08"/>
    <w:rsid w:val="00503E0A"/>
    <w:rsid w:val="00504520"/>
    <w:rsid w:val="00504547"/>
    <w:rsid w:val="00504E51"/>
    <w:rsid w:val="005056E1"/>
    <w:rsid w:val="00505E3E"/>
    <w:rsid w:val="00506294"/>
    <w:rsid w:val="005069EE"/>
    <w:rsid w:val="00507518"/>
    <w:rsid w:val="00507787"/>
    <w:rsid w:val="00507D6D"/>
    <w:rsid w:val="00507F47"/>
    <w:rsid w:val="00510359"/>
    <w:rsid w:val="00511790"/>
    <w:rsid w:val="00511AD8"/>
    <w:rsid w:val="00511BFE"/>
    <w:rsid w:val="00512996"/>
    <w:rsid w:val="00513013"/>
    <w:rsid w:val="005138F0"/>
    <w:rsid w:val="00513D67"/>
    <w:rsid w:val="00513DC2"/>
    <w:rsid w:val="0051465B"/>
    <w:rsid w:val="00514FBA"/>
    <w:rsid w:val="00515109"/>
    <w:rsid w:val="0051585D"/>
    <w:rsid w:val="00515A09"/>
    <w:rsid w:val="005164F5"/>
    <w:rsid w:val="0051746D"/>
    <w:rsid w:val="0052121A"/>
    <w:rsid w:val="0052178A"/>
    <w:rsid w:val="00522FF8"/>
    <w:rsid w:val="00523477"/>
    <w:rsid w:val="00523B4A"/>
    <w:rsid w:val="00523BCA"/>
    <w:rsid w:val="005247C2"/>
    <w:rsid w:val="005252AC"/>
    <w:rsid w:val="005252C2"/>
    <w:rsid w:val="00525891"/>
    <w:rsid w:val="00525EEB"/>
    <w:rsid w:val="0052684E"/>
    <w:rsid w:val="00526ACD"/>
    <w:rsid w:val="00526B4F"/>
    <w:rsid w:val="00527642"/>
    <w:rsid w:val="00530268"/>
    <w:rsid w:val="005305DC"/>
    <w:rsid w:val="00530BC7"/>
    <w:rsid w:val="00530F41"/>
    <w:rsid w:val="005311AB"/>
    <w:rsid w:val="00531397"/>
    <w:rsid w:val="00532C5E"/>
    <w:rsid w:val="005338FF"/>
    <w:rsid w:val="00534986"/>
    <w:rsid w:val="00534A36"/>
    <w:rsid w:val="00535892"/>
    <w:rsid w:val="00536183"/>
    <w:rsid w:val="005370F1"/>
    <w:rsid w:val="0053740C"/>
    <w:rsid w:val="00537FB0"/>
    <w:rsid w:val="005402A2"/>
    <w:rsid w:val="00540648"/>
    <w:rsid w:val="0054065E"/>
    <w:rsid w:val="00540BCE"/>
    <w:rsid w:val="00540EC9"/>
    <w:rsid w:val="00541258"/>
    <w:rsid w:val="00542F93"/>
    <w:rsid w:val="00543DFF"/>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39D"/>
    <w:rsid w:val="00555604"/>
    <w:rsid w:val="00555699"/>
    <w:rsid w:val="00556698"/>
    <w:rsid w:val="0055692A"/>
    <w:rsid w:val="0055705A"/>
    <w:rsid w:val="00557699"/>
    <w:rsid w:val="00557869"/>
    <w:rsid w:val="005578E6"/>
    <w:rsid w:val="00557AAD"/>
    <w:rsid w:val="005607AB"/>
    <w:rsid w:val="00560C58"/>
    <w:rsid w:val="0056188F"/>
    <w:rsid w:val="00561FE6"/>
    <w:rsid w:val="005623D1"/>
    <w:rsid w:val="0056259C"/>
    <w:rsid w:val="00562DD5"/>
    <w:rsid w:val="0056302E"/>
    <w:rsid w:val="005631B8"/>
    <w:rsid w:val="00563393"/>
    <w:rsid w:val="005647EB"/>
    <w:rsid w:val="005653EC"/>
    <w:rsid w:val="0056558C"/>
    <w:rsid w:val="005659E2"/>
    <w:rsid w:val="005673DF"/>
    <w:rsid w:val="00567705"/>
    <w:rsid w:val="00567AA5"/>
    <w:rsid w:val="00567F76"/>
    <w:rsid w:val="005700BA"/>
    <w:rsid w:val="00570B0D"/>
    <w:rsid w:val="005715FF"/>
    <w:rsid w:val="00572D82"/>
    <w:rsid w:val="00574EB4"/>
    <w:rsid w:val="0057509E"/>
    <w:rsid w:val="00576A90"/>
    <w:rsid w:val="00576C88"/>
    <w:rsid w:val="005777F2"/>
    <w:rsid w:val="00580095"/>
    <w:rsid w:val="00580592"/>
    <w:rsid w:val="00580600"/>
    <w:rsid w:val="00580FDD"/>
    <w:rsid w:val="00581C4D"/>
    <w:rsid w:val="00581E98"/>
    <w:rsid w:val="0058263C"/>
    <w:rsid w:val="00583385"/>
    <w:rsid w:val="00583F3B"/>
    <w:rsid w:val="00584025"/>
    <w:rsid w:val="0058403F"/>
    <w:rsid w:val="005844A4"/>
    <w:rsid w:val="00584948"/>
    <w:rsid w:val="00584AB9"/>
    <w:rsid w:val="00584DFC"/>
    <w:rsid w:val="00585065"/>
    <w:rsid w:val="00585428"/>
    <w:rsid w:val="00587557"/>
    <w:rsid w:val="00587DCF"/>
    <w:rsid w:val="005901EC"/>
    <w:rsid w:val="0059032B"/>
    <w:rsid w:val="005916BC"/>
    <w:rsid w:val="0059195A"/>
    <w:rsid w:val="005919BF"/>
    <w:rsid w:val="00592F20"/>
    <w:rsid w:val="00592F68"/>
    <w:rsid w:val="00593543"/>
    <w:rsid w:val="00593D67"/>
    <w:rsid w:val="00593F37"/>
    <w:rsid w:val="00594FA9"/>
    <w:rsid w:val="0059577D"/>
    <w:rsid w:val="005970B4"/>
    <w:rsid w:val="005A0E2C"/>
    <w:rsid w:val="005A0FA9"/>
    <w:rsid w:val="005A2CB4"/>
    <w:rsid w:val="005A2D09"/>
    <w:rsid w:val="005A3105"/>
    <w:rsid w:val="005A5A9B"/>
    <w:rsid w:val="005A5F37"/>
    <w:rsid w:val="005A6126"/>
    <w:rsid w:val="005A62E8"/>
    <w:rsid w:val="005A6303"/>
    <w:rsid w:val="005A654B"/>
    <w:rsid w:val="005A6935"/>
    <w:rsid w:val="005A75E6"/>
    <w:rsid w:val="005A75E7"/>
    <w:rsid w:val="005A7B4D"/>
    <w:rsid w:val="005B01A5"/>
    <w:rsid w:val="005B0B7D"/>
    <w:rsid w:val="005B0EE4"/>
    <w:rsid w:val="005B17EA"/>
    <w:rsid w:val="005B187A"/>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EA1"/>
    <w:rsid w:val="005C11A0"/>
    <w:rsid w:val="005C180B"/>
    <w:rsid w:val="005C1C1A"/>
    <w:rsid w:val="005C20E4"/>
    <w:rsid w:val="005C23E2"/>
    <w:rsid w:val="005C2CEA"/>
    <w:rsid w:val="005C3C58"/>
    <w:rsid w:val="005C412F"/>
    <w:rsid w:val="005C447C"/>
    <w:rsid w:val="005C48A5"/>
    <w:rsid w:val="005C56F3"/>
    <w:rsid w:val="005C6896"/>
    <w:rsid w:val="005C6DBC"/>
    <w:rsid w:val="005C71E1"/>
    <w:rsid w:val="005C73AB"/>
    <w:rsid w:val="005C7C6A"/>
    <w:rsid w:val="005C7E0D"/>
    <w:rsid w:val="005D03DF"/>
    <w:rsid w:val="005D0ED4"/>
    <w:rsid w:val="005D1DC4"/>
    <w:rsid w:val="005D1F10"/>
    <w:rsid w:val="005D34B9"/>
    <w:rsid w:val="005D3A7E"/>
    <w:rsid w:val="005D3E35"/>
    <w:rsid w:val="005D4087"/>
    <w:rsid w:val="005D412B"/>
    <w:rsid w:val="005D4265"/>
    <w:rsid w:val="005D4853"/>
    <w:rsid w:val="005D5195"/>
    <w:rsid w:val="005D5641"/>
    <w:rsid w:val="005D72FB"/>
    <w:rsid w:val="005D7F54"/>
    <w:rsid w:val="005D7F69"/>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E6FF8"/>
    <w:rsid w:val="005F0C73"/>
    <w:rsid w:val="005F0CD1"/>
    <w:rsid w:val="005F237A"/>
    <w:rsid w:val="005F34E3"/>
    <w:rsid w:val="005F3D71"/>
    <w:rsid w:val="005F3EDD"/>
    <w:rsid w:val="005F4747"/>
    <w:rsid w:val="005F66CE"/>
    <w:rsid w:val="005F719F"/>
    <w:rsid w:val="005F7742"/>
    <w:rsid w:val="006003AB"/>
    <w:rsid w:val="00600C2F"/>
    <w:rsid w:val="00600EF0"/>
    <w:rsid w:val="00601550"/>
    <w:rsid w:val="00601A21"/>
    <w:rsid w:val="0060294E"/>
    <w:rsid w:val="00602986"/>
    <w:rsid w:val="00602EDC"/>
    <w:rsid w:val="0060342C"/>
    <w:rsid w:val="006034AA"/>
    <w:rsid w:val="006040D6"/>
    <w:rsid w:val="00604185"/>
    <w:rsid w:val="00604467"/>
    <w:rsid w:val="00604D38"/>
    <w:rsid w:val="00604F4F"/>
    <w:rsid w:val="0060574A"/>
    <w:rsid w:val="00605887"/>
    <w:rsid w:val="006060BE"/>
    <w:rsid w:val="006065A8"/>
    <w:rsid w:val="006077C2"/>
    <w:rsid w:val="00607A2D"/>
    <w:rsid w:val="00607D3A"/>
    <w:rsid w:val="006107F8"/>
    <w:rsid w:val="00610D9A"/>
    <w:rsid w:val="006117F8"/>
    <w:rsid w:val="00611CE4"/>
    <w:rsid w:val="00611F38"/>
    <w:rsid w:val="00612099"/>
    <w:rsid w:val="0061260F"/>
    <w:rsid w:val="00612773"/>
    <w:rsid w:val="0061321A"/>
    <w:rsid w:val="00613629"/>
    <w:rsid w:val="00613F94"/>
    <w:rsid w:val="006142FA"/>
    <w:rsid w:val="00615910"/>
    <w:rsid w:val="006163E8"/>
    <w:rsid w:val="006165AC"/>
    <w:rsid w:val="00616741"/>
    <w:rsid w:val="00616DD1"/>
    <w:rsid w:val="006176A2"/>
    <w:rsid w:val="00617A1D"/>
    <w:rsid w:val="00620602"/>
    <w:rsid w:val="00620DC5"/>
    <w:rsid w:val="00620EF2"/>
    <w:rsid w:val="0062122F"/>
    <w:rsid w:val="006221CB"/>
    <w:rsid w:val="0062306D"/>
    <w:rsid w:val="006232A8"/>
    <w:rsid w:val="00624164"/>
    <w:rsid w:val="00624483"/>
    <w:rsid w:val="00625412"/>
    <w:rsid w:val="0062577B"/>
    <w:rsid w:val="0062584E"/>
    <w:rsid w:val="00626B8A"/>
    <w:rsid w:val="00626BDA"/>
    <w:rsid w:val="00626CAF"/>
    <w:rsid w:val="0062722C"/>
    <w:rsid w:val="0062734D"/>
    <w:rsid w:val="00627F51"/>
    <w:rsid w:val="00630629"/>
    <w:rsid w:val="006306EF"/>
    <w:rsid w:val="00630AA8"/>
    <w:rsid w:val="00630BC2"/>
    <w:rsid w:val="0063134E"/>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921"/>
    <w:rsid w:val="00636BBC"/>
    <w:rsid w:val="00636CF4"/>
    <w:rsid w:val="00640969"/>
    <w:rsid w:val="006411D5"/>
    <w:rsid w:val="00643331"/>
    <w:rsid w:val="006437D4"/>
    <w:rsid w:val="00643AD7"/>
    <w:rsid w:val="00643C7C"/>
    <w:rsid w:val="00643D27"/>
    <w:rsid w:val="006447C2"/>
    <w:rsid w:val="00644F10"/>
    <w:rsid w:val="00645791"/>
    <w:rsid w:val="00646464"/>
    <w:rsid w:val="006468A7"/>
    <w:rsid w:val="0064765B"/>
    <w:rsid w:val="00647665"/>
    <w:rsid w:val="00647AC8"/>
    <w:rsid w:val="00650079"/>
    <w:rsid w:val="00650210"/>
    <w:rsid w:val="006520D3"/>
    <w:rsid w:val="006526A1"/>
    <w:rsid w:val="00652A37"/>
    <w:rsid w:val="00652B36"/>
    <w:rsid w:val="006531CA"/>
    <w:rsid w:val="00653356"/>
    <w:rsid w:val="00653B30"/>
    <w:rsid w:val="00653B9F"/>
    <w:rsid w:val="00654A2D"/>
    <w:rsid w:val="00655D75"/>
    <w:rsid w:val="00655DD1"/>
    <w:rsid w:val="00655E14"/>
    <w:rsid w:val="006574C6"/>
    <w:rsid w:val="00657C46"/>
    <w:rsid w:val="00660DE6"/>
    <w:rsid w:val="0066126C"/>
    <w:rsid w:val="006616FD"/>
    <w:rsid w:val="00661950"/>
    <w:rsid w:val="00662C18"/>
    <w:rsid w:val="00663074"/>
    <w:rsid w:val="00663558"/>
    <w:rsid w:val="00663685"/>
    <w:rsid w:val="00663C2A"/>
    <w:rsid w:val="00663CC3"/>
    <w:rsid w:val="0066406F"/>
    <w:rsid w:val="00664619"/>
    <w:rsid w:val="006649F0"/>
    <w:rsid w:val="00664EC0"/>
    <w:rsid w:val="006651AB"/>
    <w:rsid w:val="0066572D"/>
    <w:rsid w:val="0066702F"/>
    <w:rsid w:val="0067062E"/>
    <w:rsid w:val="00670BFC"/>
    <w:rsid w:val="00670CDE"/>
    <w:rsid w:val="00671212"/>
    <w:rsid w:val="00671538"/>
    <w:rsid w:val="006717D6"/>
    <w:rsid w:val="006719CF"/>
    <w:rsid w:val="00672F23"/>
    <w:rsid w:val="006733E9"/>
    <w:rsid w:val="00673425"/>
    <w:rsid w:val="00673B53"/>
    <w:rsid w:val="00674204"/>
    <w:rsid w:val="00674B98"/>
    <w:rsid w:val="00674BB1"/>
    <w:rsid w:val="00674D49"/>
    <w:rsid w:val="00675DCD"/>
    <w:rsid w:val="0067647D"/>
    <w:rsid w:val="00676668"/>
    <w:rsid w:val="006776E5"/>
    <w:rsid w:val="006779D9"/>
    <w:rsid w:val="00677B2C"/>
    <w:rsid w:val="006808A5"/>
    <w:rsid w:val="006808AB"/>
    <w:rsid w:val="00681E47"/>
    <w:rsid w:val="006827E2"/>
    <w:rsid w:val="00682C1B"/>
    <w:rsid w:val="00682ECA"/>
    <w:rsid w:val="00683154"/>
    <w:rsid w:val="00683C66"/>
    <w:rsid w:val="00683CA7"/>
    <w:rsid w:val="0068505F"/>
    <w:rsid w:val="0068613F"/>
    <w:rsid w:val="00686818"/>
    <w:rsid w:val="006876B1"/>
    <w:rsid w:val="00687E81"/>
    <w:rsid w:val="0069043B"/>
    <w:rsid w:val="00690A9E"/>
    <w:rsid w:val="00690BBE"/>
    <w:rsid w:val="00690DFA"/>
    <w:rsid w:val="00691358"/>
    <w:rsid w:val="006918C7"/>
    <w:rsid w:val="006919CE"/>
    <w:rsid w:val="00692E61"/>
    <w:rsid w:val="0069391D"/>
    <w:rsid w:val="00693CF0"/>
    <w:rsid w:val="00693D18"/>
    <w:rsid w:val="00694187"/>
    <w:rsid w:val="00694471"/>
    <w:rsid w:val="0069469F"/>
    <w:rsid w:val="00694BE9"/>
    <w:rsid w:val="00694E83"/>
    <w:rsid w:val="00696CD5"/>
    <w:rsid w:val="00696D5D"/>
    <w:rsid w:val="00697B99"/>
    <w:rsid w:val="00697D4C"/>
    <w:rsid w:val="00697DC9"/>
    <w:rsid w:val="006A09B2"/>
    <w:rsid w:val="006A1379"/>
    <w:rsid w:val="006A1C8F"/>
    <w:rsid w:val="006A21B6"/>
    <w:rsid w:val="006A2F68"/>
    <w:rsid w:val="006A30CF"/>
    <w:rsid w:val="006A317A"/>
    <w:rsid w:val="006A3A74"/>
    <w:rsid w:val="006A4460"/>
    <w:rsid w:val="006A5119"/>
    <w:rsid w:val="006A536A"/>
    <w:rsid w:val="006A5EEB"/>
    <w:rsid w:val="006A6017"/>
    <w:rsid w:val="006A62E8"/>
    <w:rsid w:val="006A6345"/>
    <w:rsid w:val="006A6561"/>
    <w:rsid w:val="006A6ABF"/>
    <w:rsid w:val="006A6F58"/>
    <w:rsid w:val="006A73E4"/>
    <w:rsid w:val="006A7DED"/>
    <w:rsid w:val="006A7FD7"/>
    <w:rsid w:val="006B0308"/>
    <w:rsid w:val="006B041D"/>
    <w:rsid w:val="006B05B7"/>
    <w:rsid w:val="006B0625"/>
    <w:rsid w:val="006B0B71"/>
    <w:rsid w:val="006B0E9F"/>
    <w:rsid w:val="006B273C"/>
    <w:rsid w:val="006B2CD4"/>
    <w:rsid w:val="006B39E5"/>
    <w:rsid w:val="006B4A49"/>
    <w:rsid w:val="006B4A94"/>
    <w:rsid w:val="006B4BB4"/>
    <w:rsid w:val="006B53E1"/>
    <w:rsid w:val="006B5441"/>
    <w:rsid w:val="006B6398"/>
    <w:rsid w:val="006B70B9"/>
    <w:rsid w:val="006C0442"/>
    <w:rsid w:val="006C0792"/>
    <w:rsid w:val="006C14E2"/>
    <w:rsid w:val="006C161B"/>
    <w:rsid w:val="006C2AA0"/>
    <w:rsid w:val="006C2F42"/>
    <w:rsid w:val="006C3029"/>
    <w:rsid w:val="006C3136"/>
    <w:rsid w:val="006C475F"/>
    <w:rsid w:val="006C4CCA"/>
    <w:rsid w:val="006C5661"/>
    <w:rsid w:val="006C5D42"/>
    <w:rsid w:val="006C657D"/>
    <w:rsid w:val="006C6E51"/>
    <w:rsid w:val="006C6FBD"/>
    <w:rsid w:val="006C74A3"/>
    <w:rsid w:val="006C7744"/>
    <w:rsid w:val="006C7B65"/>
    <w:rsid w:val="006D0551"/>
    <w:rsid w:val="006D088E"/>
    <w:rsid w:val="006D0E71"/>
    <w:rsid w:val="006D2531"/>
    <w:rsid w:val="006D259A"/>
    <w:rsid w:val="006D2868"/>
    <w:rsid w:val="006D28C5"/>
    <w:rsid w:val="006D3248"/>
    <w:rsid w:val="006D37A8"/>
    <w:rsid w:val="006D4437"/>
    <w:rsid w:val="006D48E3"/>
    <w:rsid w:val="006D4A4C"/>
    <w:rsid w:val="006D533D"/>
    <w:rsid w:val="006D5509"/>
    <w:rsid w:val="006D57C4"/>
    <w:rsid w:val="006D6AA3"/>
    <w:rsid w:val="006D6F91"/>
    <w:rsid w:val="006D794E"/>
    <w:rsid w:val="006E09F2"/>
    <w:rsid w:val="006E0C0E"/>
    <w:rsid w:val="006E0C3D"/>
    <w:rsid w:val="006E0C42"/>
    <w:rsid w:val="006E0C54"/>
    <w:rsid w:val="006E15EC"/>
    <w:rsid w:val="006E1FEC"/>
    <w:rsid w:val="006E2B7A"/>
    <w:rsid w:val="006E3F13"/>
    <w:rsid w:val="006E44E1"/>
    <w:rsid w:val="006E4EB9"/>
    <w:rsid w:val="006E53E1"/>
    <w:rsid w:val="006E5E13"/>
    <w:rsid w:val="006E6557"/>
    <w:rsid w:val="006E7919"/>
    <w:rsid w:val="006E7B3C"/>
    <w:rsid w:val="006E7CE7"/>
    <w:rsid w:val="006E7F36"/>
    <w:rsid w:val="006F02B5"/>
    <w:rsid w:val="006F1C05"/>
    <w:rsid w:val="006F25DE"/>
    <w:rsid w:val="006F278E"/>
    <w:rsid w:val="006F2F8E"/>
    <w:rsid w:val="006F314F"/>
    <w:rsid w:val="006F35D9"/>
    <w:rsid w:val="006F4139"/>
    <w:rsid w:val="006F504C"/>
    <w:rsid w:val="006F529D"/>
    <w:rsid w:val="006F730E"/>
    <w:rsid w:val="006F73EC"/>
    <w:rsid w:val="006F752C"/>
    <w:rsid w:val="00700529"/>
    <w:rsid w:val="007009CF"/>
    <w:rsid w:val="00700D1F"/>
    <w:rsid w:val="00701579"/>
    <w:rsid w:val="00701AC6"/>
    <w:rsid w:val="00701C28"/>
    <w:rsid w:val="00702534"/>
    <w:rsid w:val="0070291B"/>
    <w:rsid w:val="0070467D"/>
    <w:rsid w:val="00705153"/>
    <w:rsid w:val="00705B2D"/>
    <w:rsid w:val="00710313"/>
    <w:rsid w:val="00710683"/>
    <w:rsid w:val="00710C15"/>
    <w:rsid w:val="00710C70"/>
    <w:rsid w:val="00710FB1"/>
    <w:rsid w:val="00711179"/>
    <w:rsid w:val="00713261"/>
    <w:rsid w:val="00713A85"/>
    <w:rsid w:val="0071421B"/>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5B27"/>
    <w:rsid w:val="00725B31"/>
    <w:rsid w:val="00725D19"/>
    <w:rsid w:val="00726761"/>
    <w:rsid w:val="00727616"/>
    <w:rsid w:val="007279A6"/>
    <w:rsid w:val="00727A89"/>
    <w:rsid w:val="00727E2B"/>
    <w:rsid w:val="0073150E"/>
    <w:rsid w:val="00731E46"/>
    <w:rsid w:val="00732D74"/>
    <w:rsid w:val="007330EE"/>
    <w:rsid w:val="007334F9"/>
    <w:rsid w:val="0073356B"/>
    <w:rsid w:val="007337A2"/>
    <w:rsid w:val="00733AF3"/>
    <w:rsid w:val="0073404B"/>
    <w:rsid w:val="00734CBC"/>
    <w:rsid w:val="00735C31"/>
    <w:rsid w:val="00736007"/>
    <w:rsid w:val="00736401"/>
    <w:rsid w:val="00736466"/>
    <w:rsid w:val="007364D6"/>
    <w:rsid w:val="00737091"/>
    <w:rsid w:val="007377B7"/>
    <w:rsid w:val="0073784D"/>
    <w:rsid w:val="00737952"/>
    <w:rsid w:val="0074061F"/>
    <w:rsid w:val="007406BF"/>
    <w:rsid w:val="0074122E"/>
    <w:rsid w:val="007412A0"/>
    <w:rsid w:val="00741826"/>
    <w:rsid w:val="0074192B"/>
    <w:rsid w:val="00741B7C"/>
    <w:rsid w:val="00742467"/>
    <w:rsid w:val="007428A9"/>
    <w:rsid w:val="00743AFB"/>
    <w:rsid w:val="00744147"/>
    <w:rsid w:val="00744B71"/>
    <w:rsid w:val="0074514F"/>
    <w:rsid w:val="00747D1D"/>
    <w:rsid w:val="00747D74"/>
    <w:rsid w:val="007509BD"/>
    <w:rsid w:val="00750EDD"/>
    <w:rsid w:val="00751C49"/>
    <w:rsid w:val="00751D87"/>
    <w:rsid w:val="00751F70"/>
    <w:rsid w:val="007523E9"/>
    <w:rsid w:val="007533E0"/>
    <w:rsid w:val="00753602"/>
    <w:rsid w:val="00753BFC"/>
    <w:rsid w:val="0075421A"/>
    <w:rsid w:val="00755DBE"/>
    <w:rsid w:val="0075638E"/>
    <w:rsid w:val="00756483"/>
    <w:rsid w:val="007566DD"/>
    <w:rsid w:val="0075772C"/>
    <w:rsid w:val="00757E41"/>
    <w:rsid w:val="007600F1"/>
    <w:rsid w:val="0076021C"/>
    <w:rsid w:val="00760771"/>
    <w:rsid w:val="00760C91"/>
    <w:rsid w:val="00761A31"/>
    <w:rsid w:val="00761EED"/>
    <w:rsid w:val="00762AEC"/>
    <w:rsid w:val="00762DF3"/>
    <w:rsid w:val="007632FE"/>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AFE"/>
    <w:rsid w:val="00767B87"/>
    <w:rsid w:val="00767D1D"/>
    <w:rsid w:val="0077028A"/>
    <w:rsid w:val="0077103B"/>
    <w:rsid w:val="007718D7"/>
    <w:rsid w:val="007725F8"/>
    <w:rsid w:val="00772CC4"/>
    <w:rsid w:val="00773067"/>
    <w:rsid w:val="00773CDD"/>
    <w:rsid w:val="00773F19"/>
    <w:rsid w:val="007745AC"/>
    <w:rsid w:val="00774810"/>
    <w:rsid w:val="00776FDE"/>
    <w:rsid w:val="00780B7D"/>
    <w:rsid w:val="00780EEE"/>
    <w:rsid w:val="0078302E"/>
    <w:rsid w:val="0078308F"/>
    <w:rsid w:val="00784FE9"/>
    <w:rsid w:val="007853D0"/>
    <w:rsid w:val="00785532"/>
    <w:rsid w:val="00785733"/>
    <w:rsid w:val="007868B9"/>
    <w:rsid w:val="00786CD4"/>
    <w:rsid w:val="00787693"/>
    <w:rsid w:val="007876B1"/>
    <w:rsid w:val="00787997"/>
    <w:rsid w:val="00790678"/>
    <w:rsid w:val="007908CF"/>
    <w:rsid w:val="00790FCF"/>
    <w:rsid w:val="007915B1"/>
    <w:rsid w:val="00792562"/>
    <w:rsid w:val="00792632"/>
    <w:rsid w:val="00792CD1"/>
    <w:rsid w:val="00792D2C"/>
    <w:rsid w:val="007936BA"/>
    <w:rsid w:val="00793724"/>
    <w:rsid w:val="00793D53"/>
    <w:rsid w:val="00794319"/>
    <w:rsid w:val="00795100"/>
    <w:rsid w:val="00795919"/>
    <w:rsid w:val="00795D21"/>
    <w:rsid w:val="007963BB"/>
    <w:rsid w:val="00796E2E"/>
    <w:rsid w:val="00796E80"/>
    <w:rsid w:val="007A0A86"/>
    <w:rsid w:val="007A0CA5"/>
    <w:rsid w:val="007A0EC9"/>
    <w:rsid w:val="007A11EB"/>
    <w:rsid w:val="007A1249"/>
    <w:rsid w:val="007A1C22"/>
    <w:rsid w:val="007A2411"/>
    <w:rsid w:val="007A3067"/>
    <w:rsid w:val="007A3078"/>
    <w:rsid w:val="007A3F31"/>
    <w:rsid w:val="007A3FE7"/>
    <w:rsid w:val="007A41F7"/>
    <w:rsid w:val="007A43CA"/>
    <w:rsid w:val="007A4770"/>
    <w:rsid w:val="007A4870"/>
    <w:rsid w:val="007A4AE0"/>
    <w:rsid w:val="007A66A0"/>
    <w:rsid w:val="007A75C8"/>
    <w:rsid w:val="007B04F1"/>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40F7"/>
    <w:rsid w:val="007C4D9F"/>
    <w:rsid w:val="007C545A"/>
    <w:rsid w:val="007C55A2"/>
    <w:rsid w:val="007C5754"/>
    <w:rsid w:val="007C58DA"/>
    <w:rsid w:val="007C5D3C"/>
    <w:rsid w:val="007C6011"/>
    <w:rsid w:val="007C767F"/>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5B72"/>
    <w:rsid w:val="007D641C"/>
    <w:rsid w:val="007D69D7"/>
    <w:rsid w:val="007D6A3A"/>
    <w:rsid w:val="007D7320"/>
    <w:rsid w:val="007D7427"/>
    <w:rsid w:val="007D7653"/>
    <w:rsid w:val="007D7D39"/>
    <w:rsid w:val="007E07E3"/>
    <w:rsid w:val="007E1538"/>
    <w:rsid w:val="007E1E9A"/>
    <w:rsid w:val="007E2617"/>
    <w:rsid w:val="007E2EA8"/>
    <w:rsid w:val="007E3162"/>
    <w:rsid w:val="007E3FA6"/>
    <w:rsid w:val="007E43B6"/>
    <w:rsid w:val="007E48B5"/>
    <w:rsid w:val="007E6299"/>
    <w:rsid w:val="007E75BF"/>
    <w:rsid w:val="007E78AC"/>
    <w:rsid w:val="007F06A0"/>
    <w:rsid w:val="007F0AA3"/>
    <w:rsid w:val="007F1289"/>
    <w:rsid w:val="007F180E"/>
    <w:rsid w:val="007F252E"/>
    <w:rsid w:val="007F37BE"/>
    <w:rsid w:val="007F4185"/>
    <w:rsid w:val="007F4590"/>
    <w:rsid w:val="007F4F26"/>
    <w:rsid w:val="007F4FEE"/>
    <w:rsid w:val="007F5EC1"/>
    <w:rsid w:val="007F683B"/>
    <w:rsid w:val="007F7311"/>
    <w:rsid w:val="007F7A1E"/>
    <w:rsid w:val="007F7F01"/>
    <w:rsid w:val="00800416"/>
    <w:rsid w:val="00800BFC"/>
    <w:rsid w:val="00800DD3"/>
    <w:rsid w:val="008019BC"/>
    <w:rsid w:val="00801CBD"/>
    <w:rsid w:val="00801E50"/>
    <w:rsid w:val="00801EA6"/>
    <w:rsid w:val="008020CC"/>
    <w:rsid w:val="0080236D"/>
    <w:rsid w:val="00802469"/>
    <w:rsid w:val="008035E9"/>
    <w:rsid w:val="00803EBF"/>
    <w:rsid w:val="00803EF0"/>
    <w:rsid w:val="00803F26"/>
    <w:rsid w:val="00804AA8"/>
    <w:rsid w:val="00804B81"/>
    <w:rsid w:val="00804C5F"/>
    <w:rsid w:val="008053B4"/>
    <w:rsid w:val="0080592D"/>
    <w:rsid w:val="0080597A"/>
    <w:rsid w:val="00806D10"/>
    <w:rsid w:val="00807B02"/>
    <w:rsid w:val="00807B36"/>
    <w:rsid w:val="008100C2"/>
    <w:rsid w:val="00810599"/>
    <w:rsid w:val="00811064"/>
    <w:rsid w:val="008113FD"/>
    <w:rsid w:val="00812334"/>
    <w:rsid w:val="008143DB"/>
    <w:rsid w:val="00814CAA"/>
    <w:rsid w:val="0081503C"/>
    <w:rsid w:val="00815A54"/>
    <w:rsid w:val="00816527"/>
    <w:rsid w:val="0081689A"/>
    <w:rsid w:val="008178A7"/>
    <w:rsid w:val="00820051"/>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6BB"/>
    <w:rsid w:val="0083089A"/>
    <w:rsid w:val="00831055"/>
    <w:rsid w:val="0083145A"/>
    <w:rsid w:val="0083146D"/>
    <w:rsid w:val="008324CA"/>
    <w:rsid w:val="0083287D"/>
    <w:rsid w:val="00832D3E"/>
    <w:rsid w:val="00833225"/>
    <w:rsid w:val="0083449D"/>
    <w:rsid w:val="008344B4"/>
    <w:rsid w:val="008352F6"/>
    <w:rsid w:val="00835ECC"/>
    <w:rsid w:val="00835F36"/>
    <w:rsid w:val="00837630"/>
    <w:rsid w:val="0083765F"/>
    <w:rsid w:val="00837C30"/>
    <w:rsid w:val="00837E9D"/>
    <w:rsid w:val="00840285"/>
    <w:rsid w:val="008406B7"/>
    <w:rsid w:val="0084124F"/>
    <w:rsid w:val="00841918"/>
    <w:rsid w:val="00843ADA"/>
    <w:rsid w:val="00844102"/>
    <w:rsid w:val="0084482C"/>
    <w:rsid w:val="00844DDB"/>
    <w:rsid w:val="008453D6"/>
    <w:rsid w:val="00846718"/>
    <w:rsid w:val="0084782C"/>
    <w:rsid w:val="00847834"/>
    <w:rsid w:val="00847EFF"/>
    <w:rsid w:val="00850505"/>
    <w:rsid w:val="00850C79"/>
    <w:rsid w:val="00851621"/>
    <w:rsid w:val="0085181D"/>
    <w:rsid w:val="00852896"/>
    <w:rsid w:val="008539FF"/>
    <w:rsid w:val="00853BF7"/>
    <w:rsid w:val="00854258"/>
    <w:rsid w:val="00854A9B"/>
    <w:rsid w:val="00855A21"/>
    <w:rsid w:val="00855AB1"/>
    <w:rsid w:val="008562CB"/>
    <w:rsid w:val="008564D3"/>
    <w:rsid w:val="0085653B"/>
    <w:rsid w:val="0085789A"/>
    <w:rsid w:val="008578F9"/>
    <w:rsid w:val="008579BE"/>
    <w:rsid w:val="008604DD"/>
    <w:rsid w:val="00860A7D"/>
    <w:rsid w:val="00860AE4"/>
    <w:rsid w:val="008620DF"/>
    <w:rsid w:val="00862184"/>
    <w:rsid w:val="008625EC"/>
    <w:rsid w:val="0086279F"/>
    <w:rsid w:val="00862A32"/>
    <w:rsid w:val="008638D7"/>
    <w:rsid w:val="00864654"/>
    <w:rsid w:val="0086575B"/>
    <w:rsid w:val="00865C9F"/>
    <w:rsid w:val="00865E05"/>
    <w:rsid w:val="00866319"/>
    <w:rsid w:val="0086678B"/>
    <w:rsid w:val="00866D37"/>
    <w:rsid w:val="008705BF"/>
    <w:rsid w:val="008707A6"/>
    <w:rsid w:val="00870D89"/>
    <w:rsid w:val="00871237"/>
    <w:rsid w:val="0087174F"/>
    <w:rsid w:val="0087249D"/>
    <w:rsid w:val="00872822"/>
    <w:rsid w:val="008732B8"/>
    <w:rsid w:val="0087368C"/>
    <w:rsid w:val="008736C6"/>
    <w:rsid w:val="00874669"/>
    <w:rsid w:val="00875270"/>
    <w:rsid w:val="0087582B"/>
    <w:rsid w:val="00875F4E"/>
    <w:rsid w:val="0087613E"/>
    <w:rsid w:val="00877960"/>
    <w:rsid w:val="0088022F"/>
    <w:rsid w:val="008804F3"/>
    <w:rsid w:val="00880DB7"/>
    <w:rsid w:val="00880E67"/>
    <w:rsid w:val="0088220A"/>
    <w:rsid w:val="00882932"/>
    <w:rsid w:val="00882B3B"/>
    <w:rsid w:val="008834AF"/>
    <w:rsid w:val="008840CF"/>
    <w:rsid w:val="00885DD2"/>
    <w:rsid w:val="00886415"/>
    <w:rsid w:val="00886F34"/>
    <w:rsid w:val="00887142"/>
    <w:rsid w:val="008874FE"/>
    <w:rsid w:val="00887786"/>
    <w:rsid w:val="00887FC6"/>
    <w:rsid w:val="00891885"/>
    <w:rsid w:val="00891AA0"/>
    <w:rsid w:val="00891BD3"/>
    <w:rsid w:val="00891F95"/>
    <w:rsid w:val="0089230A"/>
    <w:rsid w:val="00892DEF"/>
    <w:rsid w:val="008934D8"/>
    <w:rsid w:val="00894306"/>
    <w:rsid w:val="008944CB"/>
    <w:rsid w:val="00894907"/>
    <w:rsid w:val="00894E30"/>
    <w:rsid w:val="00895063"/>
    <w:rsid w:val="00895CC5"/>
    <w:rsid w:val="0089633F"/>
    <w:rsid w:val="0089638F"/>
    <w:rsid w:val="008965A7"/>
    <w:rsid w:val="008967FD"/>
    <w:rsid w:val="008977C4"/>
    <w:rsid w:val="00897E03"/>
    <w:rsid w:val="008A03DC"/>
    <w:rsid w:val="008A1468"/>
    <w:rsid w:val="008A19C0"/>
    <w:rsid w:val="008A1D3B"/>
    <w:rsid w:val="008A1EA2"/>
    <w:rsid w:val="008A23BB"/>
    <w:rsid w:val="008A23CC"/>
    <w:rsid w:val="008A25F7"/>
    <w:rsid w:val="008A2EC2"/>
    <w:rsid w:val="008A30D0"/>
    <w:rsid w:val="008A3B96"/>
    <w:rsid w:val="008A4F89"/>
    <w:rsid w:val="008A529A"/>
    <w:rsid w:val="008A6148"/>
    <w:rsid w:val="008A6CB1"/>
    <w:rsid w:val="008A75F5"/>
    <w:rsid w:val="008B0735"/>
    <w:rsid w:val="008B0CFD"/>
    <w:rsid w:val="008B1301"/>
    <w:rsid w:val="008B1D54"/>
    <w:rsid w:val="008B29E7"/>
    <w:rsid w:val="008B3EBB"/>
    <w:rsid w:val="008B5483"/>
    <w:rsid w:val="008B6849"/>
    <w:rsid w:val="008B79E7"/>
    <w:rsid w:val="008B7C86"/>
    <w:rsid w:val="008B7D48"/>
    <w:rsid w:val="008B7D9C"/>
    <w:rsid w:val="008C0A27"/>
    <w:rsid w:val="008C0DEF"/>
    <w:rsid w:val="008C0DFC"/>
    <w:rsid w:val="008C1AD3"/>
    <w:rsid w:val="008C1FE3"/>
    <w:rsid w:val="008C294F"/>
    <w:rsid w:val="008C31DC"/>
    <w:rsid w:val="008C3276"/>
    <w:rsid w:val="008C696F"/>
    <w:rsid w:val="008C69DE"/>
    <w:rsid w:val="008C6D55"/>
    <w:rsid w:val="008C6D85"/>
    <w:rsid w:val="008C7514"/>
    <w:rsid w:val="008C7974"/>
    <w:rsid w:val="008D03A2"/>
    <w:rsid w:val="008D06CF"/>
    <w:rsid w:val="008D0900"/>
    <w:rsid w:val="008D096F"/>
    <w:rsid w:val="008D0FF4"/>
    <w:rsid w:val="008D13D0"/>
    <w:rsid w:val="008D25A2"/>
    <w:rsid w:val="008D2A91"/>
    <w:rsid w:val="008D2C8C"/>
    <w:rsid w:val="008D4A7B"/>
    <w:rsid w:val="008D4F5C"/>
    <w:rsid w:val="008D54A9"/>
    <w:rsid w:val="008D55E7"/>
    <w:rsid w:val="008D5662"/>
    <w:rsid w:val="008D5BD7"/>
    <w:rsid w:val="008D6647"/>
    <w:rsid w:val="008D7008"/>
    <w:rsid w:val="008D79E1"/>
    <w:rsid w:val="008D7D74"/>
    <w:rsid w:val="008D7EAF"/>
    <w:rsid w:val="008E0AA0"/>
    <w:rsid w:val="008E139A"/>
    <w:rsid w:val="008E2390"/>
    <w:rsid w:val="008E47D7"/>
    <w:rsid w:val="008E51F5"/>
    <w:rsid w:val="008E5EEC"/>
    <w:rsid w:val="008E61D5"/>
    <w:rsid w:val="008E66D3"/>
    <w:rsid w:val="008E752A"/>
    <w:rsid w:val="008E7649"/>
    <w:rsid w:val="008F0004"/>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72B9"/>
    <w:rsid w:val="008F74A8"/>
    <w:rsid w:val="008F76A9"/>
    <w:rsid w:val="008F7763"/>
    <w:rsid w:val="008F77C4"/>
    <w:rsid w:val="008F7DE1"/>
    <w:rsid w:val="009006A3"/>
    <w:rsid w:val="009014CD"/>
    <w:rsid w:val="00901A44"/>
    <w:rsid w:val="00901E7A"/>
    <w:rsid w:val="00902057"/>
    <w:rsid w:val="0090206E"/>
    <w:rsid w:val="00902FE0"/>
    <w:rsid w:val="00902FF4"/>
    <w:rsid w:val="009034DA"/>
    <w:rsid w:val="009037F3"/>
    <w:rsid w:val="00903EF9"/>
    <w:rsid w:val="00904032"/>
    <w:rsid w:val="009041C8"/>
    <w:rsid w:val="009046AE"/>
    <w:rsid w:val="00905120"/>
    <w:rsid w:val="00906151"/>
    <w:rsid w:val="0090654E"/>
    <w:rsid w:val="009072B9"/>
    <w:rsid w:val="009077B7"/>
    <w:rsid w:val="0091103E"/>
    <w:rsid w:val="00911497"/>
    <w:rsid w:val="00912116"/>
    <w:rsid w:val="009123EA"/>
    <w:rsid w:val="00912D55"/>
    <w:rsid w:val="0091351C"/>
    <w:rsid w:val="00915856"/>
    <w:rsid w:val="00915A8D"/>
    <w:rsid w:val="00915D54"/>
    <w:rsid w:val="00915FD4"/>
    <w:rsid w:val="009160B9"/>
    <w:rsid w:val="00916A7B"/>
    <w:rsid w:val="00916CBB"/>
    <w:rsid w:val="009175EB"/>
    <w:rsid w:val="00922458"/>
    <w:rsid w:val="00924512"/>
    <w:rsid w:val="00924C98"/>
    <w:rsid w:val="0092660A"/>
    <w:rsid w:val="009273D9"/>
    <w:rsid w:val="009278EB"/>
    <w:rsid w:val="00930015"/>
    <w:rsid w:val="00930156"/>
    <w:rsid w:val="00930E50"/>
    <w:rsid w:val="009313A2"/>
    <w:rsid w:val="00931922"/>
    <w:rsid w:val="00931E6C"/>
    <w:rsid w:val="009328FB"/>
    <w:rsid w:val="009346E5"/>
    <w:rsid w:val="00935555"/>
    <w:rsid w:val="00935E5B"/>
    <w:rsid w:val="009370DB"/>
    <w:rsid w:val="009378A8"/>
    <w:rsid w:val="00937E2F"/>
    <w:rsid w:val="0094026C"/>
    <w:rsid w:val="009403BB"/>
    <w:rsid w:val="00940911"/>
    <w:rsid w:val="00940AA1"/>
    <w:rsid w:val="00941033"/>
    <w:rsid w:val="0094117D"/>
    <w:rsid w:val="00941A6B"/>
    <w:rsid w:val="00941B77"/>
    <w:rsid w:val="009422A9"/>
    <w:rsid w:val="00942967"/>
    <w:rsid w:val="00942C62"/>
    <w:rsid w:val="00943792"/>
    <w:rsid w:val="0094527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247E"/>
    <w:rsid w:val="00952912"/>
    <w:rsid w:val="00952F04"/>
    <w:rsid w:val="00953E05"/>
    <w:rsid w:val="00953F84"/>
    <w:rsid w:val="00954F01"/>
    <w:rsid w:val="0095573C"/>
    <w:rsid w:val="00956579"/>
    <w:rsid w:val="00956595"/>
    <w:rsid w:val="009602E7"/>
    <w:rsid w:val="0096091D"/>
    <w:rsid w:val="00960C1A"/>
    <w:rsid w:val="00960D51"/>
    <w:rsid w:val="00961806"/>
    <w:rsid w:val="00961917"/>
    <w:rsid w:val="00961F2B"/>
    <w:rsid w:val="00963808"/>
    <w:rsid w:val="009644A8"/>
    <w:rsid w:val="009650C3"/>
    <w:rsid w:val="00965C32"/>
    <w:rsid w:val="00966BAC"/>
    <w:rsid w:val="00967338"/>
    <w:rsid w:val="009676AD"/>
    <w:rsid w:val="00967ADF"/>
    <w:rsid w:val="0097010D"/>
    <w:rsid w:val="00970712"/>
    <w:rsid w:val="00970AD5"/>
    <w:rsid w:val="009714DA"/>
    <w:rsid w:val="0097219F"/>
    <w:rsid w:val="00972457"/>
    <w:rsid w:val="00972C14"/>
    <w:rsid w:val="00973E50"/>
    <w:rsid w:val="00973EF5"/>
    <w:rsid w:val="00973F5B"/>
    <w:rsid w:val="009748D0"/>
    <w:rsid w:val="00974B25"/>
    <w:rsid w:val="00974D72"/>
    <w:rsid w:val="00974F9E"/>
    <w:rsid w:val="00975F3B"/>
    <w:rsid w:val="0097642B"/>
    <w:rsid w:val="009769A1"/>
    <w:rsid w:val="00980BD8"/>
    <w:rsid w:val="00980DD1"/>
    <w:rsid w:val="00981036"/>
    <w:rsid w:val="00981729"/>
    <w:rsid w:val="00981A16"/>
    <w:rsid w:val="0098220D"/>
    <w:rsid w:val="00982786"/>
    <w:rsid w:val="00982885"/>
    <w:rsid w:val="0098387D"/>
    <w:rsid w:val="00983893"/>
    <w:rsid w:val="00983A77"/>
    <w:rsid w:val="00983C8B"/>
    <w:rsid w:val="00983D3F"/>
    <w:rsid w:val="0098402C"/>
    <w:rsid w:val="00984554"/>
    <w:rsid w:val="009847C0"/>
    <w:rsid w:val="00985003"/>
    <w:rsid w:val="0098558F"/>
    <w:rsid w:val="00987094"/>
    <w:rsid w:val="009871D4"/>
    <w:rsid w:val="009873A1"/>
    <w:rsid w:val="00987753"/>
    <w:rsid w:val="009901AE"/>
    <w:rsid w:val="009909CA"/>
    <w:rsid w:val="00991149"/>
    <w:rsid w:val="009911F9"/>
    <w:rsid w:val="00991BCD"/>
    <w:rsid w:val="00991F9F"/>
    <w:rsid w:val="0099227B"/>
    <w:rsid w:val="00993AD3"/>
    <w:rsid w:val="009943D9"/>
    <w:rsid w:val="0099469F"/>
    <w:rsid w:val="00994766"/>
    <w:rsid w:val="0099483A"/>
    <w:rsid w:val="009952AF"/>
    <w:rsid w:val="0099533B"/>
    <w:rsid w:val="00995A16"/>
    <w:rsid w:val="00996514"/>
    <w:rsid w:val="009A04E3"/>
    <w:rsid w:val="009A0873"/>
    <w:rsid w:val="009A1CA0"/>
    <w:rsid w:val="009A21AF"/>
    <w:rsid w:val="009A228E"/>
    <w:rsid w:val="009A2314"/>
    <w:rsid w:val="009A2785"/>
    <w:rsid w:val="009A27E2"/>
    <w:rsid w:val="009A295B"/>
    <w:rsid w:val="009A3619"/>
    <w:rsid w:val="009A3783"/>
    <w:rsid w:val="009A40CA"/>
    <w:rsid w:val="009A4BBC"/>
    <w:rsid w:val="009A4BE1"/>
    <w:rsid w:val="009A4E66"/>
    <w:rsid w:val="009A5AFF"/>
    <w:rsid w:val="009A5CE8"/>
    <w:rsid w:val="009A6065"/>
    <w:rsid w:val="009A67BB"/>
    <w:rsid w:val="009A6AAD"/>
    <w:rsid w:val="009A7895"/>
    <w:rsid w:val="009A7F59"/>
    <w:rsid w:val="009A7F8B"/>
    <w:rsid w:val="009B042F"/>
    <w:rsid w:val="009B0EE3"/>
    <w:rsid w:val="009B1863"/>
    <w:rsid w:val="009B32B0"/>
    <w:rsid w:val="009B3B5B"/>
    <w:rsid w:val="009B3C35"/>
    <w:rsid w:val="009B43DD"/>
    <w:rsid w:val="009B4B5E"/>
    <w:rsid w:val="009B4CA2"/>
    <w:rsid w:val="009B5622"/>
    <w:rsid w:val="009B5B35"/>
    <w:rsid w:val="009B5BCD"/>
    <w:rsid w:val="009B690D"/>
    <w:rsid w:val="009B6C63"/>
    <w:rsid w:val="009B6CFA"/>
    <w:rsid w:val="009B70FC"/>
    <w:rsid w:val="009C02D4"/>
    <w:rsid w:val="009C0340"/>
    <w:rsid w:val="009C06D8"/>
    <w:rsid w:val="009C0BBC"/>
    <w:rsid w:val="009C0BEE"/>
    <w:rsid w:val="009C2FDA"/>
    <w:rsid w:val="009C3712"/>
    <w:rsid w:val="009C7013"/>
    <w:rsid w:val="009C76C3"/>
    <w:rsid w:val="009D1184"/>
    <w:rsid w:val="009D1462"/>
    <w:rsid w:val="009D16A3"/>
    <w:rsid w:val="009D1A29"/>
    <w:rsid w:val="009D2227"/>
    <w:rsid w:val="009D2507"/>
    <w:rsid w:val="009D3389"/>
    <w:rsid w:val="009D35AD"/>
    <w:rsid w:val="009D38FA"/>
    <w:rsid w:val="009D392A"/>
    <w:rsid w:val="009D3E6C"/>
    <w:rsid w:val="009D419C"/>
    <w:rsid w:val="009D61A4"/>
    <w:rsid w:val="009D6471"/>
    <w:rsid w:val="009D73F3"/>
    <w:rsid w:val="009D756B"/>
    <w:rsid w:val="009D7625"/>
    <w:rsid w:val="009D7748"/>
    <w:rsid w:val="009E00F2"/>
    <w:rsid w:val="009E0CF1"/>
    <w:rsid w:val="009E0E3B"/>
    <w:rsid w:val="009E193F"/>
    <w:rsid w:val="009E1993"/>
    <w:rsid w:val="009E2548"/>
    <w:rsid w:val="009E316E"/>
    <w:rsid w:val="009E34EB"/>
    <w:rsid w:val="009E3CE1"/>
    <w:rsid w:val="009E554D"/>
    <w:rsid w:val="009E580D"/>
    <w:rsid w:val="009E5834"/>
    <w:rsid w:val="009E5AA0"/>
    <w:rsid w:val="009E611A"/>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154"/>
    <w:rsid w:val="009F7195"/>
    <w:rsid w:val="009F74F1"/>
    <w:rsid w:val="009F769E"/>
    <w:rsid w:val="009F79C3"/>
    <w:rsid w:val="00A00BAA"/>
    <w:rsid w:val="00A00CBF"/>
    <w:rsid w:val="00A00F31"/>
    <w:rsid w:val="00A010FC"/>
    <w:rsid w:val="00A01171"/>
    <w:rsid w:val="00A013FB"/>
    <w:rsid w:val="00A01780"/>
    <w:rsid w:val="00A01A61"/>
    <w:rsid w:val="00A02930"/>
    <w:rsid w:val="00A031F1"/>
    <w:rsid w:val="00A03672"/>
    <w:rsid w:val="00A036CC"/>
    <w:rsid w:val="00A04857"/>
    <w:rsid w:val="00A050D6"/>
    <w:rsid w:val="00A05241"/>
    <w:rsid w:val="00A0540C"/>
    <w:rsid w:val="00A068E5"/>
    <w:rsid w:val="00A0795A"/>
    <w:rsid w:val="00A1043A"/>
    <w:rsid w:val="00A11928"/>
    <w:rsid w:val="00A119C1"/>
    <w:rsid w:val="00A1252A"/>
    <w:rsid w:val="00A12818"/>
    <w:rsid w:val="00A149B8"/>
    <w:rsid w:val="00A149EA"/>
    <w:rsid w:val="00A153E7"/>
    <w:rsid w:val="00A162BC"/>
    <w:rsid w:val="00A20618"/>
    <w:rsid w:val="00A212C4"/>
    <w:rsid w:val="00A219F4"/>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764"/>
    <w:rsid w:val="00A32C29"/>
    <w:rsid w:val="00A331C2"/>
    <w:rsid w:val="00A34E07"/>
    <w:rsid w:val="00A3505D"/>
    <w:rsid w:val="00A35D9F"/>
    <w:rsid w:val="00A3660F"/>
    <w:rsid w:val="00A3794A"/>
    <w:rsid w:val="00A37F33"/>
    <w:rsid w:val="00A40300"/>
    <w:rsid w:val="00A408D8"/>
    <w:rsid w:val="00A412AA"/>
    <w:rsid w:val="00A41ADA"/>
    <w:rsid w:val="00A41E81"/>
    <w:rsid w:val="00A4260A"/>
    <w:rsid w:val="00A42AED"/>
    <w:rsid w:val="00A42C1C"/>
    <w:rsid w:val="00A42D43"/>
    <w:rsid w:val="00A42FE6"/>
    <w:rsid w:val="00A4395D"/>
    <w:rsid w:val="00A43D13"/>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524"/>
    <w:rsid w:val="00A5460B"/>
    <w:rsid w:val="00A54AC9"/>
    <w:rsid w:val="00A54C8B"/>
    <w:rsid w:val="00A54D71"/>
    <w:rsid w:val="00A563B1"/>
    <w:rsid w:val="00A56C41"/>
    <w:rsid w:val="00A56D41"/>
    <w:rsid w:val="00A57C1C"/>
    <w:rsid w:val="00A57E7C"/>
    <w:rsid w:val="00A60129"/>
    <w:rsid w:val="00A607D3"/>
    <w:rsid w:val="00A61ABF"/>
    <w:rsid w:val="00A6207B"/>
    <w:rsid w:val="00A6228F"/>
    <w:rsid w:val="00A62782"/>
    <w:rsid w:val="00A62A01"/>
    <w:rsid w:val="00A6331D"/>
    <w:rsid w:val="00A63986"/>
    <w:rsid w:val="00A63AFC"/>
    <w:rsid w:val="00A63C52"/>
    <w:rsid w:val="00A63EB9"/>
    <w:rsid w:val="00A63FCF"/>
    <w:rsid w:val="00A647A0"/>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CAE"/>
    <w:rsid w:val="00A71CE4"/>
    <w:rsid w:val="00A72DA9"/>
    <w:rsid w:val="00A730B1"/>
    <w:rsid w:val="00A73897"/>
    <w:rsid w:val="00A7414A"/>
    <w:rsid w:val="00A7438A"/>
    <w:rsid w:val="00A74F0B"/>
    <w:rsid w:val="00A74FE5"/>
    <w:rsid w:val="00A76341"/>
    <w:rsid w:val="00A7723A"/>
    <w:rsid w:val="00A77E07"/>
    <w:rsid w:val="00A80ED6"/>
    <w:rsid w:val="00A81C39"/>
    <w:rsid w:val="00A8210E"/>
    <w:rsid w:val="00A82FAC"/>
    <w:rsid w:val="00A84206"/>
    <w:rsid w:val="00A846CD"/>
    <w:rsid w:val="00A84788"/>
    <w:rsid w:val="00A84AD9"/>
    <w:rsid w:val="00A85BDA"/>
    <w:rsid w:val="00A85BDC"/>
    <w:rsid w:val="00A8610B"/>
    <w:rsid w:val="00A8712B"/>
    <w:rsid w:val="00A87518"/>
    <w:rsid w:val="00A87694"/>
    <w:rsid w:val="00A876F6"/>
    <w:rsid w:val="00A87BCB"/>
    <w:rsid w:val="00A87FBF"/>
    <w:rsid w:val="00A90722"/>
    <w:rsid w:val="00A91AA5"/>
    <w:rsid w:val="00A92155"/>
    <w:rsid w:val="00A928CA"/>
    <w:rsid w:val="00A929A8"/>
    <w:rsid w:val="00A9346A"/>
    <w:rsid w:val="00A93516"/>
    <w:rsid w:val="00A93A4D"/>
    <w:rsid w:val="00A93D86"/>
    <w:rsid w:val="00A94070"/>
    <w:rsid w:val="00A941F1"/>
    <w:rsid w:val="00A94324"/>
    <w:rsid w:val="00A94613"/>
    <w:rsid w:val="00A94C59"/>
    <w:rsid w:val="00A957AE"/>
    <w:rsid w:val="00A960DC"/>
    <w:rsid w:val="00A962E3"/>
    <w:rsid w:val="00A96D2C"/>
    <w:rsid w:val="00A971FA"/>
    <w:rsid w:val="00A9791E"/>
    <w:rsid w:val="00AA035A"/>
    <w:rsid w:val="00AA09A0"/>
    <w:rsid w:val="00AA16B5"/>
    <w:rsid w:val="00AA260F"/>
    <w:rsid w:val="00AA2AEA"/>
    <w:rsid w:val="00AA4886"/>
    <w:rsid w:val="00AA4B09"/>
    <w:rsid w:val="00AA4C1C"/>
    <w:rsid w:val="00AA5430"/>
    <w:rsid w:val="00AA62F4"/>
    <w:rsid w:val="00AA7167"/>
    <w:rsid w:val="00AA71D2"/>
    <w:rsid w:val="00AA7AFB"/>
    <w:rsid w:val="00AA7BAD"/>
    <w:rsid w:val="00AA7DDF"/>
    <w:rsid w:val="00AA7DF3"/>
    <w:rsid w:val="00AB0274"/>
    <w:rsid w:val="00AB0A3A"/>
    <w:rsid w:val="00AB1A9C"/>
    <w:rsid w:val="00AB27CE"/>
    <w:rsid w:val="00AB341B"/>
    <w:rsid w:val="00AB37F2"/>
    <w:rsid w:val="00AB3DF8"/>
    <w:rsid w:val="00AB3E45"/>
    <w:rsid w:val="00AB41C9"/>
    <w:rsid w:val="00AB48EF"/>
    <w:rsid w:val="00AB4A94"/>
    <w:rsid w:val="00AB4EB2"/>
    <w:rsid w:val="00AB60E7"/>
    <w:rsid w:val="00AB62C7"/>
    <w:rsid w:val="00AB63BD"/>
    <w:rsid w:val="00AB72FC"/>
    <w:rsid w:val="00AB7FD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94E"/>
    <w:rsid w:val="00AD4347"/>
    <w:rsid w:val="00AD43F6"/>
    <w:rsid w:val="00AD51EE"/>
    <w:rsid w:val="00AD5E7E"/>
    <w:rsid w:val="00AD733B"/>
    <w:rsid w:val="00AD744E"/>
    <w:rsid w:val="00AD7510"/>
    <w:rsid w:val="00AE0118"/>
    <w:rsid w:val="00AE0241"/>
    <w:rsid w:val="00AE0D5B"/>
    <w:rsid w:val="00AE180C"/>
    <w:rsid w:val="00AE1C9C"/>
    <w:rsid w:val="00AE1CCF"/>
    <w:rsid w:val="00AE281A"/>
    <w:rsid w:val="00AE2AC3"/>
    <w:rsid w:val="00AE2FF7"/>
    <w:rsid w:val="00AE39A1"/>
    <w:rsid w:val="00AE3EFD"/>
    <w:rsid w:val="00AE4E8C"/>
    <w:rsid w:val="00AE54E8"/>
    <w:rsid w:val="00AE68C2"/>
    <w:rsid w:val="00AE6910"/>
    <w:rsid w:val="00AE7D6C"/>
    <w:rsid w:val="00AF0171"/>
    <w:rsid w:val="00AF0E1B"/>
    <w:rsid w:val="00AF0E33"/>
    <w:rsid w:val="00AF10B3"/>
    <w:rsid w:val="00AF14E9"/>
    <w:rsid w:val="00AF1D0E"/>
    <w:rsid w:val="00AF1DCA"/>
    <w:rsid w:val="00AF2085"/>
    <w:rsid w:val="00AF2E6A"/>
    <w:rsid w:val="00AF3B45"/>
    <w:rsid w:val="00AF407A"/>
    <w:rsid w:val="00AF4E9E"/>
    <w:rsid w:val="00AF561B"/>
    <w:rsid w:val="00AF603C"/>
    <w:rsid w:val="00AF6802"/>
    <w:rsid w:val="00B00DBD"/>
    <w:rsid w:val="00B01256"/>
    <w:rsid w:val="00B0338C"/>
    <w:rsid w:val="00B03BD4"/>
    <w:rsid w:val="00B04BE0"/>
    <w:rsid w:val="00B0533D"/>
    <w:rsid w:val="00B05F81"/>
    <w:rsid w:val="00B06A2F"/>
    <w:rsid w:val="00B06C45"/>
    <w:rsid w:val="00B06FE1"/>
    <w:rsid w:val="00B07174"/>
    <w:rsid w:val="00B101F7"/>
    <w:rsid w:val="00B11721"/>
    <w:rsid w:val="00B11957"/>
    <w:rsid w:val="00B11982"/>
    <w:rsid w:val="00B11AA4"/>
    <w:rsid w:val="00B1213E"/>
    <w:rsid w:val="00B1264B"/>
    <w:rsid w:val="00B12D58"/>
    <w:rsid w:val="00B14B6B"/>
    <w:rsid w:val="00B14E48"/>
    <w:rsid w:val="00B1508D"/>
    <w:rsid w:val="00B15ED5"/>
    <w:rsid w:val="00B162B7"/>
    <w:rsid w:val="00B166DA"/>
    <w:rsid w:val="00B16A32"/>
    <w:rsid w:val="00B20402"/>
    <w:rsid w:val="00B20F6A"/>
    <w:rsid w:val="00B21623"/>
    <w:rsid w:val="00B2171C"/>
    <w:rsid w:val="00B221A8"/>
    <w:rsid w:val="00B223D2"/>
    <w:rsid w:val="00B23650"/>
    <w:rsid w:val="00B239CA"/>
    <w:rsid w:val="00B243CC"/>
    <w:rsid w:val="00B24805"/>
    <w:rsid w:val="00B24F24"/>
    <w:rsid w:val="00B2504C"/>
    <w:rsid w:val="00B25ADB"/>
    <w:rsid w:val="00B25CCE"/>
    <w:rsid w:val="00B25D06"/>
    <w:rsid w:val="00B264C7"/>
    <w:rsid w:val="00B266EE"/>
    <w:rsid w:val="00B27359"/>
    <w:rsid w:val="00B27C82"/>
    <w:rsid w:val="00B31291"/>
    <w:rsid w:val="00B31524"/>
    <w:rsid w:val="00B316B0"/>
    <w:rsid w:val="00B33E0B"/>
    <w:rsid w:val="00B33F32"/>
    <w:rsid w:val="00B34092"/>
    <w:rsid w:val="00B34612"/>
    <w:rsid w:val="00B34EA2"/>
    <w:rsid w:val="00B35116"/>
    <w:rsid w:val="00B35BF6"/>
    <w:rsid w:val="00B3615F"/>
    <w:rsid w:val="00B3645A"/>
    <w:rsid w:val="00B36780"/>
    <w:rsid w:val="00B36B48"/>
    <w:rsid w:val="00B371DC"/>
    <w:rsid w:val="00B40D8D"/>
    <w:rsid w:val="00B4108D"/>
    <w:rsid w:val="00B41624"/>
    <w:rsid w:val="00B41997"/>
    <w:rsid w:val="00B439F7"/>
    <w:rsid w:val="00B4435D"/>
    <w:rsid w:val="00B4442A"/>
    <w:rsid w:val="00B44603"/>
    <w:rsid w:val="00B44C8F"/>
    <w:rsid w:val="00B4551C"/>
    <w:rsid w:val="00B455B9"/>
    <w:rsid w:val="00B45820"/>
    <w:rsid w:val="00B46068"/>
    <w:rsid w:val="00B47067"/>
    <w:rsid w:val="00B471F8"/>
    <w:rsid w:val="00B4754C"/>
    <w:rsid w:val="00B4784A"/>
    <w:rsid w:val="00B478D1"/>
    <w:rsid w:val="00B51E3A"/>
    <w:rsid w:val="00B51EFA"/>
    <w:rsid w:val="00B52047"/>
    <w:rsid w:val="00B520A5"/>
    <w:rsid w:val="00B528A0"/>
    <w:rsid w:val="00B529E1"/>
    <w:rsid w:val="00B52F1A"/>
    <w:rsid w:val="00B5338F"/>
    <w:rsid w:val="00B548CE"/>
    <w:rsid w:val="00B553E7"/>
    <w:rsid w:val="00B5566B"/>
    <w:rsid w:val="00B55FE5"/>
    <w:rsid w:val="00B56431"/>
    <w:rsid w:val="00B56796"/>
    <w:rsid w:val="00B56DC0"/>
    <w:rsid w:val="00B57EDD"/>
    <w:rsid w:val="00B6093E"/>
    <w:rsid w:val="00B609D1"/>
    <w:rsid w:val="00B60DEF"/>
    <w:rsid w:val="00B60E08"/>
    <w:rsid w:val="00B61232"/>
    <w:rsid w:val="00B6182A"/>
    <w:rsid w:val="00B6186D"/>
    <w:rsid w:val="00B6190B"/>
    <w:rsid w:val="00B61F41"/>
    <w:rsid w:val="00B623D1"/>
    <w:rsid w:val="00B62729"/>
    <w:rsid w:val="00B63769"/>
    <w:rsid w:val="00B64118"/>
    <w:rsid w:val="00B6450C"/>
    <w:rsid w:val="00B64A40"/>
    <w:rsid w:val="00B64C8A"/>
    <w:rsid w:val="00B64DA1"/>
    <w:rsid w:val="00B65824"/>
    <w:rsid w:val="00B65E3C"/>
    <w:rsid w:val="00B6633B"/>
    <w:rsid w:val="00B67106"/>
    <w:rsid w:val="00B67EE4"/>
    <w:rsid w:val="00B67F62"/>
    <w:rsid w:val="00B704C5"/>
    <w:rsid w:val="00B71040"/>
    <w:rsid w:val="00B7132C"/>
    <w:rsid w:val="00B71876"/>
    <w:rsid w:val="00B72261"/>
    <w:rsid w:val="00B723F8"/>
    <w:rsid w:val="00B72A13"/>
    <w:rsid w:val="00B72A18"/>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1169"/>
    <w:rsid w:val="00B811EE"/>
    <w:rsid w:val="00B8126B"/>
    <w:rsid w:val="00B81570"/>
    <w:rsid w:val="00B81BC6"/>
    <w:rsid w:val="00B8241F"/>
    <w:rsid w:val="00B8288C"/>
    <w:rsid w:val="00B83655"/>
    <w:rsid w:val="00B83F88"/>
    <w:rsid w:val="00B83FAB"/>
    <w:rsid w:val="00B84523"/>
    <w:rsid w:val="00B847DC"/>
    <w:rsid w:val="00B85662"/>
    <w:rsid w:val="00B85A2E"/>
    <w:rsid w:val="00B86135"/>
    <w:rsid w:val="00B86199"/>
    <w:rsid w:val="00B869A8"/>
    <w:rsid w:val="00B87D51"/>
    <w:rsid w:val="00B9118F"/>
    <w:rsid w:val="00B91864"/>
    <w:rsid w:val="00B91D2B"/>
    <w:rsid w:val="00B927F9"/>
    <w:rsid w:val="00B93C35"/>
    <w:rsid w:val="00B94534"/>
    <w:rsid w:val="00B945CF"/>
    <w:rsid w:val="00B94C3C"/>
    <w:rsid w:val="00B95160"/>
    <w:rsid w:val="00B96174"/>
    <w:rsid w:val="00B9674F"/>
    <w:rsid w:val="00B9681E"/>
    <w:rsid w:val="00B96C65"/>
    <w:rsid w:val="00B96CAC"/>
    <w:rsid w:val="00B96EFC"/>
    <w:rsid w:val="00B9726E"/>
    <w:rsid w:val="00B97759"/>
    <w:rsid w:val="00B97BE9"/>
    <w:rsid w:val="00BA0A2B"/>
    <w:rsid w:val="00BA0A53"/>
    <w:rsid w:val="00BA1A95"/>
    <w:rsid w:val="00BA1CF0"/>
    <w:rsid w:val="00BA20D7"/>
    <w:rsid w:val="00BA233C"/>
    <w:rsid w:val="00BA2CA8"/>
    <w:rsid w:val="00BA2DC7"/>
    <w:rsid w:val="00BA35D0"/>
    <w:rsid w:val="00BA40C0"/>
    <w:rsid w:val="00BA4732"/>
    <w:rsid w:val="00BA4DDF"/>
    <w:rsid w:val="00BA4E3F"/>
    <w:rsid w:val="00BA510D"/>
    <w:rsid w:val="00BA5DF8"/>
    <w:rsid w:val="00BA63FC"/>
    <w:rsid w:val="00BA6500"/>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11E5"/>
    <w:rsid w:val="00BC1229"/>
    <w:rsid w:val="00BC1BE5"/>
    <w:rsid w:val="00BC294F"/>
    <w:rsid w:val="00BC2CEE"/>
    <w:rsid w:val="00BC30B6"/>
    <w:rsid w:val="00BC38BE"/>
    <w:rsid w:val="00BC3903"/>
    <w:rsid w:val="00BC3A2D"/>
    <w:rsid w:val="00BC3D60"/>
    <w:rsid w:val="00BC3DDB"/>
    <w:rsid w:val="00BC4F84"/>
    <w:rsid w:val="00BC4FB9"/>
    <w:rsid w:val="00BC505D"/>
    <w:rsid w:val="00BC512D"/>
    <w:rsid w:val="00BC517A"/>
    <w:rsid w:val="00BC5619"/>
    <w:rsid w:val="00BC62EF"/>
    <w:rsid w:val="00BC6F26"/>
    <w:rsid w:val="00BC712D"/>
    <w:rsid w:val="00BD035F"/>
    <w:rsid w:val="00BD1012"/>
    <w:rsid w:val="00BD15AB"/>
    <w:rsid w:val="00BD249F"/>
    <w:rsid w:val="00BD2A7C"/>
    <w:rsid w:val="00BD307C"/>
    <w:rsid w:val="00BD311B"/>
    <w:rsid w:val="00BD32E9"/>
    <w:rsid w:val="00BD3BDC"/>
    <w:rsid w:val="00BD3CFC"/>
    <w:rsid w:val="00BD42D8"/>
    <w:rsid w:val="00BD692A"/>
    <w:rsid w:val="00BD694F"/>
    <w:rsid w:val="00BD6CD4"/>
    <w:rsid w:val="00BE0B34"/>
    <w:rsid w:val="00BE0C68"/>
    <w:rsid w:val="00BE1398"/>
    <w:rsid w:val="00BE16EE"/>
    <w:rsid w:val="00BE225D"/>
    <w:rsid w:val="00BE2EA8"/>
    <w:rsid w:val="00BE38A0"/>
    <w:rsid w:val="00BE48A9"/>
    <w:rsid w:val="00BE4941"/>
    <w:rsid w:val="00BE5364"/>
    <w:rsid w:val="00BE5D6C"/>
    <w:rsid w:val="00BE6773"/>
    <w:rsid w:val="00BE71E7"/>
    <w:rsid w:val="00BE72B8"/>
    <w:rsid w:val="00BE731F"/>
    <w:rsid w:val="00BE7A49"/>
    <w:rsid w:val="00BF0692"/>
    <w:rsid w:val="00BF08CC"/>
    <w:rsid w:val="00BF0CB4"/>
    <w:rsid w:val="00BF0E0B"/>
    <w:rsid w:val="00BF19A4"/>
    <w:rsid w:val="00BF1A2F"/>
    <w:rsid w:val="00BF1D41"/>
    <w:rsid w:val="00BF1E6B"/>
    <w:rsid w:val="00BF2280"/>
    <w:rsid w:val="00BF3062"/>
    <w:rsid w:val="00BF34EE"/>
    <w:rsid w:val="00BF460A"/>
    <w:rsid w:val="00BF48F2"/>
    <w:rsid w:val="00BF4AFA"/>
    <w:rsid w:val="00BF5CC7"/>
    <w:rsid w:val="00BF6135"/>
    <w:rsid w:val="00BF6792"/>
    <w:rsid w:val="00BF685C"/>
    <w:rsid w:val="00BF68A6"/>
    <w:rsid w:val="00BF6DB4"/>
    <w:rsid w:val="00BF6DE8"/>
    <w:rsid w:val="00BF6FDE"/>
    <w:rsid w:val="00BF7B0B"/>
    <w:rsid w:val="00C0032B"/>
    <w:rsid w:val="00C0134D"/>
    <w:rsid w:val="00C01881"/>
    <w:rsid w:val="00C0335A"/>
    <w:rsid w:val="00C0389A"/>
    <w:rsid w:val="00C03DDF"/>
    <w:rsid w:val="00C03DE4"/>
    <w:rsid w:val="00C046A2"/>
    <w:rsid w:val="00C049F9"/>
    <w:rsid w:val="00C056E9"/>
    <w:rsid w:val="00C05D89"/>
    <w:rsid w:val="00C06AFB"/>
    <w:rsid w:val="00C0778F"/>
    <w:rsid w:val="00C07FDC"/>
    <w:rsid w:val="00C1092E"/>
    <w:rsid w:val="00C109DE"/>
    <w:rsid w:val="00C10C11"/>
    <w:rsid w:val="00C10C21"/>
    <w:rsid w:val="00C11CE8"/>
    <w:rsid w:val="00C11F5F"/>
    <w:rsid w:val="00C121DD"/>
    <w:rsid w:val="00C139C8"/>
    <w:rsid w:val="00C13B4C"/>
    <w:rsid w:val="00C13CCA"/>
    <w:rsid w:val="00C15414"/>
    <w:rsid w:val="00C157C2"/>
    <w:rsid w:val="00C15C8F"/>
    <w:rsid w:val="00C16004"/>
    <w:rsid w:val="00C163FC"/>
    <w:rsid w:val="00C174C7"/>
    <w:rsid w:val="00C20136"/>
    <w:rsid w:val="00C205A8"/>
    <w:rsid w:val="00C20867"/>
    <w:rsid w:val="00C20972"/>
    <w:rsid w:val="00C2154C"/>
    <w:rsid w:val="00C2183C"/>
    <w:rsid w:val="00C21BC1"/>
    <w:rsid w:val="00C222AE"/>
    <w:rsid w:val="00C22844"/>
    <w:rsid w:val="00C230FD"/>
    <w:rsid w:val="00C237AD"/>
    <w:rsid w:val="00C241C3"/>
    <w:rsid w:val="00C25503"/>
    <w:rsid w:val="00C25FC3"/>
    <w:rsid w:val="00C2638C"/>
    <w:rsid w:val="00C26D1D"/>
    <w:rsid w:val="00C272E7"/>
    <w:rsid w:val="00C27380"/>
    <w:rsid w:val="00C27D35"/>
    <w:rsid w:val="00C3098B"/>
    <w:rsid w:val="00C311A6"/>
    <w:rsid w:val="00C31845"/>
    <w:rsid w:val="00C31A69"/>
    <w:rsid w:val="00C32989"/>
    <w:rsid w:val="00C32AD5"/>
    <w:rsid w:val="00C3350C"/>
    <w:rsid w:val="00C339BC"/>
    <w:rsid w:val="00C353F0"/>
    <w:rsid w:val="00C35871"/>
    <w:rsid w:val="00C3635B"/>
    <w:rsid w:val="00C36DA9"/>
    <w:rsid w:val="00C36E7F"/>
    <w:rsid w:val="00C36F7C"/>
    <w:rsid w:val="00C3719C"/>
    <w:rsid w:val="00C408F9"/>
    <w:rsid w:val="00C41031"/>
    <w:rsid w:val="00C41231"/>
    <w:rsid w:val="00C41858"/>
    <w:rsid w:val="00C41DD2"/>
    <w:rsid w:val="00C440E0"/>
    <w:rsid w:val="00C444BC"/>
    <w:rsid w:val="00C44C06"/>
    <w:rsid w:val="00C44C9B"/>
    <w:rsid w:val="00C45662"/>
    <w:rsid w:val="00C4657C"/>
    <w:rsid w:val="00C46AA8"/>
    <w:rsid w:val="00C46FF7"/>
    <w:rsid w:val="00C47B03"/>
    <w:rsid w:val="00C47E12"/>
    <w:rsid w:val="00C5033B"/>
    <w:rsid w:val="00C503A2"/>
    <w:rsid w:val="00C50B3A"/>
    <w:rsid w:val="00C50C77"/>
    <w:rsid w:val="00C51121"/>
    <w:rsid w:val="00C516DE"/>
    <w:rsid w:val="00C51829"/>
    <w:rsid w:val="00C535E5"/>
    <w:rsid w:val="00C53C8F"/>
    <w:rsid w:val="00C54288"/>
    <w:rsid w:val="00C549D2"/>
    <w:rsid w:val="00C55300"/>
    <w:rsid w:val="00C55A5F"/>
    <w:rsid w:val="00C55F28"/>
    <w:rsid w:val="00C56146"/>
    <w:rsid w:val="00C565B5"/>
    <w:rsid w:val="00C5689D"/>
    <w:rsid w:val="00C5783A"/>
    <w:rsid w:val="00C57E0C"/>
    <w:rsid w:val="00C57F4D"/>
    <w:rsid w:val="00C615FF"/>
    <w:rsid w:val="00C616D0"/>
    <w:rsid w:val="00C6187E"/>
    <w:rsid w:val="00C61AB6"/>
    <w:rsid w:val="00C620A8"/>
    <w:rsid w:val="00C62430"/>
    <w:rsid w:val="00C63452"/>
    <w:rsid w:val="00C63BAE"/>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2AA"/>
    <w:rsid w:val="00C75093"/>
    <w:rsid w:val="00C7511C"/>
    <w:rsid w:val="00C755BD"/>
    <w:rsid w:val="00C758EE"/>
    <w:rsid w:val="00C7785B"/>
    <w:rsid w:val="00C80777"/>
    <w:rsid w:val="00C8078B"/>
    <w:rsid w:val="00C81DD2"/>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1625"/>
    <w:rsid w:val="00C91F6B"/>
    <w:rsid w:val="00C92199"/>
    <w:rsid w:val="00C92E71"/>
    <w:rsid w:val="00C932E4"/>
    <w:rsid w:val="00C93434"/>
    <w:rsid w:val="00C9368E"/>
    <w:rsid w:val="00C93AAB"/>
    <w:rsid w:val="00C93E07"/>
    <w:rsid w:val="00C94096"/>
    <w:rsid w:val="00C94134"/>
    <w:rsid w:val="00C948B4"/>
    <w:rsid w:val="00C95A34"/>
    <w:rsid w:val="00C96894"/>
    <w:rsid w:val="00C96CF7"/>
    <w:rsid w:val="00C96EC0"/>
    <w:rsid w:val="00C976BC"/>
    <w:rsid w:val="00C977EB"/>
    <w:rsid w:val="00CA04E1"/>
    <w:rsid w:val="00CA2973"/>
    <w:rsid w:val="00CA29B4"/>
    <w:rsid w:val="00CA317C"/>
    <w:rsid w:val="00CA31D5"/>
    <w:rsid w:val="00CA35EE"/>
    <w:rsid w:val="00CA4DF6"/>
    <w:rsid w:val="00CA5153"/>
    <w:rsid w:val="00CA6B8F"/>
    <w:rsid w:val="00CA6BC5"/>
    <w:rsid w:val="00CA7252"/>
    <w:rsid w:val="00CA771D"/>
    <w:rsid w:val="00CA7850"/>
    <w:rsid w:val="00CA7BB2"/>
    <w:rsid w:val="00CA7CF9"/>
    <w:rsid w:val="00CA7EDD"/>
    <w:rsid w:val="00CB0470"/>
    <w:rsid w:val="00CB07AF"/>
    <w:rsid w:val="00CB2F8A"/>
    <w:rsid w:val="00CB40E8"/>
    <w:rsid w:val="00CB42F9"/>
    <w:rsid w:val="00CB4740"/>
    <w:rsid w:val="00CB47A7"/>
    <w:rsid w:val="00CB4F09"/>
    <w:rsid w:val="00CB66CC"/>
    <w:rsid w:val="00CB68B1"/>
    <w:rsid w:val="00CB6D2F"/>
    <w:rsid w:val="00CB72AD"/>
    <w:rsid w:val="00CB73D8"/>
    <w:rsid w:val="00CB7DE0"/>
    <w:rsid w:val="00CC0E54"/>
    <w:rsid w:val="00CC0FCC"/>
    <w:rsid w:val="00CC1057"/>
    <w:rsid w:val="00CC12B4"/>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7274"/>
    <w:rsid w:val="00CC7CD1"/>
    <w:rsid w:val="00CD0D37"/>
    <w:rsid w:val="00CD15CA"/>
    <w:rsid w:val="00CD2B6C"/>
    <w:rsid w:val="00CD32A1"/>
    <w:rsid w:val="00CD3867"/>
    <w:rsid w:val="00CD4028"/>
    <w:rsid w:val="00CD41B8"/>
    <w:rsid w:val="00CD4808"/>
    <w:rsid w:val="00CD49EA"/>
    <w:rsid w:val="00CD4D53"/>
    <w:rsid w:val="00CD4F3B"/>
    <w:rsid w:val="00CD4FEF"/>
    <w:rsid w:val="00CD5408"/>
    <w:rsid w:val="00CD5CB6"/>
    <w:rsid w:val="00CD5EF9"/>
    <w:rsid w:val="00CD6790"/>
    <w:rsid w:val="00CD733A"/>
    <w:rsid w:val="00CD73FC"/>
    <w:rsid w:val="00CD76ED"/>
    <w:rsid w:val="00CD7A73"/>
    <w:rsid w:val="00CE1442"/>
    <w:rsid w:val="00CE186A"/>
    <w:rsid w:val="00CE2533"/>
    <w:rsid w:val="00CE2745"/>
    <w:rsid w:val="00CE2CB8"/>
    <w:rsid w:val="00CE2FE7"/>
    <w:rsid w:val="00CE316D"/>
    <w:rsid w:val="00CE3329"/>
    <w:rsid w:val="00CE3D97"/>
    <w:rsid w:val="00CE4881"/>
    <w:rsid w:val="00CE4BB0"/>
    <w:rsid w:val="00CE4F7F"/>
    <w:rsid w:val="00CE4FAC"/>
    <w:rsid w:val="00CE50D8"/>
    <w:rsid w:val="00CE53CE"/>
    <w:rsid w:val="00CE5A19"/>
    <w:rsid w:val="00CE7136"/>
    <w:rsid w:val="00CE7539"/>
    <w:rsid w:val="00CE772F"/>
    <w:rsid w:val="00CE7D05"/>
    <w:rsid w:val="00CF0344"/>
    <w:rsid w:val="00CF1634"/>
    <w:rsid w:val="00CF187F"/>
    <w:rsid w:val="00CF1B74"/>
    <w:rsid w:val="00CF1F84"/>
    <w:rsid w:val="00CF20A8"/>
    <w:rsid w:val="00CF25E0"/>
    <w:rsid w:val="00CF29B2"/>
    <w:rsid w:val="00CF3AAF"/>
    <w:rsid w:val="00CF461A"/>
    <w:rsid w:val="00CF4BC6"/>
    <w:rsid w:val="00CF4C03"/>
    <w:rsid w:val="00CF604D"/>
    <w:rsid w:val="00CF618F"/>
    <w:rsid w:val="00CF77FE"/>
    <w:rsid w:val="00CF792F"/>
    <w:rsid w:val="00D01E68"/>
    <w:rsid w:val="00D025CC"/>
    <w:rsid w:val="00D0342D"/>
    <w:rsid w:val="00D0361D"/>
    <w:rsid w:val="00D036B5"/>
    <w:rsid w:val="00D03A7B"/>
    <w:rsid w:val="00D043FD"/>
    <w:rsid w:val="00D04428"/>
    <w:rsid w:val="00D04E6C"/>
    <w:rsid w:val="00D0645B"/>
    <w:rsid w:val="00D06CAC"/>
    <w:rsid w:val="00D06F92"/>
    <w:rsid w:val="00D07509"/>
    <w:rsid w:val="00D07570"/>
    <w:rsid w:val="00D07773"/>
    <w:rsid w:val="00D07898"/>
    <w:rsid w:val="00D07F08"/>
    <w:rsid w:val="00D10265"/>
    <w:rsid w:val="00D105C9"/>
    <w:rsid w:val="00D108DF"/>
    <w:rsid w:val="00D10A8E"/>
    <w:rsid w:val="00D10D72"/>
    <w:rsid w:val="00D113C8"/>
    <w:rsid w:val="00D11B65"/>
    <w:rsid w:val="00D11CDD"/>
    <w:rsid w:val="00D1215B"/>
    <w:rsid w:val="00D121D6"/>
    <w:rsid w:val="00D1288B"/>
    <w:rsid w:val="00D129B1"/>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152E"/>
    <w:rsid w:val="00D21846"/>
    <w:rsid w:val="00D21850"/>
    <w:rsid w:val="00D2237B"/>
    <w:rsid w:val="00D22497"/>
    <w:rsid w:val="00D2271A"/>
    <w:rsid w:val="00D22C0F"/>
    <w:rsid w:val="00D22E90"/>
    <w:rsid w:val="00D240D8"/>
    <w:rsid w:val="00D249F7"/>
    <w:rsid w:val="00D2531D"/>
    <w:rsid w:val="00D2543C"/>
    <w:rsid w:val="00D26165"/>
    <w:rsid w:val="00D26A01"/>
    <w:rsid w:val="00D3064E"/>
    <w:rsid w:val="00D3097D"/>
    <w:rsid w:val="00D30A4D"/>
    <w:rsid w:val="00D3153A"/>
    <w:rsid w:val="00D3156A"/>
    <w:rsid w:val="00D3200C"/>
    <w:rsid w:val="00D320D3"/>
    <w:rsid w:val="00D32238"/>
    <w:rsid w:val="00D322F0"/>
    <w:rsid w:val="00D3288E"/>
    <w:rsid w:val="00D32ED2"/>
    <w:rsid w:val="00D33209"/>
    <w:rsid w:val="00D34904"/>
    <w:rsid w:val="00D34920"/>
    <w:rsid w:val="00D3579C"/>
    <w:rsid w:val="00D359EC"/>
    <w:rsid w:val="00D35D85"/>
    <w:rsid w:val="00D367F1"/>
    <w:rsid w:val="00D36EBE"/>
    <w:rsid w:val="00D3703B"/>
    <w:rsid w:val="00D37BA7"/>
    <w:rsid w:val="00D40130"/>
    <w:rsid w:val="00D40221"/>
    <w:rsid w:val="00D412E6"/>
    <w:rsid w:val="00D41FF4"/>
    <w:rsid w:val="00D42AEC"/>
    <w:rsid w:val="00D42CE4"/>
    <w:rsid w:val="00D43753"/>
    <w:rsid w:val="00D44BA6"/>
    <w:rsid w:val="00D44E80"/>
    <w:rsid w:val="00D44FE2"/>
    <w:rsid w:val="00D452C7"/>
    <w:rsid w:val="00D45681"/>
    <w:rsid w:val="00D45F57"/>
    <w:rsid w:val="00D47F06"/>
    <w:rsid w:val="00D50638"/>
    <w:rsid w:val="00D5067E"/>
    <w:rsid w:val="00D5077D"/>
    <w:rsid w:val="00D50B1B"/>
    <w:rsid w:val="00D51286"/>
    <w:rsid w:val="00D51342"/>
    <w:rsid w:val="00D51541"/>
    <w:rsid w:val="00D5278F"/>
    <w:rsid w:val="00D537D1"/>
    <w:rsid w:val="00D54A76"/>
    <w:rsid w:val="00D54DCC"/>
    <w:rsid w:val="00D55F51"/>
    <w:rsid w:val="00D560B8"/>
    <w:rsid w:val="00D563AB"/>
    <w:rsid w:val="00D56F99"/>
    <w:rsid w:val="00D570CA"/>
    <w:rsid w:val="00D57334"/>
    <w:rsid w:val="00D573C9"/>
    <w:rsid w:val="00D57907"/>
    <w:rsid w:val="00D57D43"/>
    <w:rsid w:val="00D600DE"/>
    <w:rsid w:val="00D61F01"/>
    <w:rsid w:val="00D622EC"/>
    <w:rsid w:val="00D624B6"/>
    <w:rsid w:val="00D63101"/>
    <w:rsid w:val="00D6320B"/>
    <w:rsid w:val="00D64EB6"/>
    <w:rsid w:val="00D652AE"/>
    <w:rsid w:val="00D65D2E"/>
    <w:rsid w:val="00D66903"/>
    <w:rsid w:val="00D67ED8"/>
    <w:rsid w:val="00D717A6"/>
    <w:rsid w:val="00D71DA9"/>
    <w:rsid w:val="00D71E13"/>
    <w:rsid w:val="00D7236B"/>
    <w:rsid w:val="00D7239C"/>
    <w:rsid w:val="00D72A22"/>
    <w:rsid w:val="00D74A3A"/>
    <w:rsid w:val="00D74CD2"/>
    <w:rsid w:val="00D74FEC"/>
    <w:rsid w:val="00D755EF"/>
    <w:rsid w:val="00D7673F"/>
    <w:rsid w:val="00D76A43"/>
    <w:rsid w:val="00D76F88"/>
    <w:rsid w:val="00D779A9"/>
    <w:rsid w:val="00D8094C"/>
    <w:rsid w:val="00D80F77"/>
    <w:rsid w:val="00D81975"/>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FDB"/>
    <w:rsid w:val="00D94101"/>
    <w:rsid w:val="00D944AB"/>
    <w:rsid w:val="00D952EC"/>
    <w:rsid w:val="00D9533B"/>
    <w:rsid w:val="00D95DDA"/>
    <w:rsid w:val="00D96EC3"/>
    <w:rsid w:val="00D976D4"/>
    <w:rsid w:val="00D9774C"/>
    <w:rsid w:val="00D97A61"/>
    <w:rsid w:val="00D97D1E"/>
    <w:rsid w:val="00DA0850"/>
    <w:rsid w:val="00DA0DB3"/>
    <w:rsid w:val="00DA24D4"/>
    <w:rsid w:val="00DA269A"/>
    <w:rsid w:val="00DA310C"/>
    <w:rsid w:val="00DA3BF0"/>
    <w:rsid w:val="00DA40A6"/>
    <w:rsid w:val="00DA47B7"/>
    <w:rsid w:val="00DA5274"/>
    <w:rsid w:val="00DA5CDE"/>
    <w:rsid w:val="00DA6048"/>
    <w:rsid w:val="00DA6BC6"/>
    <w:rsid w:val="00DA6F4B"/>
    <w:rsid w:val="00DA6FBF"/>
    <w:rsid w:val="00DA733E"/>
    <w:rsid w:val="00DA75DE"/>
    <w:rsid w:val="00DA7DA9"/>
    <w:rsid w:val="00DB03FB"/>
    <w:rsid w:val="00DB0DD2"/>
    <w:rsid w:val="00DB1F93"/>
    <w:rsid w:val="00DB25E1"/>
    <w:rsid w:val="00DB2E7D"/>
    <w:rsid w:val="00DB37B1"/>
    <w:rsid w:val="00DB3BD7"/>
    <w:rsid w:val="00DB466B"/>
    <w:rsid w:val="00DB48DB"/>
    <w:rsid w:val="00DB4D0B"/>
    <w:rsid w:val="00DB53F9"/>
    <w:rsid w:val="00DB625E"/>
    <w:rsid w:val="00DB6538"/>
    <w:rsid w:val="00DB6F7A"/>
    <w:rsid w:val="00DB702A"/>
    <w:rsid w:val="00DB721D"/>
    <w:rsid w:val="00DB727B"/>
    <w:rsid w:val="00DB7B44"/>
    <w:rsid w:val="00DC00AA"/>
    <w:rsid w:val="00DC01AD"/>
    <w:rsid w:val="00DC0DE9"/>
    <w:rsid w:val="00DC1109"/>
    <w:rsid w:val="00DC2058"/>
    <w:rsid w:val="00DC2614"/>
    <w:rsid w:val="00DC26A0"/>
    <w:rsid w:val="00DC2896"/>
    <w:rsid w:val="00DC364D"/>
    <w:rsid w:val="00DC36A4"/>
    <w:rsid w:val="00DC36CF"/>
    <w:rsid w:val="00DC3B54"/>
    <w:rsid w:val="00DC4B58"/>
    <w:rsid w:val="00DC7251"/>
    <w:rsid w:val="00DC73F1"/>
    <w:rsid w:val="00DC78C6"/>
    <w:rsid w:val="00DC78F2"/>
    <w:rsid w:val="00DD0C92"/>
    <w:rsid w:val="00DD1CBE"/>
    <w:rsid w:val="00DD2FD3"/>
    <w:rsid w:val="00DD32CD"/>
    <w:rsid w:val="00DD3E2D"/>
    <w:rsid w:val="00DD4150"/>
    <w:rsid w:val="00DD47FF"/>
    <w:rsid w:val="00DD4CD8"/>
    <w:rsid w:val="00DD4E8D"/>
    <w:rsid w:val="00DD582A"/>
    <w:rsid w:val="00DD5B50"/>
    <w:rsid w:val="00DD6A31"/>
    <w:rsid w:val="00DD7654"/>
    <w:rsid w:val="00DD79EA"/>
    <w:rsid w:val="00DE06C6"/>
    <w:rsid w:val="00DE0A94"/>
    <w:rsid w:val="00DE0B50"/>
    <w:rsid w:val="00DE1507"/>
    <w:rsid w:val="00DE174F"/>
    <w:rsid w:val="00DE1985"/>
    <w:rsid w:val="00DE2DE0"/>
    <w:rsid w:val="00DE5366"/>
    <w:rsid w:val="00DE5B68"/>
    <w:rsid w:val="00DE6672"/>
    <w:rsid w:val="00DE6EB8"/>
    <w:rsid w:val="00DE7234"/>
    <w:rsid w:val="00DE723C"/>
    <w:rsid w:val="00DE7A1F"/>
    <w:rsid w:val="00DE7D4F"/>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6D4E"/>
    <w:rsid w:val="00DF6EB3"/>
    <w:rsid w:val="00DF6F86"/>
    <w:rsid w:val="00DF717C"/>
    <w:rsid w:val="00E00034"/>
    <w:rsid w:val="00E0109D"/>
    <w:rsid w:val="00E01668"/>
    <w:rsid w:val="00E0245B"/>
    <w:rsid w:val="00E02A33"/>
    <w:rsid w:val="00E02BD2"/>
    <w:rsid w:val="00E03353"/>
    <w:rsid w:val="00E03FD8"/>
    <w:rsid w:val="00E04B6A"/>
    <w:rsid w:val="00E05614"/>
    <w:rsid w:val="00E05F23"/>
    <w:rsid w:val="00E06AD6"/>
    <w:rsid w:val="00E07F2B"/>
    <w:rsid w:val="00E07F9B"/>
    <w:rsid w:val="00E10287"/>
    <w:rsid w:val="00E1084E"/>
    <w:rsid w:val="00E108B2"/>
    <w:rsid w:val="00E11181"/>
    <w:rsid w:val="00E11752"/>
    <w:rsid w:val="00E125CF"/>
    <w:rsid w:val="00E12BB5"/>
    <w:rsid w:val="00E13269"/>
    <w:rsid w:val="00E133A8"/>
    <w:rsid w:val="00E14761"/>
    <w:rsid w:val="00E152A4"/>
    <w:rsid w:val="00E15A41"/>
    <w:rsid w:val="00E16C2C"/>
    <w:rsid w:val="00E179E6"/>
    <w:rsid w:val="00E202A7"/>
    <w:rsid w:val="00E20324"/>
    <w:rsid w:val="00E2040D"/>
    <w:rsid w:val="00E20BAE"/>
    <w:rsid w:val="00E20C75"/>
    <w:rsid w:val="00E20FAE"/>
    <w:rsid w:val="00E21635"/>
    <w:rsid w:val="00E21884"/>
    <w:rsid w:val="00E21891"/>
    <w:rsid w:val="00E21A8D"/>
    <w:rsid w:val="00E21C91"/>
    <w:rsid w:val="00E22709"/>
    <w:rsid w:val="00E23205"/>
    <w:rsid w:val="00E239B0"/>
    <w:rsid w:val="00E24253"/>
    <w:rsid w:val="00E24B07"/>
    <w:rsid w:val="00E253E2"/>
    <w:rsid w:val="00E2597B"/>
    <w:rsid w:val="00E25CF6"/>
    <w:rsid w:val="00E261D0"/>
    <w:rsid w:val="00E26555"/>
    <w:rsid w:val="00E26C2F"/>
    <w:rsid w:val="00E26EB0"/>
    <w:rsid w:val="00E3001E"/>
    <w:rsid w:val="00E3118D"/>
    <w:rsid w:val="00E31BB0"/>
    <w:rsid w:val="00E32F94"/>
    <w:rsid w:val="00E33754"/>
    <w:rsid w:val="00E3401D"/>
    <w:rsid w:val="00E34153"/>
    <w:rsid w:val="00E34527"/>
    <w:rsid w:val="00E3519F"/>
    <w:rsid w:val="00E352F7"/>
    <w:rsid w:val="00E35769"/>
    <w:rsid w:val="00E35A8E"/>
    <w:rsid w:val="00E361A2"/>
    <w:rsid w:val="00E36805"/>
    <w:rsid w:val="00E3785B"/>
    <w:rsid w:val="00E43110"/>
    <w:rsid w:val="00E438DB"/>
    <w:rsid w:val="00E43911"/>
    <w:rsid w:val="00E447A4"/>
    <w:rsid w:val="00E44A61"/>
    <w:rsid w:val="00E44E48"/>
    <w:rsid w:val="00E45219"/>
    <w:rsid w:val="00E45DB9"/>
    <w:rsid w:val="00E46148"/>
    <w:rsid w:val="00E4637F"/>
    <w:rsid w:val="00E46BC4"/>
    <w:rsid w:val="00E47167"/>
    <w:rsid w:val="00E476AE"/>
    <w:rsid w:val="00E479C8"/>
    <w:rsid w:val="00E50218"/>
    <w:rsid w:val="00E50423"/>
    <w:rsid w:val="00E50D14"/>
    <w:rsid w:val="00E50D24"/>
    <w:rsid w:val="00E5165A"/>
    <w:rsid w:val="00E5183C"/>
    <w:rsid w:val="00E51B36"/>
    <w:rsid w:val="00E5208C"/>
    <w:rsid w:val="00E54AF9"/>
    <w:rsid w:val="00E54B3B"/>
    <w:rsid w:val="00E54ED7"/>
    <w:rsid w:val="00E559B1"/>
    <w:rsid w:val="00E56940"/>
    <w:rsid w:val="00E57C6E"/>
    <w:rsid w:val="00E605E7"/>
    <w:rsid w:val="00E60E44"/>
    <w:rsid w:val="00E620DD"/>
    <w:rsid w:val="00E62483"/>
    <w:rsid w:val="00E624A7"/>
    <w:rsid w:val="00E633AF"/>
    <w:rsid w:val="00E639DD"/>
    <w:rsid w:val="00E63D0D"/>
    <w:rsid w:val="00E64E05"/>
    <w:rsid w:val="00E64F62"/>
    <w:rsid w:val="00E64FA0"/>
    <w:rsid w:val="00E65790"/>
    <w:rsid w:val="00E65CB6"/>
    <w:rsid w:val="00E66333"/>
    <w:rsid w:val="00E66A3A"/>
    <w:rsid w:val="00E66E27"/>
    <w:rsid w:val="00E6722F"/>
    <w:rsid w:val="00E6772C"/>
    <w:rsid w:val="00E67ED7"/>
    <w:rsid w:val="00E7209A"/>
    <w:rsid w:val="00E7276F"/>
    <w:rsid w:val="00E729E0"/>
    <w:rsid w:val="00E72D38"/>
    <w:rsid w:val="00E75612"/>
    <w:rsid w:val="00E75BB2"/>
    <w:rsid w:val="00E80082"/>
    <w:rsid w:val="00E802B1"/>
    <w:rsid w:val="00E80383"/>
    <w:rsid w:val="00E80B73"/>
    <w:rsid w:val="00E80F42"/>
    <w:rsid w:val="00E82630"/>
    <w:rsid w:val="00E82722"/>
    <w:rsid w:val="00E82725"/>
    <w:rsid w:val="00E8420C"/>
    <w:rsid w:val="00E84D91"/>
    <w:rsid w:val="00E85062"/>
    <w:rsid w:val="00E854FE"/>
    <w:rsid w:val="00E85627"/>
    <w:rsid w:val="00E85DB7"/>
    <w:rsid w:val="00E86D7B"/>
    <w:rsid w:val="00E8729C"/>
    <w:rsid w:val="00E903E1"/>
    <w:rsid w:val="00E91D16"/>
    <w:rsid w:val="00E93580"/>
    <w:rsid w:val="00E940A7"/>
    <w:rsid w:val="00E94D26"/>
    <w:rsid w:val="00E97EB2"/>
    <w:rsid w:val="00EA01E7"/>
    <w:rsid w:val="00EA020A"/>
    <w:rsid w:val="00EA161B"/>
    <w:rsid w:val="00EA1F5D"/>
    <w:rsid w:val="00EA2095"/>
    <w:rsid w:val="00EA2DD2"/>
    <w:rsid w:val="00EA2ECA"/>
    <w:rsid w:val="00EA329B"/>
    <w:rsid w:val="00EA333E"/>
    <w:rsid w:val="00EA387F"/>
    <w:rsid w:val="00EA3B45"/>
    <w:rsid w:val="00EA414F"/>
    <w:rsid w:val="00EA49CA"/>
    <w:rsid w:val="00EA4B38"/>
    <w:rsid w:val="00EA5136"/>
    <w:rsid w:val="00EA57B3"/>
    <w:rsid w:val="00EA5A11"/>
    <w:rsid w:val="00EA5FD6"/>
    <w:rsid w:val="00EA6889"/>
    <w:rsid w:val="00EA6F12"/>
    <w:rsid w:val="00EA7357"/>
    <w:rsid w:val="00EA73ED"/>
    <w:rsid w:val="00EA7752"/>
    <w:rsid w:val="00EA7E88"/>
    <w:rsid w:val="00EB0034"/>
    <w:rsid w:val="00EB00D9"/>
    <w:rsid w:val="00EB18F5"/>
    <w:rsid w:val="00EB2848"/>
    <w:rsid w:val="00EB2861"/>
    <w:rsid w:val="00EB2908"/>
    <w:rsid w:val="00EB3408"/>
    <w:rsid w:val="00EB346A"/>
    <w:rsid w:val="00EB350D"/>
    <w:rsid w:val="00EB4516"/>
    <w:rsid w:val="00EB4A35"/>
    <w:rsid w:val="00EB4DEF"/>
    <w:rsid w:val="00EB6CC7"/>
    <w:rsid w:val="00EB78F9"/>
    <w:rsid w:val="00EB7D80"/>
    <w:rsid w:val="00EC0B7D"/>
    <w:rsid w:val="00EC1DEF"/>
    <w:rsid w:val="00EC278C"/>
    <w:rsid w:val="00EC30D7"/>
    <w:rsid w:val="00EC4210"/>
    <w:rsid w:val="00EC463C"/>
    <w:rsid w:val="00EC50A8"/>
    <w:rsid w:val="00EC5A51"/>
    <w:rsid w:val="00EC60DB"/>
    <w:rsid w:val="00EC7DE5"/>
    <w:rsid w:val="00EC7FE4"/>
    <w:rsid w:val="00ED039F"/>
    <w:rsid w:val="00ED1B96"/>
    <w:rsid w:val="00ED1D97"/>
    <w:rsid w:val="00ED1EAF"/>
    <w:rsid w:val="00ED29AC"/>
    <w:rsid w:val="00ED2AC7"/>
    <w:rsid w:val="00ED3EBD"/>
    <w:rsid w:val="00ED47A3"/>
    <w:rsid w:val="00ED4CF0"/>
    <w:rsid w:val="00ED5129"/>
    <w:rsid w:val="00ED6BE3"/>
    <w:rsid w:val="00ED6E29"/>
    <w:rsid w:val="00ED709B"/>
    <w:rsid w:val="00EE15D1"/>
    <w:rsid w:val="00EE2558"/>
    <w:rsid w:val="00EE25BA"/>
    <w:rsid w:val="00EE2878"/>
    <w:rsid w:val="00EE2F98"/>
    <w:rsid w:val="00EE36BC"/>
    <w:rsid w:val="00EE42A2"/>
    <w:rsid w:val="00EE42CF"/>
    <w:rsid w:val="00EE51A6"/>
    <w:rsid w:val="00EE5333"/>
    <w:rsid w:val="00EE596E"/>
    <w:rsid w:val="00EE61FB"/>
    <w:rsid w:val="00EE6EEE"/>
    <w:rsid w:val="00EE6FED"/>
    <w:rsid w:val="00EE7792"/>
    <w:rsid w:val="00EE792A"/>
    <w:rsid w:val="00EE7E91"/>
    <w:rsid w:val="00EF02ED"/>
    <w:rsid w:val="00EF0CBB"/>
    <w:rsid w:val="00EF1170"/>
    <w:rsid w:val="00EF11B7"/>
    <w:rsid w:val="00EF1E0E"/>
    <w:rsid w:val="00EF1E76"/>
    <w:rsid w:val="00EF2153"/>
    <w:rsid w:val="00EF2179"/>
    <w:rsid w:val="00EF226F"/>
    <w:rsid w:val="00EF28C7"/>
    <w:rsid w:val="00EF2E41"/>
    <w:rsid w:val="00EF3C5B"/>
    <w:rsid w:val="00EF3F5E"/>
    <w:rsid w:val="00EF4AA0"/>
    <w:rsid w:val="00EF4D93"/>
    <w:rsid w:val="00EF4FDF"/>
    <w:rsid w:val="00EF55F1"/>
    <w:rsid w:val="00EF58F9"/>
    <w:rsid w:val="00EF600B"/>
    <w:rsid w:val="00EF7347"/>
    <w:rsid w:val="00EF7C29"/>
    <w:rsid w:val="00EF7D3E"/>
    <w:rsid w:val="00EF7E72"/>
    <w:rsid w:val="00F00333"/>
    <w:rsid w:val="00F00D1D"/>
    <w:rsid w:val="00F00E80"/>
    <w:rsid w:val="00F013DA"/>
    <w:rsid w:val="00F024F2"/>
    <w:rsid w:val="00F02CF8"/>
    <w:rsid w:val="00F02D3B"/>
    <w:rsid w:val="00F03603"/>
    <w:rsid w:val="00F0488E"/>
    <w:rsid w:val="00F053D2"/>
    <w:rsid w:val="00F06542"/>
    <w:rsid w:val="00F066E0"/>
    <w:rsid w:val="00F06D4C"/>
    <w:rsid w:val="00F07702"/>
    <w:rsid w:val="00F10331"/>
    <w:rsid w:val="00F1103A"/>
    <w:rsid w:val="00F114CF"/>
    <w:rsid w:val="00F13133"/>
    <w:rsid w:val="00F131C9"/>
    <w:rsid w:val="00F13456"/>
    <w:rsid w:val="00F14C39"/>
    <w:rsid w:val="00F151F9"/>
    <w:rsid w:val="00F16940"/>
    <w:rsid w:val="00F16965"/>
    <w:rsid w:val="00F16AF7"/>
    <w:rsid w:val="00F16F55"/>
    <w:rsid w:val="00F16F99"/>
    <w:rsid w:val="00F172A8"/>
    <w:rsid w:val="00F17441"/>
    <w:rsid w:val="00F20BBE"/>
    <w:rsid w:val="00F20EF1"/>
    <w:rsid w:val="00F21E78"/>
    <w:rsid w:val="00F22223"/>
    <w:rsid w:val="00F234AE"/>
    <w:rsid w:val="00F23996"/>
    <w:rsid w:val="00F23FCA"/>
    <w:rsid w:val="00F240D8"/>
    <w:rsid w:val="00F24135"/>
    <w:rsid w:val="00F2427D"/>
    <w:rsid w:val="00F25598"/>
    <w:rsid w:val="00F26825"/>
    <w:rsid w:val="00F271DF"/>
    <w:rsid w:val="00F27577"/>
    <w:rsid w:val="00F27869"/>
    <w:rsid w:val="00F305DF"/>
    <w:rsid w:val="00F31E65"/>
    <w:rsid w:val="00F321D7"/>
    <w:rsid w:val="00F3247F"/>
    <w:rsid w:val="00F3339B"/>
    <w:rsid w:val="00F3343D"/>
    <w:rsid w:val="00F336F6"/>
    <w:rsid w:val="00F34310"/>
    <w:rsid w:val="00F34DC0"/>
    <w:rsid w:val="00F34FC7"/>
    <w:rsid w:val="00F3619F"/>
    <w:rsid w:val="00F364DD"/>
    <w:rsid w:val="00F3706C"/>
    <w:rsid w:val="00F37C4C"/>
    <w:rsid w:val="00F41690"/>
    <w:rsid w:val="00F41BC2"/>
    <w:rsid w:val="00F41CBF"/>
    <w:rsid w:val="00F423D0"/>
    <w:rsid w:val="00F4272E"/>
    <w:rsid w:val="00F42C22"/>
    <w:rsid w:val="00F4318C"/>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C7"/>
    <w:rsid w:val="00F510A7"/>
    <w:rsid w:val="00F51B9F"/>
    <w:rsid w:val="00F527EC"/>
    <w:rsid w:val="00F52AC6"/>
    <w:rsid w:val="00F52DF2"/>
    <w:rsid w:val="00F5391B"/>
    <w:rsid w:val="00F53A38"/>
    <w:rsid w:val="00F54845"/>
    <w:rsid w:val="00F55A2C"/>
    <w:rsid w:val="00F55A33"/>
    <w:rsid w:val="00F570A9"/>
    <w:rsid w:val="00F57467"/>
    <w:rsid w:val="00F57BEC"/>
    <w:rsid w:val="00F60EAD"/>
    <w:rsid w:val="00F620B1"/>
    <w:rsid w:val="00F623BC"/>
    <w:rsid w:val="00F625C5"/>
    <w:rsid w:val="00F630F0"/>
    <w:rsid w:val="00F63A4B"/>
    <w:rsid w:val="00F646AA"/>
    <w:rsid w:val="00F653CF"/>
    <w:rsid w:val="00F66230"/>
    <w:rsid w:val="00F66622"/>
    <w:rsid w:val="00F6715F"/>
    <w:rsid w:val="00F672A4"/>
    <w:rsid w:val="00F67FA8"/>
    <w:rsid w:val="00F70172"/>
    <w:rsid w:val="00F7028B"/>
    <w:rsid w:val="00F70CCD"/>
    <w:rsid w:val="00F7184A"/>
    <w:rsid w:val="00F725F3"/>
    <w:rsid w:val="00F726BC"/>
    <w:rsid w:val="00F7441C"/>
    <w:rsid w:val="00F74939"/>
    <w:rsid w:val="00F75A96"/>
    <w:rsid w:val="00F7602C"/>
    <w:rsid w:val="00F76B35"/>
    <w:rsid w:val="00F774A5"/>
    <w:rsid w:val="00F775CD"/>
    <w:rsid w:val="00F77C85"/>
    <w:rsid w:val="00F808E9"/>
    <w:rsid w:val="00F80E46"/>
    <w:rsid w:val="00F810DE"/>
    <w:rsid w:val="00F81400"/>
    <w:rsid w:val="00F83FE0"/>
    <w:rsid w:val="00F84735"/>
    <w:rsid w:val="00F84F8B"/>
    <w:rsid w:val="00F8566A"/>
    <w:rsid w:val="00F8613C"/>
    <w:rsid w:val="00F864BD"/>
    <w:rsid w:val="00F866BE"/>
    <w:rsid w:val="00F867D9"/>
    <w:rsid w:val="00F86A84"/>
    <w:rsid w:val="00F86D1E"/>
    <w:rsid w:val="00F87387"/>
    <w:rsid w:val="00F87770"/>
    <w:rsid w:val="00F9037D"/>
    <w:rsid w:val="00F905AC"/>
    <w:rsid w:val="00F90AE9"/>
    <w:rsid w:val="00F915C4"/>
    <w:rsid w:val="00F919E5"/>
    <w:rsid w:val="00F923C2"/>
    <w:rsid w:val="00F924DE"/>
    <w:rsid w:val="00F92B6D"/>
    <w:rsid w:val="00F92D33"/>
    <w:rsid w:val="00F93913"/>
    <w:rsid w:val="00F941A6"/>
    <w:rsid w:val="00F94644"/>
    <w:rsid w:val="00F94A7D"/>
    <w:rsid w:val="00F96191"/>
    <w:rsid w:val="00F965D7"/>
    <w:rsid w:val="00FA0594"/>
    <w:rsid w:val="00FA0D8E"/>
    <w:rsid w:val="00FA0EEF"/>
    <w:rsid w:val="00FA1649"/>
    <w:rsid w:val="00FA1E4F"/>
    <w:rsid w:val="00FA2242"/>
    <w:rsid w:val="00FA2950"/>
    <w:rsid w:val="00FA2D1C"/>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517"/>
    <w:rsid w:val="00FB71D2"/>
    <w:rsid w:val="00FB7467"/>
    <w:rsid w:val="00FC0411"/>
    <w:rsid w:val="00FC0770"/>
    <w:rsid w:val="00FC0810"/>
    <w:rsid w:val="00FC0929"/>
    <w:rsid w:val="00FC0D48"/>
    <w:rsid w:val="00FC1831"/>
    <w:rsid w:val="00FC1B49"/>
    <w:rsid w:val="00FC1E48"/>
    <w:rsid w:val="00FC1ED7"/>
    <w:rsid w:val="00FC3053"/>
    <w:rsid w:val="00FC32A7"/>
    <w:rsid w:val="00FC362E"/>
    <w:rsid w:val="00FC367A"/>
    <w:rsid w:val="00FC3EE7"/>
    <w:rsid w:val="00FC3FB5"/>
    <w:rsid w:val="00FC416B"/>
    <w:rsid w:val="00FC4BD4"/>
    <w:rsid w:val="00FC511D"/>
    <w:rsid w:val="00FC5B09"/>
    <w:rsid w:val="00FC6432"/>
    <w:rsid w:val="00FC6673"/>
    <w:rsid w:val="00FC7B36"/>
    <w:rsid w:val="00FD0A42"/>
    <w:rsid w:val="00FD0CD7"/>
    <w:rsid w:val="00FD0E1C"/>
    <w:rsid w:val="00FD1E4D"/>
    <w:rsid w:val="00FD3102"/>
    <w:rsid w:val="00FD3390"/>
    <w:rsid w:val="00FD3DF9"/>
    <w:rsid w:val="00FD45BE"/>
    <w:rsid w:val="00FD52B9"/>
    <w:rsid w:val="00FD5FF5"/>
    <w:rsid w:val="00FD6059"/>
    <w:rsid w:val="00FD69C2"/>
    <w:rsid w:val="00FD702F"/>
    <w:rsid w:val="00FD74D7"/>
    <w:rsid w:val="00FE0CF3"/>
    <w:rsid w:val="00FE15FB"/>
    <w:rsid w:val="00FE17D4"/>
    <w:rsid w:val="00FE31AC"/>
    <w:rsid w:val="00FE3A75"/>
    <w:rsid w:val="00FE423A"/>
    <w:rsid w:val="00FE4901"/>
    <w:rsid w:val="00FE4F63"/>
    <w:rsid w:val="00FE549E"/>
    <w:rsid w:val="00FE563E"/>
    <w:rsid w:val="00FE5DC3"/>
    <w:rsid w:val="00FE74CF"/>
    <w:rsid w:val="00FE75D6"/>
    <w:rsid w:val="00FE7678"/>
    <w:rsid w:val="00FE7852"/>
    <w:rsid w:val="00FF00AD"/>
    <w:rsid w:val="00FF0DE6"/>
    <w:rsid w:val="00FF14E3"/>
    <w:rsid w:val="00FF174E"/>
    <w:rsid w:val="00FF1EE1"/>
    <w:rsid w:val="00FF26AF"/>
    <w:rsid w:val="00FF3527"/>
    <w:rsid w:val="00FF3E7B"/>
    <w:rsid w:val="00FF4F5D"/>
    <w:rsid w:val="00FF6E15"/>
    <w:rsid w:val="00FF73F9"/>
    <w:rsid w:val="00FF7AB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23e4d4e-8f76-4ca7-963e-bcf1f79a7c0e"/>
    <ds:schemaRef ds:uri="http://purl.org/dc/elements/1.1/"/>
    <ds:schemaRef ds:uri="58592a54-4715-402b-a652-53eed8dca7b6"/>
    <ds:schemaRef ds:uri="http://www.w3.org/XML/1998/namespace"/>
    <ds:schemaRef ds:uri="http://purl.org/dc/dcmitype/"/>
  </ds:schemaRefs>
</ds:datastoreItem>
</file>

<file path=customXml/itemProps3.xml><?xml version="1.0" encoding="utf-8"?>
<ds:datastoreItem xmlns:ds="http://schemas.openxmlformats.org/officeDocument/2006/customXml" ds:itemID="{F44F3E93-8421-41C0-8772-6EB6D3AB1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84A3D3-3845-483A-BF49-3B0E04B3E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11</Words>
  <Characters>5352</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5-08T19:20:00Z</cp:lastPrinted>
  <dcterms:created xsi:type="dcterms:W3CDTF">2020-05-15T15:19:00Z</dcterms:created>
  <dcterms:modified xsi:type="dcterms:W3CDTF">2020-05-1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